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A03CE" w14:textId="77777777" w:rsidR="00982D1D" w:rsidRPr="00662B8A" w:rsidRDefault="00982D1D" w:rsidP="00982D1D"/>
    <w:p w14:paraId="4E40E70D" w14:textId="77777777" w:rsidR="00982D1D" w:rsidRPr="00662B8A" w:rsidRDefault="00982D1D" w:rsidP="00982D1D"/>
    <w:p w14:paraId="2AECC92C" w14:textId="77777777" w:rsidR="00982D1D" w:rsidRPr="00662B8A" w:rsidRDefault="00982D1D" w:rsidP="00982D1D"/>
    <w:p w14:paraId="58EE6297" w14:textId="77777777" w:rsidR="00982D1D" w:rsidRPr="00662B8A" w:rsidRDefault="00982D1D" w:rsidP="00982D1D"/>
    <w:p w14:paraId="4C49313E" w14:textId="77777777" w:rsidR="00982D1D" w:rsidRPr="00662B8A" w:rsidRDefault="00982D1D" w:rsidP="00982D1D"/>
    <w:p w14:paraId="2EF2F110" w14:textId="77777777" w:rsidR="00982D1D" w:rsidRPr="00662B8A" w:rsidRDefault="00982D1D" w:rsidP="00982D1D"/>
    <w:p w14:paraId="3916CEFA" w14:textId="77777777" w:rsidR="00982D1D" w:rsidRPr="00662B8A" w:rsidRDefault="00982D1D" w:rsidP="00982D1D"/>
    <w:p w14:paraId="3B0F1055" w14:textId="77777777" w:rsidR="00982D1D" w:rsidRPr="00662B8A" w:rsidRDefault="00982D1D" w:rsidP="00982D1D">
      <w:pPr>
        <w:tabs>
          <w:tab w:val="left" w:pos="3855"/>
        </w:tabs>
      </w:pPr>
      <w:r w:rsidRPr="00662B8A">
        <w:tab/>
      </w:r>
    </w:p>
    <w:p w14:paraId="4BF2599B" w14:textId="77777777" w:rsidR="00982D1D" w:rsidRPr="00662B8A" w:rsidRDefault="00982D1D" w:rsidP="00982D1D"/>
    <w:p w14:paraId="2B646926" w14:textId="77777777" w:rsidR="00982D1D" w:rsidRPr="00662B8A" w:rsidRDefault="00982D1D" w:rsidP="00982D1D"/>
    <w:p w14:paraId="4622A87A" w14:textId="77777777" w:rsidR="00982D1D" w:rsidRPr="00662B8A" w:rsidRDefault="00982D1D" w:rsidP="00982D1D"/>
    <w:p w14:paraId="3AA629B6" w14:textId="77777777" w:rsidR="00982D1D" w:rsidRPr="00662B8A" w:rsidRDefault="00982D1D" w:rsidP="00982D1D"/>
    <w:p w14:paraId="139AF958" w14:textId="77777777" w:rsidR="00982D1D" w:rsidRPr="00662B8A" w:rsidRDefault="00982D1D" w:rsidP="00982D1D"/>
    <w:p w14:paraId="3B5C70B9" w14:textId="77777777" w:rsidR="00982D1D" w:rsidRPr="00662B8A" w:rsidRDefault="00982D1D" w:rsidP="00982D1D">
      <w:pPr>
        <w:pStyle w:val="Documenttitle"/>
        <w:framePr w:h="3601" w:hRule="exact" w:wrap="notBeside" w:vAnchor="page" w:hAnchor="page" w:x="1168" w:y="5221"/>
        <w:numPr>
          <w:ilvl w:val="0"/>
          <w:numId w:val="0"/>
        </w:numPr>
        <w:rPr>
          <w:lang w:val="en-US"/>
        </w:rPr>
      </w:pPr>
      <w:r w:rsidRPr="00662B8A">
        <w:rPr>
          <w:lang w:val="en-US"/>
        </w:rPr>
        <w:t>Pazuru</w:t>
      </w:r>
    </w:p>
    <w:p w14:paraId="645D352F" w14:textId="77777777" w:rsidR="00982D1D" w:rsidRPr="00662B8A" w:rsidRDefault="00982D1D" w:rsidP="00982D1D">
      <w:pPr>
        <w:pStyle w:val="Documenttitle"/>
        <w:framePr w:h="3601" w:hRule="exact" w:wrap="notBeside" w:vAnchor="page" w:hAnchor="page" w:x="1168" w:y="5221"/>
        <w:numPr>
          <w:ilvl w:val="0"/>
          <w:numId w:val="0"/>
        </w:numPr>
        <w:rPr>
          <w:lang w:val="en-US"/>
        </w:rPr>
      </w:pPr>
      <w:r w:rsidRPr="00662B8A">
        <w:rPr>
          <w:lang w:val="en-US"/>
        </w:rPr>
        <w:t xml:space="preserve">System Test </w:t>
      </w:r>
    </w:p>
    <w:p w14:paraId="66CE2CF4" w14:textId="77777777" w:rsidR="00982D1D" w:rsidRPr="00662B8A" w:rsidRDefault="00982D1D" w:rsidP="00982D1D">
      <w:pPr>
        <w:pStyle w:val="Documenttitle"/>
        <w:framePr w:h="3601" w:hRule="exact" w:wrap="notBeside" w:vAnchor="page" w:hAnchor="page" w:x="1168" w:y="5221"/>
        <w:numPr>
          <w:ilvl w:val="0"/>
          <w:numId w:val="0"/>
        </w:numPr>
        <w:rPr>
          <w:lang w:val="en-US"/>
        </w:rPr>
      </w:pPr>
      <w:r w:rsidRPr="00662B8A">
        <w:rPr>
          <w:lang w:val="en-US"/>
        </w:rPr>
        <w:t>Documentation</w:t>
      </w:r>
    </w:p>
    <w:p w14:paraId="0E9F8787" w14:textId="77777777" w:rsidR="00982D1D" w:rsidRPr="00662B8A" w:rsidRDefault="00982D1D" w:rsidP="00982D1D">
      <w:pPr>
        <w:pStyle w:val="Documenttitle"/>
        <w:framePr w:h="3601" w:hRule="exact" w:wrap="notBeside" w:vAnchor="page" w:hAnchor="page" w:x="1168" w:y="5221"/>
        <w:numPr>
          <w:ilvl w:val="0"/>
          <w:numId w:val="0"/>
        </w:numPr>
        <w:rPr>
          <w:rFonts w:ascii="Times New Roman" w:hAnsi="Times New Roman"/>
          <w:lang w:val="en-US"/>
        </w:rPr>
      </w:pPr>
    </w:p>
    <w:p w14:paraId="191EF553" w14:textId="77777777" w:rsidR="00982D1D" w:rsidRPr="00662B8A" w:rsidRDefault="00982D1D" w:rsidP="00982D1D">
      <w:pPr>
        <w:pStyle w:val="Documenttitle"/>
        <w:framePr w:h="3601" w:hRule="exact" w:wrap="notBeside" w:vAnchor="page" w:hAnchor="page" w:x="1168" w:y="5221"/>
        <w:numPr>
          <w:ilvl w:val="0"/>
          <w:numId w:val="0"/>
        </w:numPr>
        <w:rPr>
          <w:rFonts w:ascii="Times New Roman" w:hAnsi="Times New Roman"/>
          <w:lang w:val="en-US"/>
        </w:rPr>
      </w:pPr>
      <w:r w:rsidRPr="00662B8A">
        <w:rPr>
          <w:rFonts w:ascii="Times New Roman" w:hAnsi="Times New Roman"/>
          <w:lang w:val="en-US"/>
        </w:rPr>
        <w:br/>
      </w:r>
    </w:p>
    <w:p w14:paraId="53B63C3B" w14:textId="77777777" w:rsidR="00982D1D" w:rsidRPr="00662B8A" w:rsidRDefault="00982D1D" w:rsidP="00982D1D">
      <w:pPr>
        <w:pStyle w:val="Documenttitle"/>
        <w:framePr w:h="3601" w:hRule="exact" w:wrap="notBeside" w:vAnchor="page" w:hAnchor="page" w:x="1168" w:y="5221"/>
        <w:numPr>
          <w:ilvl w:val="0"/>
          <w:numId w:val="0"/>
        </w:numPr>
        <w:rPr>
          <w:rFonts w:ascii="Times New Roman" w:hAnsi="Times New Roman"/>
          <w:lang w:val="en-US"/>
        </w:rPr>
      </w:pPr>
    </w:p>
    <w:p w14:paraId="11317D6D" w14:textId="77777777" w:rsidR="00982D1D" w:rsidRPr="00662B8A" w:rsidRDefault="00982D1D" w:rsidP="00982D1D"/>
    <w:p w14:paraId="32A577D8" w14:textId="77777777" w:rsidR="00982D1D" w:rsidRPr="00662B8A" w:rsidRDefault="00982D1D" w:rsidP="00982D1D"/>
    <w:p w14:paraId="10F36A9F" w14:textId="77777777" w:rsidR="00982D1D" w:rsidRPr="00662B8A" w:rsidRDefault="00982D1D" w:rsidP="00982D1D"/>
    <w:p w14:paraId="654DFE5F" w14:textId="77777777" w:rsidR="00982D1D" w:rsidRDefault="00982D1D" w:rsidP="00982D1D">
      <w:pPr>
        <w:tabs>
          <w:tab w:val="left" w:pos="1545"/>
        </w:tabs>
      </w:pPr>
    </w:p>
    <w:p w14:paraId="7C246D95" w14:textId="77777777" w:rsidR="00982D1D" w:rsidRPr="00F2766F" w:rsidRDefault="00982D1D" w:rsidP="00982D1D">
      <w:pPr>
        <w:sectPr w:rsidR="00982D1D" w:rsidRPr="00F2766F">
          <w:headerReference w:type="default" r:id="rId7"/>
          <w:footerReference w:type="default" r:id="rId8"/>
          <w:pgSz w:w="12240" w:h="15840"/>
          <w:pgMar w:top="1440" w:right="1440" w:bottom="1440" w:left="1440" w:header="720" w:footer="720" w:gutter="0"/>
          <w:cols w:space="720"/>
          <w:docGrid w:linePitch="360"/>
        </w:sectPr>
      </w:pPr>
    </w:p>
    <w:p w14:paraId="1C8CDCA0" w14:textId="77777777" w:rsidR="00982D1D" w:rsidRPr="00662B8A" w:rsidRDefault="00982D1D" w:rsidP="00982D1D">
      <w:pPr>
        <w:rPr>
          <w:b/>
          <w:sz w:val="32"/>
        </w:rPr>
      </w:pPr>
      <w:r w:rsidRPr="00662B8A">
        <w:rPr>
          <w:b/>
          <w:sz w:val="32"/>
        </w:rPr>
        <w:lastRenderedPageBreak/>
        <w:t>Version history</w:t>
      </w:r>
    </w:p>
    <w:tbl>
      <w:tblPr>
        <w:tblStyle w:val="PlainTable1"/>
        <w:tblW w:w="9625" w:type="dxa"/>
        <w:tblLayout w:type="fixed"/>
        <w:tblLook w:val="0000" w:firstRow="0" w:lastRow="0" w:firstColumn="0" w:lastColumn="0" w:noHBand="0" w:noVBand="0"/>
      </w:tblPr>
      <w:tblGrid>
        <w:gridCol w:w="805"/>
        <w:gridCol w:w="1080"/>
        <w:gridCol w:w="5220"/>
        <w:gridCol w:w="2520"/>
      </w:tblGrid>
      <w:tr w:rsidR="00982D1D" w:rsidRPr="00662B8A" w14:paraId="1DD2B06F" w14:textId="77777777" w:rsidTr="0089215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05" w:type="dxa"/>
            <w:shd w:val="clear" w:color="auto" w:fill="BFBFBF" w:themeFill="background1" w:themeFillShade="BF"/>
          </w:tcPr>
          <w:p w14:paraId="62F8A463" w14:textId="77777777" w:rsidR="00982D1D" w:rsidRPr="00662B8A" w:rsidRDefault="00982D1D" w:rsidP="00892159">
            <w:pPr>
              <w:rPr>
                <w:b/>
                <w:sz w:val="18"/>
                <w:szCs w:val="18"/>
              </w:rPr>
            </w:pPr>
            <w:r w:rsidRPr="00662B8A">
              <w:rPr>
                <w:b/>
                <w:sz w:val="18"/>
                <w:szCs w:val="18"/>
              </w:rPr>
              <w:t>Version</w:t>
            </w:r>
          </w:p>
        </w:tc>
        <w:tc>
          <w:tcPr>
            <w:tcW w:w="1080" w:type="dxa"/>
            <w:shd w:val="clear" w:color="auto" w:fill="BFBFBF" w:themeFill="background1" w:themeFillShade="BF"/>
          </w:tcPr>
          <w:p w14:paraId="77C767FE" w14:textId="77777777" w:rsidR="00982D1D" w:rsidRPr="00662B8A" w:rsidRDefault="00982D1D" w:rsidP="00892159">
            <w:pPr>
              <w:cnfStyle w:val="000000100000" w:firstRow="0" w:lastRow="0" w:firstColumn="0" w:lastColumn="0" w:oddVBand="0" w:evenVBand="0" w:oddHBand="1" w:evenHBand="0" w:firstRowFirstColumn="0" w:firstRowLastColumn="0" w:lastRowFirstColumn="0" w:lastRowLastColumn="0"/>
              <w:rPr>
                <w:b/>
                <w:sz w:val="18"/>
                <w:szCs w:val="18"/>
              </w:rPr>
            </w:pPr>
            <w:r w:rsidRPr="00662B8A">
              <w:rPr>
                <w:b/>
                <w:sz w:val="18"/>
                <w:szCs w:val="18"/>
              </w:rPr>
              <w:t>Date</w:t>
            </w:r>
          </w:p>
        </w:tc>
        <w:tc>
          <w:tcPr>
            <w:cnfStyle w:val="000010000000" w:firstRow="0" w:lastRow="0" w:firstColumn="0" w:lastColumn="0" w:oddVBand="1" w:evenVBand="0" w:oddHBand="0" w:evenHBand="0" w:firstRowFirstColumn="0" w:firstRowLastColumn="0" w:lastRowFirstColumn="0" w:lastRowLastColumn="0"/>
            <w:tcW w:w="5220" w:type="dxa"/>
            <w:shd w:val="clear" w:color="auto" w:fill="BFBFBF" w:themeFill="background1" w:themeFillShade="BF"/>
          </w:tcPr>
          <w:p w14:paraId="37ED690B" w14:textId="77777777" w:rsidR="00982D1D" w:rsidRPr="00662B8A" w:rsidRDefault="00982D1D" w:rsidP="00892159">
            <w:pPr>
              <w:rPr>
                <w:b/>
                <w:sz w:val="18"/>
                <w:szCs w:val="18"/>
              </w:rPr>
            </w:pPr>
            <w:r w:rsidRPr="00662B8A">
              <w:rPr>
                <w:b/>
                <w:sz w:val="18"/>
                <w:szCs w:val="18"/>
              </w:rPr>
              <w:t>Changes</w:t>
            </w:r>
          </w:p>
        </w:tc>
        <w:tc>
          <w:tcPr>
            <w:tcW w:w="2520" w:type="dxa"/>
            <w:shd w:val="clear" w:color="auto" w:fill="BFBFBF" w:themeFill="background1" w:themeFillShade="BF"/>
          </w:tcPr>
          <w:p w14:paraId="29E3A8E2" w14:textId="77777777" w:rsidR="00982D1D" w:rsidRPr="00662B8A" w:rsidRDefault="00982D1D" w:rsidP="00892159">
            <w:pPr>
              <w:cnfStyle w:val="000000100000" w:firstRow="0" w:lastRow="0" w:firstColumn="0" w:lastColumn="0" w:oddVBand="0" w:evenVBand="0" w:oddHBand="1" w:evenHBand="0" w:firstRowFirstColumn="0" w:firstRowLastColumn="0" w:lastRowFirstColumn="0" w:lastRowLastColumn="0"/>
              <w:rPr>
                <w:b/>
                <w:sz w:val="18"/>
                <w:szCs w:val="18"/>
              </w:rPr>
            </w:pPr>
            <w:r w:rsidRPr="00662B8A">
              <w:rPr>
                <w:b/>
                <w:sz w:val="18"/>
                <w:szCs w:val="18"/>
              </w:rPr>
              <w:t>Author</w:t>
            </w:r>
            <w:r w:rsidRPr="00662B8A">
              <w:rPr>
                <w:rStyle w:val="FootnoteReference"/>
                <w:b/>
                <w:sz w:val="18"/>
                <w:szCs w:val="18"/>
              </w:rPr>
              <w:footnoteReference w:id="1"/>
            </w:r>
          </w:p>
        </w:tc>
      </w:tr>
      <w:tr w:rsidR="00982D1D" w:rsidRPr="00662B8A" w14:paraId="5A8A897C" w14:textId="77777777" w:rsidTr="00892159">
        <w:tc>
          <w:tcPr>
            <w:cnfStyle w:val="000010000000" w:firstRow="0" w:lastRow="0" w:firstColumn="0" w:lastColumn="0" w:oddVBand="1" w:evenVBand="0" w:oddHBand="0" w:evenHBand="0" w:firstRowFirstColumn="0" w:firstRowLastColumn="0" w:lastRowFirstColumn="0" w:lastRowLastColumn="0"/>
            <w:tcW w:w="805" w:type="dxa"/>
          </w:tcPr>
          <w:p w14:paraId="36C74CFE" w14:textId="77777777" w:rsidR="00982D1D" w:rsidRPr="00662B8A" w:rsidRDefault="00982D1D" w:rsidP="00892159">
            <w:pPr>
              <w:rPr>
                <w:sz w:val="18"/>
                <w:szCs w:val="18"/>
              </w:rPr>
            </w:pPr>
            <w:r w:rsidRPr="00662B8A">
              <w:rPr>
                <w:sz w:val="18"/>
                <w:szCs w:val="18"/>
              </w:rPr>
              <w:t>0.01</w:t>
            </w:r>
          </w:p>
        </w:tc>
        <w:tc>
          <w:tcPr>
            <w:tcW w:w="1080" w:type="dxa"/>
          </w:tcPr>
          <w:p w14:paraId="16E18EBB" w14:textId="77777777" w:rsidR="00982D1D" w:rsidRPr="00662B8A" w:rsidRDefault="00982D1D" w:rsidP="00892159">
            <w:pPr>
              <w:cnfStyle w:val="000000000000" w:firstRow="0" w:lastRow="0" w:firstColumn="0" w:lastColumn="0" w:oddVBand="0" w:evenVBand="0" w:oddHBand="0" w:evenHBand="0" w:firstRowFirstColumn="0" w:firstRowLastColumn="0" w:lastRowFirstColumn="0" w:lastRowLastColumn="0"/>
              <w:rPr>
                <w:sz w:val="18"/>
                <w:szCs w:val="18"/>
              </w:rPr>
            </w:pPr>
            <w:r w:rsidRPr="00662B8A">
              <w:rPr>
                <w:sz w:val="18"/>
                <w:szCs w:val="18"/>
              </w:rPr>
              <w:t>15.05.2019</w:t>
            </w:r>
          </w:p>
        </w:tc>
        <w:tc>
          <w:tcPr>
            <w:cnfStyle w:val="000010000000" w:firstRow="0" w:lastRow="0" w:firstColumn="0" w:lastColumn="0" w:oddVBand="1" w:evenVBand="0" w:oddHBand="0" w:evenHBand="0" w:firstRowFirstColumn="0" w:firstRowLastColumn="0" w:lastRowFirstColumn="0" w:lastRowLastColumn="0"/>
            <w:tcW w:w="5220" w:type="dxa"/>
          </w:tcPr>
          <w:p w14:paraId="662D6955" w14:textId="77777777" w:rsidR="00982D1D" w:rsidRPr="00662B8A" w:rsidRDefault="00982D1D" w:rsidP="00892159">
            <w:pPr>
              <w:rPr>
                <w:sz w:val="18"/>
                <w:szCs w:val="18"/>
              </w:rPr>
            </w:pPr>
            <w:r w:rsidRPr="00662B8A">
              <w:rPr>
                <w:sz w:val="18"/>
                <w:szCs w:val="18"/>
              </w:rPr>
              <w:t>Document created with Introduction..</w:t>
            </w:r>
          </w:p>
        </w:tc>
        <w:tc>
          <w:tcPr>
            <w:tcW w:w="2520" w:type="dxa"/>
          </w:tcPr>
          <w:p w14:paraId="772ED411" w14:textId="77777777" w:rsidR="00982D1D" w:rsidRPr="00662B8A" w:rsidRDefault="00982D1D" w:rsidP="00892159">
            <w:pPr>
              <w:cnfStyle w:val="000000000000" w:firstRow="0" w:lastRow="0" w:firstColumn="0" w:lastColumn="0" w:oddVBand="0" w:evenVBand="0" w:oddHBand="0" w:evenHBand="0" w:firstRowFirstColumn="0" w:firstRowLastColumn="0" w:lastRowFirstColumn="0" w:lastRowLastColumn="0"/>
              <w:rPr>
                <w:sz w:val="18"/>
                <w:szCs w:val="18"/>
              </w:rPr>
            </w:pPr>
            <w:r w:rsidRPr="00662B8A">
              <w:rPr>
                <w:sz w:val="18"/>
                <w:szCs w:val="18"/>
              </w:rPr>
              <w:t>Lucassen, Mario M. M.lucassen@student.fontys.nl</w:t>
            </w:r>
          </w:p>
        </w:tc>
      </w:tr>
      <w:tr w:rsidR="00982D1D" w:rsidRPr="00662B8A" w14:paraId="3679A6C8" w14:textId="77777777" w:rsidTr="0089215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05" w:type="dxa"/>
          </w:tcPr>
          <w:p w14:paraId="0FC936E3" w14:textId="77777777" w:rsidR="00982D1D" w:rsidRPr="00662B8A" w:rsidRDefault="00982D1D" w:rsidP="00892159">
            <w:pPr>
              <w:rPr>
                <w:sz w:val="18"/>
                <w:szCs w:val="18"/>
              </w:rPr>
            </w:pPr>
            <w:r>
              <w:rPr>
                <w:sz w:val="18"/>
                <w:szCs w:val="18"/>
              </w:rPr>
              <w:t>1.00</w:t>
            </w:r>
          </w:p>
        </w:tc>
        <w:tc>
          <w:tcPr>
            <w:tcW w:w="1080" w:type="dxa"/>
          </w:tcPr>
          <w:p w14:paraId="354B57F7" w14:textId="77777777" w:rsidR="00982D1D" w:rsidRPr="00662B8A" w:rsidRDefault="00982D1D" w:rsidP="0089215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0.05.2019</w:t>
            </w:r>
          </w:p>
        </w:tc>
        <w:tc>
          <w:tcPr>
            <w:cnfStyle w:val="000010000000" w:firstRow="0" w:lastRow="0" w:firstColumn="0" w:lastColumn="0" w:oddVBand="1" w:evenVBand="0" w:oddHBand="0" w:evenHBand="0" w:firstRowFirstColumn="0" w:firstRowLastColumn="0" w:lastRowFirstColumn="0" w:lastRowLastColumn="0"/>
            <w:tcW w:w="5220" w:type="dxa"/>
          </w:tcPr>
          <w:p w14:paraId="267A6CBC" w14:textId="77777777" w:rsidR="00982D1D" w:rsidRPr="00662B8A" w:rsidRDefault="00982D1D" w:rsidP="00892159">
            <w:pPr>
              <w:rPr>
                <w:sz w:val="18"/>
                <w:szCs w:val="18"/>
              </w:rPr>
            </w:pPr>
            <w:r>
              <w:rPr>
                <w:sz w:val="18"/>
                <w:szCs w:val="18"/>
              </w:rPr>
              <w:t>Final document version.</w:t>
            </w:r>
          </w:p>
        </w:tc>
        <w:tc>
          <w:tcPr>
            <w:tcW w:w="2520" w:type="dxa"/>
          </w:tcPr>
          <w:p w14:paraId="41AA1F25" w14:textId="77777777" w:rsidR="00982D1D" w:rsidRPr="00662B8A" w:rsidRDefault="00982D1D" w:rsidP="00892159">
            <w:pPr>
              <w:cnfStyle w:val="000000100000" w:firstRow="0" w:lastRow="0" w:firstColumn="0" w:lastColumn="0" w:oddVBand="0" w:evenVBand="0" w:oddHBand="1" w:evenHBand="0" w:firstRowFirstColumn="0" w:firstRowLastColumn="0" w:lastRowFirstColumn="0" w:lastRowLastColumn="0"/>
              <w:rPr>
                <w:sz w:val="18"/>
                <w:szCs w:val="18"/>
              </w:rPr>
            </w:pPr>
            <w:r w:rsidRPr="00662B8A">
              <w:rPr>
                <w:sz w:val="18"/>
                <w:szCs w:val="18"/>
              </w:rPr>
              <w:t>Lucassen, Mario M. M.lucassen@student.fontys.nl</w:t>
            </w:r>
          </w:p>
        </w:tc>
      </w:tr>
      <w:tr w:rsidR="008B258E" w:rsidRPr="00662B8A" w14:paraId="6DD98E4B" w14:textId="77777777" w:rsidTr="00892159">
        <w:tc>
          <w:tcPr>
            <w:cnfStyle w:val="000010000000" w:firstRow="0" w:lastRow="0" w:firstColumn="0" w:lastColumn="0" w:oddVBand="1" w:evenVBand="0" w:oddHBand="0" w:evenHBand="0" w:firstRowFirstColumn="0" w:firstRowLastColumn="0" w:lastRowFirstColumn="0" w:lastRowLastColumn="0"/>
            <w:tcW w:w="805" w:type="dxa"/>
          </w:tcPr>
          <w:p w14:paraId="3DF6381D" w14:textId="1F933D7C" w:rsidR="008B258E" w:rsidRDefault="008B258E" w:rsidP="00892159">
            <w:pPr>
              <w:rPr>
                <w:sz w:val="18"/>
                <w:szCs w:val="18"/>
              </w:rPr>
            </w:pPr>
            <w:r>
              <w:rPr>
                <w:sz w:val="18"/>
                <w:szCs w:val="18"/>
              </w:rPr>
              <w:t>1.01</w:t>
            </w:r>
          </w:p>
        </w:tc>
        <w:tc>
          <w:tcPr>
            <w:tcW w:w="1080" w:type="dxa"/>
          </w:tcPr>
          <w:p w14:paraId="29D395C4" w14:textId="129525C1" w:rsidR="008B258E" w:rsidRDefault="008B258E" w:rsidP="00892159">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06.06.2019</w:t>
            </w:r>
          </w:p>
        </w:tc>
        <w:tc>
          <w:tcPr>
            <w:cnfStyle w:val="000010000000" w:firstRow="0" w:lastRow="0" w:firstColumn="0" w:lastColumn="0" w:oddVBand="1" w:evenVBand="0" w:oddHBand="0" w:evenHBand="0" w:firstRowFirstColumn="0" w:firstRowLastColumn="0" w:lastRowFirstColumn="0" w:lastRowLastColumn="0"/>
            <w:tcW w:w="5220" w:type="dxa"/>
          </w:tcPr>
          <w:p w14:paraId="352542E4" w14:textId="0722A29E" w:rsidR="008B258E" w:rsidRDefault="008B258E" w:rsidP="00892159">
            <w:pPr>
              <w:rPr>
                <w:sz w:val="18"/>
                <w:szCs w:val="18"/>
              </w:rPr>
            </w:pPr>
            <w:r>
              <w:rPr>
                <w:sz w:val="18"/>
                <w:szCs w:val="18"/>
              </w:rPr>
              <w:t>Updated tests to fit current product.</w:t>
            </w:r>
          </w:p>
        </w:tc>
        <w:tc>
          <w:tcPr>
            <w:tcW w:w="2520" w:type="dxa"/>
          </w:tcPr>
          <w:p w14:paraId="7183F1A0" w14:textId="64BBB436" w:rsidR="008B258E" w:rsidRPr="00662B8A" w:rsidRDefault="008B258E" w:rsidP="00892159">
            <w:pPr>
              <w:cnfStyle w:val="000000000000" w:firstRow="0" w:lastRow="0" w:firstColumn="0" w:lastColumn="0" w:oddVBand="0" w:evenVBand="0" w:oddHBand="0" w:evenHBand="0" w:firstRowFirstColumn="0" w:firstRowLastColumn="0" w:lastRowFirstColumn="0" w:lastRowLastColumn="0"/>
              <w:rPr>
                <w:sz w:val="18"/>
                <w:szCs w:val="18"/>
              </w:rPr>
            </w:pPr>
            <w:r w:rsidRPr="00662B8A">
              <w:rPr>
                <w:sz w:val="18"/>
                <w:szCs w:val="18"/>
              </w:rPr>
              <w:t>Lucassen, Mario M. M.lucassen@student.fontys.nl</w:t>
            </w:r>
          </w:p>
        </w:tc>
      </w:tr>
    </w:tbl>
    <w:p w14:paraId="74002669" w14:textId="77777777" w:rsidR="00982D1D" w:rsidRPr="00662B8A" w:rsidRDefault="00982D1D" w:rsidP="00982D1D"/>
    <w:p w14:paraId="44CE8F98" w14:textId="77777777" w:rsidR="00982D1D" w:rsidRPr="00662B8A" w:rsidRDefault="00982D1D" w:rsidP="00982D1D">
      <w:r w:rsidRPr="00662B8A">
        <w:br w:type="page"/>
      </w:r>
    </w:p>
    <w:p w14:paraId="43678107" w14:textId="77777777" w:rsidR="00982D1D" w:rsidRPr="00662B8A" w:rsidRDefault="00982D1D" w:rsidP="00982D1D">
      <w:pPr>
        <w:rPr>
          <w:b/>
          <w:sz w:val="32"/>
        </w:rPr>
      </w:pPr>
      <w:r w:rsidRPr="00662B8A">
        <w:rPr>
          <w:b/>
          <w:sz w:val="32"/>
        </w:rPr>
        <w:lastRenderedPageBreak/>
        <w:t>Table of contents</w:t>
      </w:r>
    </w:p>
    <w:p w14:paraId="4ECE4C65" w14:textId="363FBD9D" w:rsidR="00563620" w:rsidRDefault="00982D1D">
      <w:pPr>
        <w:pStyle w:val="TOC1"/>
        <w:tabs>
          <w:tab w:val="left" w:pos="400"/>
        </w:tabs>
        <w:rPr>
          <w:rFonts w:eastAsiaTheme="minorEastAsia"/>
          <w:b w:val="0"/>
          <w:sz w:val="22"/>
        </w:rPr>
      </w:pPr>
      <w:r w:rsidRPr="00662B8A">
        <w:fldChar w:fldCharType="begin"/>
      </w:r>
      <w:r w:rsidRPr="00662B8A">
        <w:instrText xml:space="preserve"> TOC \o "1-3" \u </w:instrText>
      </w:r>
      <w:r w:rsidRPr="00662B8A">
        <w:fldChar w:fldCharType="separate"/>
      </w:r>
      <w:r w:rsidR="00563620">
        <w:t>1</w:t>
      </w:r>
      <w:r w:rsidR="00563620">
        <w:rPr>
          <w:rFonts w:eastAsiaTheme="minorEastAsia"/>
          <w:b w:val="0"/>
          <w:sz w:val="22"/>
        </w:rPr>
        <w:tab/>
      </w:r>
      <w:r w:rsidR="00563620">
        <w:t>Introduction</w:t>
      </w:r>
      <w:r w:rsidR="00563620">
        <w:tab/>
      </w:r>
      <w:r w:rsidR="00563620">
        <w:fldChar w:fldCharType="begin"/>
      </w:r>
      <w:r w:rsidR="00563620">
        <w:instrText xml:space="preserve"> PAGEREF _Toc10734613 \h </w:instrText>
      </w:r>
      <w:r w:rsidR="00563620">
        <w:fldChar w:fldCharType="separate"/>
      </w:r>
      <w:r w:rsidR="00850C3F">
        <w:t>4</w:t>
      </w:r>
      <w:r w:rsidR="00563620">
        <w:fldChar w:fldCharType="end"/>
      </w:r>
    </w:p>
    <w:p w14:paraId="5B55996E" w14:textId="07A12365" w:rsidR="00563620" w:rsidRDefault="00563620">
      <w:pPr>
        <w:pStyle w:val="TOC2"/>
        <w:tabs>
          <w:tab w:val="left" w:pos="880"/>
          <w:tab w:val="right" w:leader="dot" w:pos="9350"/>
        </w:tabs>
        <w:rPr>
          <w:rFonts w:eastAsiaTheme="minorEastAsia"/>
          <w:noProof/>
          <w:sz w:val="22"/>
        </w:rPr>
      </w:pPr>
      <w:r>
        <w:rPr>
          <w:noProof/>
        </w:rPr>
        <w:t>1.1</w:t>
      </w:r>
      <w:r>
        <w:rPr>
          <w:rFonts w:eastAsiaTheme="minorEastAsia"/>
          <w:noProof/>
          <w:sz w:val="22"/>
        </w:rPr>
        <w:tab/>
      </w:r>
      <w:r>
        <w:rPr>
          <w:noProof/>
        </w:rPr>
        <w:t>Purpose</w:t>
      </w:r>
      <w:r>
        <w:rPr>
          <w:noProof/>
        </w:rPr>
        <w:tab/>
      </w:r>
      <w:r>
        <w:rPr>
          <w:noProof/>
        </w:rPr>
        <w:fldChar w:fldCharType="begin"/>
      </w:r>
      <w:r>
        <w:rPr>
          <w:noProof/>
        </w:rPr>
        <w:instrText xml:space="preserve"> PAGEREF _Toc10734614 \h </w:instrText>
      </w:r>
      <w:r>
        <w:rPr>
          <w:noProof/>
        </w:rPr>
      </w:r>
      <w:r>
        <w:rPr>
          <w:noProof/>
        </w:rPr>
        <w:fldChar w:fldCharType="separate"/>
      </w:r>
      <w:r w:rsidR="00850C3F">
        <w:rPr>
          <w:noProof/>
        </w:rPr>
        <w:t>4</w:t>
      </w:r>
      <w:r>
        <w:rPr>
          <w:noProof/>
        </w:rPr>
        <w:fldChar w:fldCharType="end"/>
      </w:r>
    </w:p>
    <w:p w14:paraId="7DEBE986" w14:textId="2801B447" w:rsidR="00563620" w:rsidRDefault="00563620">
      <w:pPr>
        <w:pStyle w:val="TOC2"/>
        <w:tabs>
          <w:tab w:val="left" w:pos="880"/>
          <w:tab w:val="right" w:leader="dot" w:pos="9350"/>
        </w:tabs>
        <w:rPr>
          <w:rFonts w:eastAsiaTheme="minorEastAsia"/>
          <w:noProof/>
          <w:sz w:val="22"/>
        </w:rPr>
      </w:pPr>
      <w:r>
        <w:rPr>
          <w:noProof/>
        </w:rPr>
        <w:t>1.2</w:t>
      </w:r>
      <w:r>
        <w:rPr>
          <w:rFonts w:eastAsiaTheme="minorEastAsia"/>
          <w:noProof/>
          <w:sz w:val="22"/>
        </w:rPr>
        <w:tab/>
      </w:r>
      <w:r>
        <w:rPr>
          <w:noProof/>
        </w:rPr>
        <w:t>Scope</w:t>
      </w:r>
      <w:r>
        <w:rPr>
          <w:noProof/>
        </w:rPr>
        <w:tab/>
      </w:r>
      <w:r>
        <w:rPr>
          <w:noProof/>
        </w:rPr>
        <w:fldChar w:fldCharType="begin"/>
      </w:r>
      <w:r>
        <w:rPr>
          <w:noProof/>
        </w:rPr>
        <w:instrText xml:space="preserve"> PAGEREF _Toc10734615 \h </w:instrText>
      </w:r>
      <w:r>
        <w:rPr>
          <w:noProof/>
        </w:rPr>
      </w:r>
      <w:r>
        <w:rPr>
          <w:noProof/>
        </w:rPr>
        <w:fldChar w:fldCharType="separate"/>
      </w:r>
      <w:r w:rsidR="00850C3F">
        <w:rPr>
          <w:noProof/>
        </w:rPr>
        <w:t>4</w:t>
      </w:r>
      <w:r>
        <w:rPr>
          <w:noProof/>
        </w:rPr>
        <w:fldChar w:fldCharType="end"/>
      </w:r>
    </w:p>
    <w:p w14:paraId="5E6AAE57" w14:textId="62990202" w:rsidR="00563620" w:rsidRDefault="00563620">
      <w:pPr>
        <w:pStyle w:val="TOC2"/>
        <w:tabs>
          <w:tab w:val="left" w:pos="880"/>
          <w:tab w:val="right" w:leader="dot" w:pos="9350"/>
        </w:tabs>
        <w:rPr>
          <w:rFonts w:eastAsiaTheme="minorEastAsia"/>
          <w:noProof/>
          <w:sz w:val="22"/>
        </w:rPr>
      </w:pPr>
      <w:r>
        <w:rPr>
          <w:noProof/>
        </w:rPr>
        <w:t>1.3</w:t>
      </w:r>
      <w:r>
        <w:rPr>
          <w:rFonts w:eastAsiaTheme="minorEastAsia"/>
          <w:noProof/>
          <w:sz w:val="22"/>
        </w:rPr>
        <w:tab/>
      </w:r>
      <w:r>
        <w:rPr>
          <w:noProof/>
        </w:rPr>
        <w:t>Author Profile</w:t>
      </w:r>
      <w:r>
        <w:rPr>
          <w:noProof/>
        </w:rPr>
        <w:tab/>
      </w:r>
      <w:r>
        <w:rPr>
          <w:noProof/>
        </w:rPr>
        <w:fldChar w:fldCharType="begin"/>
      </w:r>
      <w:r>
        <w:rPr>
          <w:noProof/>
        </w:rPr>
        <w:instrText xml:space="preserve"> PAGEREF _Toc10734616 \h </w:instrText>
      </w:r>
      <w:r>
        <w:rPr>
          <w:noProof/>
        </w:rPr>
      </w:r>
      <w:r>
        <w:rPr>
          <w:noProof/>
        </w:rPr>
        <w:fldChar w:fldCharType="separate"/>
      </w:r>
      <w:r w:rsidR="00850C3F">
        <w:rPr>
          <w:noProof/>
        </w:rPr>
        <w:t>4</w:t>
      </w:r>
      <w:r>
        <w:rPr>
          <w:noProof/>
        </w:rPr>
        <w:fldChar w:fldCharType="end"/>
      </w:r>
    </w:p>
    <w:p w14:paraId="3DAF38C4" w14:textId="46936E03" w:rsidR="00563620" w:rsidRDefault="00563620">
      <w:pPr>
        <w:pStyle w:val="TOC1"/>
        <w:tabs>
          <w:tab w:val="left" w:pos="400"/>
        </w:tabs>
        <w:rPr>
          <w:rFonts w:eastAsiaTheme="minorEastAsia"/>
          <w:b w:val="0"/>
          <w:sz w:val="22"/>
        </w:rPr>
      </w:pPr>
      <w:r>
        <w:t>2</w:t>
      </w:r>
      <w:r>
        <w:rPr>
          <w:rFonts w:eastAsiaTheme="minorEastAsia"/>
          <w:b w:val="0"/>
          <w:sz w:val="22"/>
        </w:rPr>
        <w:tab/>
      </w:r>
      <w:r>
        <w:t>Risk analysis</w:t>
      </w:r>
      <w:r>
        <w:tab/>
      </w:r>
      <w:r>
        <w:fldChar w:fldCharType="begin"/>
      </w:r>
      <w:r>
        <w:instrText xml:space="preserve"> PAGEREF _Toc10734617 \h </w:instrText>
      </w:r>
      <w:r>
        <w:fldChar w:fldCharType="separate"/>
      </w:r>
      <w:r w:rsidR="00850C3F">
        <w:t>5</w:t>
      </w:r>
      <w:r>
        <w:fldChar w:fldCharType="end"/>
      </w:r>
    </w:p>
    <w:p w14:paraId="06218608" w14:textId="3D7AE82B" w:rsidR="00563620" w:rsidRDefault="00563620">
      <w:pPr>
        <w:pStyle w:val="TOC2"/>
        <w:tabs>
          <w:tab w:val="left" w:pos="880"/>
          <w:tab w:val="right" w:leader="dot" w:pos="9350"/>
        </w:tabs>
        <w:rPr>
          <w:rFonts w:eastAsiaTheme="minorEastAsia"/>
          <w:noProof/>
          <w:sz w:val="22"/>
        </w:rPr>
      </w:pPr>
      <w:r>
        <w:rPr>
          <w:noProof/>
        </w:rPr>
        <w:t>2.1</w:t>
      </w:r>
      <w:r>
        <w:rPr>
          <w:rFonts w:eastAsiaTheme="minorEastAsia"/>
          <w:noProof/>
          <w:sz w:val="22"/>
        </w:rPr>
        <w:tab/>
      </w:r>
      <w:r>
        <w:rPr>
          <w:noProof/>
        </w:rPr>
        <w:t>Strategy</w:t>
      </w:r>
      <w:r>
        <w:rPr>
          <w:noProof/>
        </w:rPr>
        <w:tab/>
      </w:r>
      <w:r>
        <w:rPr>
          <w:noProof/>
        </w:rPr>
        <w:fldChar w:fldCharType="begin"/>
      </w:r>
      <w:r>
        <w:rPr>
          <w:noProof/>
        </w:rPr>
        <w:instrText xml:space="preserve"> PAGEREF _Toc10734618 \h </w:instrText>
      </w:r>
      <w:r>
        <w:rPr>
          <w:noProof/>
        </w:rPr>
      </w:r>
      <w:r>
        <w:rPr>
          <w:noProof/>
        </w:rPr>
        <w:fldChar w:fldCharType="separate"/>
      </w:r>
      <w:r w:rsidR="00850C3F">
        <w:rPr>
          <w:noProof/>
        </w:rPr>
        <w:t>5</w:t>
      </w:r>
      <w:r>
        <w:rPr>
          <w:noProof/>
        </w:rPr>
        <w:fldChar w:fldCharType="end"/>
      </w:r>
    </w:p>
    <w:p w14:paraId="4F1F97AE" w14:textId="65845025" w:rsidR="00563620" w:rsidRDefault="00563620">
      <w:pPr>
        <w:pStyle w:val="TOC2"/>
        <w:tabs>
          <w:tab w:val="left" w:pos="880"/>
          <w:tab w:val="right" w:leader="dot" w:pos="9350"/>
        </w:tabs>
        <w:rPr>
          <w:rFonts w:eastAsiaTheme="minorEastAsia"/>
          <w:noProof/>
          <w:sz w:val="22"/>
        </w:rPr>
      </w:pPr>
      <w:r>
        <w:rPr>
          <w:noProof/>
        </w:rPr>
        <w:t>2.2</w:t>
      </w:r>
      <w:r>
        <w:rPr>
          <w:rFonts w:eastAsiaTheme="minorEastAsia"/>
          <w:noProof/>
          <w:sz w:val="22"/>
        </w:rPr>
        <w:tab/>
      </w:r>
      <w:r>
        <w:rPr>
          <w:noProof/>
        </w:rPr>
        <w:t>Analysis</w:t>
      </w:r>
      <w:r>
        <w:rPr>
          <w:noProof/>
        </w:rPr>
        <w:tab/>
      </w:r>
      <w:r>
        <w:rPr>
          <w:noProof/>
        </w:rPr>
        <w:fldChar w:fldCharType="begin"/>
      </w:r>
      <w:r>
        <w:rPr>
          <w:noProof/>
        </w:rPr>
        <w:instrText xml:space="preserve"> PAGEREF _Toc10734619 \h </w:instrText>
      </w:r>
      <w:r>
        <w:rPr>
          <w:noProof/>
        </w:rPr>
      </w:r>
      <w:r>
        <w:rPr>
          <w:noProof/>
        </w:rPr>
        <w:fldChar w:fldCharType="separate"/>
      </w:r>
      <w:r w:rsidR="00850C3F">
        <w:rPr>
          <w:noProof/>
        </w:rPr>
        <w:t>5</w:t>
      </w:r>
      <w:r>
        <w:rPr>
          <w:noProof/>
        </w:rPr>
        <w:fldChar w:fldCharType="end"/>
      </w:r>
    </w:p>
    <w:p w14:paraId="0A0ABF96" w14:textId="43D8ED3C" w:rsidR="00563620" w:rsidRDefault="00563620">
      <w:pPr>
        <w:pStyle w:val="TOC1"/>
        <w:tabs>
          <w:tab w:val="left" w:pos="400"/>
        </w:tabs>
        <w:rPr>
          <w:rFonts w:eastAsiaTheme="minorEastAsia"/>
          <w:b w:val="0"/>
          <w:sz w:val="22"/>
        </w:rPr>
      </w:pPr>
      <w:r>
        <w:t>3</w:t>
      </w:r>
      <w:r>
        <w:rPr>
          <w:rFonts w:eastAsiaTheme="minorEastAsia"/>
          <w:b w:val="0"/>
          <w:sz w:val="22"/>
        </w:rPr>
        <w:tab/>
      </w:r>
      <w:r>
        <w:t>Testing strategy</w:t>
      </w:r>
      <w:r>
        <w:tab/>
      </w:r>
      <w:r>
        <w:fldChar w:fldCharType="begin"/>
      </w:r>
      <w:r>
        <w:instrText xml:space="preserve"> PAGEREF _Toc10734620 \h </w:instrText>
      </w:r>
      <w:r>
        <w:fldChar w:fldCharType="separate"/>
      </w:r>
      <w:r w:rsidR="00850C3F">
        <w:t>6</w:t>
      </w:r>
      <w:r>
        <w:fldChar w:fldCharType="end"/>
      </w:r>
    </w:p>
    <w:p w14:paraId="59649B02" w14:textId="71EA109F" w:rsidR="00563620" w:rsidRDefault="00563620">
      <w:pPr>
        <w:pStyle w:val="TOC1"/>
        <w:tabs>
          <w:tab w:val="left" w:pos="400"/>
        </w:tabs>
        <w:rPr>
          <w:rFonts w:eastAsiaTheme="minorEastAsia"/>
          <w:b w:val="0"/>
          <w:sz w:val="22"/>
        </w:rPr>
      </w:pPr>
      <w:r>
        <w:t>4</w:t>
      </w:r>
      <w:r>
        <w:rPr>
          <w:rFonts w:eastAsiaTheme="minorEastAsia"/>
          <w:b w:val="0"/>
          <w:sz w:val="22"/>
        </w:rPr>
        <w:tab/>
      </w:r>
      <w:r>
        <w:t>Logical Test Cases</w:t>
      </w:r>
      <w:r>
        <w:tab/>
      </w:r>
      <w:r>
        <w:fldChar w:fldCharType="begin"/>
      </w:r>
      <w:r>
        <w:instrText xml:space="preserve"> PAGEREF _Toc10734621 \h </w:instrText>
      </w:r>
      <w:r>
        <w:fldChar w:fldCharType="separate"/>
      </w:r>
      <w:r w:rsidR="00850C3F">
        <w:t>7</w:t>
      </w:r>
      <w:r>
        <w:fldChar w:fldCharType="end"/>
      </w:r>
    </w:p>
    <w:p w14:paraId="039B7A71" w14:textId="1CA0964F" w:rsidR="00563620" w:rsidRDefault="00563620">
      <w:pPr>
        <w:pStyle w:val="TOC1"/>
        <w:tabs>
          <w:tab w:val="left" w:pos="400"/>
        </w:tabs>
        <w:rPr>
          <w:rFonts w:eastAsiaTheme="minorEastAsia"/>
          <w:b w:val="0"/>
          <w:sz w:val="22"/>
        </w:rPr>
      </w:pPr>
      <w:r>
        <w:t>5</w:t>
      </w:r>
      <w:r>
        <w:rPr>
          <w:rFonts w:eastAsiaTheme="minorEastAsia"/>
          <w:b w:val="0"/>
          <w:sz w:val="22"/>
        </w:rPr>
        <w:tab/>
      </w:r>
      <w:r>
        <w:t>Physical Test Cases</w:t>
      </w:r>
      <w:r>
        <w:tab/>
      </w:r>
      <w:r>
        <w:fldChar w:fldCharType="begin"/>
      </w:r>
      <w:r>
        <w:instrText xml:space="preserve"> PAGEREF _Toc10734622 \h </w:instrText>
      </w:r>
      <w:r>
        <w:fldChar w:fldCharType="separate"/>
      </w:r>
      <w:r w:rsidR="00850C3F">
        <w:t>8</w:t>
      </w:r>
      <w:r>
        <w:fldChar w:fldCharType="end"/>
      </w:r>
    </w:p>
    <w:p w14:paraId="7EB4E4F0" w14:textId="0C3901E9" w:rsidR="00563620" w:rsidRDefault="00563620">
      <w:pPr>
        <w:pStyle w:val="TOC1"/>
        <w:tabs>
          <w:tab w:val="left" w:pos="400"/>
        </w:tabs>
        <w:rPr>
          <w:rFonts w:eastAsiaTheme="minorEastAsia"/>
          <w:b w:val="0"/>
          <w:sz w:val="22"/>
        </w:rPr>
      </w:pPr>
      <w:r>
        <w:t>6</w:t>
      </w:r>
      <w:r>
        <w:rPr>
          <w:rFonts w:eastAsiaTheme="minorEastAsia"/>
          <w:b w:val="0"/>
          <w:sz w:val="22"/>
        </w:rPr>
        <w:tab/>
      </w:r>
      <w:r>
        <w:t>Test coverage matrix</w:t>
      </w:r>
      <w:r>
        <w:tab/>
      </w:r>
      <w:r>
        <w:fldChar w:fldCharType="begin"/>
      </w:r>
      <w:r>
        <w:instrText xml:space="preserve"> PAGEREF _Toc10734623 \h </w:instrText>
      </w:r>
      <w:r>
        <w:fldChar w:fldCharType="separate"/>
      </w:r>
      <w:r w:rsidR="00850C3F">
        <w:t>10</w:t>
      </w:r>
      <w:r>
        <w:fldChar w:fldCharType="end"/>
      </w:r>
    </w:p>
    <w:p w14:paraId="7CBFCB9C" w14:textId="78201F26" w:rsidR="00563620" w:rsidRDefault="00563620">
      <w:pPr>
        <w:pStyle w:val="TOC1"/>
        <w:tabs>
          <w:tab w:val="left" w:pos="400"/>
        </w:tabs>
        <w:rPr>
          <w:rFonts w:eastAsiaTheme="minorEastAsia"/>
          <w:b w:val="0"/>
          <w:sz w:val="22"/>
        </w:rPr>
      </w:pPr>
      <w:r>
        <w:t>7</w:t>
      </w:r>
      <w:r>
        <w:rPr>
          <w:rFonts w:eastAsiaTheme="minorEastAsia"/>
          <w:b w:val="0"/>
          <w:sz w:val="22"/>
        </w:rPr>
        <w:tab/>
      </w:r>
      <w:r>
        <w:t>Code coverage</w:t>
      </w:r>
      <w:r>
        <w:tab/>
      </w:r>
      <w:r>
        <w:fldChar w:fldCharType="begin"/>
      </w:r>
      <w:r>
        <w:instrText xml:space="preserve"> PAGEREF _Toc10734624 \h </w:instrText>
      </w:r>
      <w:r>
        <w:fldChar w:fldCharType="separate"/>
      </w:r>
      <w:r w:rsidR="00850C3F">
        <w:t>11</w:t>
      </w:r>
      <w:r>
        <w:fldChar w:fldCharType="end"/>
      </w:r>
    </w:p>
    <w:p w14:paraId="64F32CC3" w14:textId="60005ABE" w:rsidR="00563620" w:rsidRDefault="00563620">
      <w:pPr>
        <w:pStyle w:val="TOC1"/>
        <w:tabs>
          <w:tab w:val="left" w:pos="400"/>
        </w:tabs>
        <w:rPr>
          <w:rFonts w:eastAsiaTheme="minorEastAsia"/>
          <w:b w:val="0"/>
          <w:sz w:val="22"/>
        </w:rPr>
      </w:pPr>
      <w:r>
        <w:t>8</w:t>
      </w:r>
      <w:r>
        <w:rPr>
          <w:rFonts w:eastAsiaTheme="minorEastAsia"/>
          <w:b w:val="0"/>
          <w:sz w:val="22"/>
        </w:rPr>
        <w:tab/>
      </w:r>
      <w:r>
        <w:t>Static code analysis</w:t>
      </w:r>
      <w:r>
        <w:tab/>
      </w:r>
      <w:r>
        <w:fldChar w:fldCharType="begin"/>
      </w:r>
      <w:r>
        <w:instrText xml:space="preserve"> PAGEREF _Toc10734625 \h </w:instrText>
      </w:r>
      <w:r>
        <w:fldChar w:fldCharType="separate"/>
      </w:r>
      <w:r w:rsidR="00850C3F">
        <w:t>12</w:t>
      </w:r>
      <w:r>
        <w:fldChar w:fldCharType="end"/>
      </w:r>
    </w:p>
    <w:p w14:paraId="69E26335" w14:textId="5FA818DA" w:rsidR="00982D1D" w:rsidRPr="00662B8A" w:rsidRDefault="00982D1D" w:rsidP="00982D1D">
      <w:pPr>
        <w:tabs>
          <w:tab w:val="center" w:pos="4680"/>
        </w:tabs>
      </w:pPr>
      <w:r w:rsidRPr="00662B8A">
        <w:rPr>
          <w:sz w:val="22"/>
        </w:rPr>
        <w:fldChar w:fldCharType="end"/>
      </w:r>
      <w:r w:rsidRPr="00662B8A">
        <w:rPr>
          <w:sz w:val="22"/>
        </w:rPr>
        <w:tab/>
      </w:r>
    </w:p>
    <w:p w14:paraId="2D04D799" w14:textId="77777777" w:rsidR="00982D1D" w:rsidRPr="00662B8A" w:rsidRDefault="00982D1D" w:rsidP="00982D1D"/>
    <w:p w14:paraId="2DCFDF47" w14:textId="77777777" w:rsidR="00982D1D" w:rsidRPr="00662B8A" w:rsidRDefault="00982D1D" w:rsidP="00982D1D">
      <w:r w:rsidRPr="00662B8A">
        <w:br w:type="page"/>
      </w:r>
    </w:p>
    <w:p w14:paraId="1AB56057" w14:textId="748F44D8" w:rsidR="00982D1D" w:rsidRPr="00662B8A" w:rsidRDefault="00982D1D" w:rsidP="00982D1D">
      <w:pPr>
        <w:pStyle w:val="Caption"/>
        <w:keepNext/>
        <w:jc w:val="center"/>
      </w:pPr>
      <w:r w:rsidRPr="00662B8A">
        <w:lastRenderedPageBreak/>
        <w:t xml:space="preserve">Table </w:t>
      </w:r>
      <w:r w:rsidR="00091698">
        <w:fldChar w:fldCharType="begin"/>
      </w:r>
      <w:r w:rsidR="00091698">
        <w:instrText xml:space="preserve"> SEQ Table \* ARABIC </w:instrText>
      </w:r>
      <w:r w:rsidR="00091698">
        <w:fldChar w:fldCharType="separate"/>
      </w:r>
      <w:r w:rsidR="00850C3F">
        <w:rPr>
          <w:noProof/>
        </w:rPr>
        <w:t>1</w:t>
      </w:r>
      <w:r w:rsidR="00091698">
        <w:rPr>
          <w:noProof/>
        </w:rPr>
        <w:fldChar w:fldCharType="end"/>
      </w:r>
      <w:r w:rsidRPr="00662B8A">
        <w:t>. Global definitions.</w:t>
      </w:r>
    </w:p>
    <w:tbl>
      <w:tblPr>
        <w:tblStyle w:val="ListTable3"/>
        <w:tblW w:w="9747" w:type="dxa"/>
        <w:tblLayout w:type="fixed"/>
        <w:tblLook w:val="00A0" w:firstRow="1" w:lastRow="0" w:firstColumn="1" w:lastColumn="0" w:noHBand="0" w:noVBand="0"/>
      </w:tblPr>
      <w:tblGrid>
        <w:gridCol w:w="2088"/>
        <w:gridCol w:w="7659"/>
      </w:tblGrid>
      <w:tr w:rsidR="00982D1D" w:rsidRPr="00662B8A" w14:paraId="3842475F" w14:textId="77777777" w:rsidTr="00892159">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2088" w:type="dxa"/>
            <w:hideMark/>
          </w:tcPr>
          <w:p w14:paraId="3B3DB043" w14:textId="77777777" w:rsidR="00982D1D" w:rsidRPr="00662B8A" w:rsidRDefault="00982D1D" w:rsidP="00892159">
            <w:r w:rsidRPr="00662B8A">
              <w:t>Name</w:t>
            </w:r>
          </w:p>
        </w:tc>
        <w:tc>
          <w:tcPr>
            <w:cnfStyle w:val="000010000000" w:firstRow="0" w:lastRow="0" w:firstColumn="0" w:lastColumn="0" w:oddVBand="1" w:evenVBand="0" w:oddHBand="0" w:evenHBand="0" w:firstRowFirstColumn="0" w:firstRowLastColumn="0" w:lastRowFirstColumn="0" w:lastRowLastColumn="0"/>
            <w:tcW w:w="7659" w:type="dxa"/>
            <w:hideMark/>
          </w:tcPr>
          <w:p w14:paraId="489FDF31" w14:textId="77777777" w:rsidR="00982D1D" w:rsidRPr="00662B8A" w:rsidRDefault="00982D1D" w:rsidP="00892159">
            <w:r w:rsidRPr="00662B8A">
              <w:t>Description</w:t>
            </w:r>
          </w:p>
        </w:tc>
      </w:tr>
      <w:tr w:rsidR="00982D1D" w:rsidRPr="00662B8A" w14:paraId="744AB57E"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8" w:type="dxa"/>
          </w:tcPr>
          <w:p w14:paraId="61B8E8EB" w14:textId="77777777" w:rsidR="00982D1D" w:rsidRPr="00662B8A" w:rsidRDefault="00982D1D" w:rsidP="00892159">
            <w:r w:rsidRPr="00662B8A">
              <w:t>Fontys</w:t>
            </w:r>
          </w:p>
        </w:tc>
        <w:tc>
          <w:tcPr>
            <w:cnfStyle w:val="000010000000" w:firstRow="0" w:lastRow="0" w:firstColumn="0" w:lastColumn="0" w:oddVBand="1" w:evenVBand="0" w:oddHBand="0" w:evenHBand="0" w:firstRowFirstColumn="0" w:firstRowLastColumn="0" w:lastRowFirstColumn="0" w:lastRowLastColumn="0"/>
            <w:tcW w:w="7659" w:type="dxa"/>
          </w:tcPr>
          <w:p w14:paraId="0DCC5E4F" w14:textId="77777777" w:rsidR="00982D1D" w:rsidRPr="00662B8A" w:rsidRDefault="00982D1D" w:rsidP="00892159">
            <w:r w:rsidRPr="00662B8A">
              <w:t>Fontys University of Applied Sciences.</w:t>
            </w:r>
          </w:p>
        </w:tc>
      </w:tr>
    </w:tbl>
    <w:p w14:paraId="37354366" w14:textId="77777777" w:rsidR="00982D1D" w:rsidRPr="00662B8A" w:rsidRDefault="00982D1D" w:rsidP="00982D1D">
      <w:pPr>
        <w:pStyle w:val="Heading1"/>
      </w:pPr>
      <w:bookmarkStart w:id="0" w:name="_Toc10734613"/>
      <w:r w:rsidRPr="00662B8A">
        <w:t>Introduction</w:t>
      </w:r>
      <w:bookmarkEnd w:id="0"/>
    </w:p>
    <w:p w14:paraId="1167631E" w14:textId="77777777" w:rsidR="00982D1D" w:rsidRPr="00662B8A" w:rsidRDefault="00982D1D" w:rsidP="00982D1D">
      <w:pPr>
        <w:pStyle w:val="Heading2"/>
      </w:pPr>
      <w:bookmarkStart w:id="1" w:name="_Toc10734614"/>
      <w:r w:rsidRPr="00662B8A">
        <w:t>Purpose</w:t>
      </w:r>
      <w:bookmarkEnd w:id="1"/>
    </w:p>
    <w:p w14:paraId="46523F2E" w14:textId="77777777" w:rsidR="00982D1D" w:rsidRPr="00662B8A" w:rsidRDefault="00982D1D" w:rsidP="00982D1D">
      <w:r w:rsidRPr="00662B8A">
        <w:t xml:space="preserve">This System Test Documentation is made to give an overview of how the system will be tested. </w:t>
      </w:r>
    </w:p>
    <w:p w14:paraId="5C4E93E9" w14:textId="77777777" w:rsidR="00982D1D" w:rsidRPr="00662B8A" w:rsidRDefault="00982D1D" w:rsidP="00982D1D">
      <w:r w:rsidRPr="00662B8A">
        <w:t xml:space="preserve">The requirements in the </w:t>
      </w:r>
      <w:r w:rsidRPr="00662B8A">
        <w:rPr>
          <w:i/>
        </w:rPr>
        <w:t>Pazuru Software Analysis Document</w:t>
      </w:r>
      <w:r w:rsidRPr="00662B8A">
        <w:t xml:space="preserve"> and the </w:t>
      </w:r>
      <w:r w:rsidRPr="00662B8A">
        <w:rPr>
          <w:i/>
        </w:rPr>
        <w:t xml:space="preserve">Pazuru Sudoku Specification Document </w:t>
      </w:r>
      <w:r w:rsidRPr="00662B8A">
        <w:t xml:space="preserve"> contain the actions, rules and quality attributes the tests will cover. The actions will mostly be covered by Test Cases according to the Use Cases listed in both documents. The rules will be tested with unit tests to verify if the logic is correctly implemented. The quality attributes are not all testable by code, but performance measurements can be done to verify if it is within the set constraints for performance. These can also been seen in the form of component tests. </w:t>
      </w:r>
    </w:p>
    <w:p w14:paraId="4D8D476E" w14:textId="77777777" w:rsidR="00982D1D" w:rsidRPr="00662B8A" w:rsidRDefault="00982D1D" w:rsidP="00982D1D">
      <w:r w:rsidRPr="00662B8A">
        <w:t>As documented in the Pazuru Software Analysis Document the goal is to have at least 80% test coverage, which this document will help reach. In a test report based on this document this will become clear if the goal is reached.</w:t>
      </w:r>
    </w:p>
    <w:p w14:paraId="3FFA357B" w14:textId="77777777" w:rsidR="00982D1D" w:rsidRPr="00662B8A" w:rsidRDefault="00982D1D" w:rsidP="00982D1D">
      <w:pPr>
        <w:pStyle w:val="Heading2"/>
      </w:pPr>
      <w:bookmarkStart w:id="2" w:name="_Toc10734615"/>
      <w:r w:rsidRPr="00662B8A">
        <w:t>Scope</w:t>
      </w:r>
      <w:bookmarkEnd w:id="2"/>
    </w:p>
    <w:p w14:paraId="7CE28672" w14:textId="77777777" w:rsidR="00982D1D" w:rsidRPr="00662B8A" w:rsidRDefault="00982D1D" w:rsidP="00982D1D">
      <w:r w:rsidRPr="00662B8A">
        <w:t xml:space="preserve">The scope of the system tests being made are what is listed in the requirements in the </w:t>
      </w:r>
      <w:r w:rsidRPr="00662B8A">
        <w:rPr>
          <w:i/>
        </w:rPr>
        <w:t>Pazuru Software Analysis Document</w:t>
      </w:r>
      <w:r w:rsidRPr="00662B8A">
        <w:t xml:space="preserve"> and the </w:t>
      </w:r>
      <w:r w:rsidRPr="00662B8A">
        <w:rPr>
          <w:i/>
        </w:rPr>
        <w:t>Pazuru Sudoku Specification Document</w:t>
      </w:r>
      <w:r w:rsidRPr="00662B8A">
        <w:t>.</w:t>
      </w:r>
    </w:p>
    <w:tbl>
      <w:tblPr>
        <w:tblStyle w:val="ListTable3"/>
        <w:tblW w:w="9722" w:type="dxa"/>
        <w:tblBorders>
          <w:right w:val="single" w:sz="4" w:space="0" w:color="auto"/>
          <w:insideH w:val="single" w:sz="4" w:space="0" w:color="000000" w:themeColor="text1"/>
          <w:insideV w:val="single" w:sz="4" w:space="0" w:color="000000" w:themeColor="text1"/>
        </w:tblBorders>
        <w:tblLayout w:type="fixed"/>
        <w:tblLook w:val="00A0" w:firstRow="1" w:lastRow="0" w:firstColumn="1" w:lastColumn="0" w:noHBand="0" w:noVBand="0"/>
      </w:tblPr>
      <w:tblGrid>
        <w:gridCol w:w="9722"/>
      </w:tblGrid>
      <w:tr w:rsidR="00982D1D" w:rsidRPr="00662B8A" w14:paraId="32ED7FA5"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722" w:type="dxa"/>
            <w:tcBorders>
              <w:bottom w:val="none" w:sz="0" w:space="0" w:color="auto"/>
              <w:right w:val="none" w:sz="0" w:space="0" w:color="auto"/>
            </w:tcBorders>
            <w:hideMark/>
          </w:tcPr>
          <w:p w14:paraId="194CD0A8" w14:textId="77777777" w:rsidR="00982D1D" w:rsidRPr="00662B8A" w:rsidRDefault="00982D1D" w:rsidP="00892159">
            <w:r w:rsidRPr="00662B8A">
              <w:t>Scope includes</w:t>
            </w:r>
          </w:p>
        </w:tc>
      </w:tr>
      <w:tr w:rsidR="00982D1D" w:rsidRPr="00662B8A" w14:paraId="1CDF6ADC" w14:textId="77777777" w:rsidTr="00892159">
        <w:trPr>
          <w:cnfStyle w:val="000000100000" w:firstRow="0" w:lastRow="0" w:firstColumn="0" w:lastColumn="0" w:oddVBand="0" w:evenVBand="0" w:oddHBand="1"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9722" w:type="dxa"/>
            <w:tcBorders>
              <w:top w:val="none" w:sz="0" w:space="0" w:color="auto"/>
              <w:bottom w:val="none" w:sz="0" w:space="0" w:color="auto"/>
              <w:right w:val="none" w:sz="0" w:space="0" w:color="auto"/>
            </w:tcBorders>
            <w:hideMark/>
          </w:tcPr>
          <w:p w14:paraId="5C46A2C6" w14:textId="77777777" w:rsidR="00982D1D" w:rsidRPr="00662B8A" w:rsidRDefault="00982D1D" w:rsidP="00892159">
            <w:pPr>
              <w:rPr>
                <w:b w:val="0"/>
              </w:rPr>
            </w:pPr>
            <w:r w:rsidRPr="00662B8A">
              <w:rPr>
                <w:b w:val="0"/>
              </w:rPr>
              <w:t>Requirements that are listed with an importance level of ‘Must’, ‘Should’ or ‘Could’.</w:t>
            </w:r>
          </w:p>
        </w:tc>
      </w:tr>
    </w:tbl>
    <w:p w14:paraId="42134719" w14:textId="77777777" w:rsidR="00982D1D" w:rsidRPr="00662B8A" w:rsidRDefault="00982D1D" w:rsidP="00982D1D"/>
    <w:tbl>
      <w:tblPr>
        <w:tblStyle w:val="ListTable3"/>
        <w:tblW w:w="9722" w:type="dxa"/>
        <w:tblBorders>
          <w:right w:val="single" w:sz="4" w:space="0" w:color="auto"/>
          <w:insideH w:val="single" w:sz="4" w:space="0" w:color="000000" w:themeColor="text1"/>
          <w:insideV w:val="single" w:sz="4" w:space="0" w:color="000000" w:themeColor="text1"/>
        </w:tblBorders>
        <w:tblLayout w:type="fixed"/>
        <w:tblLook w:val="00A0" w:firstRow="1" w:lastRow="0" w:firstColumn="1" w:lastColumn="0" w:noHBand="0" w:noVBand="0"/>
      </w:tblPr>
      <w:tblGrid>
        <w:gridCol w:w="9722"/>
      </w:tblGrid>
      <w:tr w:rsidR="00982D1D" w:rsidRPr="00662B8A" w14:paraId="7CD96074" w14:textId="77777777" w:rsidTr="00892159">
        <w:trPr>
          <w:cnfStyle w:val="100000000000" w:firstRow="1" w:lastRow="0" w:firstColumn="0" w:lastColumn="0" w:oddVBand="0" w:evenVBand="0" w:oddHBand="0" w:evenHBand="0" w:firstRowFirstColumn="0" w:firstRowLastColumn="0" w:lastRowFirstColumn="0" w:lastRowLastColumn="0"/>
          <w:trHeight w:val="313"/>
        </w:trPr>
        <w:tc>
          <w:tcPr>
            <w:cnfStyle w:val="001000000100" w:firstRow="0" w:lastRow="0" w:firstColumn="1" w:lastColumn="0" w:oddVBand="0" w:evenVBand="0" w:oddHBand="0" w:evenHBand="0" w:firstRowFirstColumn="1" w:firstRowLastColumn="0" w:lastRowFirstColumn="0" w:lastRowLastColumn="0"/>
            <w:tcW w:w="9722" w:type="dxa"/>
            <w:tcBorders>
              <w:bottom w:val="none" w:sz="0" w:space="0" w:color="auto"/>
              <w:right w:val="none" w:sz="0" w:space="0" w:color="auto"/>
            </w:tcBorders>
            <w:hideMark/>
          </w:tcPr>
          <w:p w14:paraId="789B675D" w14:textId="77777777" w:rsidR="00982D1D" w:rsidRPr="00662B8A" w:rsidRDefault="00982D1D" w:rsidP="00892159">
            <w:r w:rsidRPr="00662B8A">
              <w:t>Scope excludes</w:t>
            </w:r>
          </w:p>
        </w:tc>
      </w:tr>
      <w:tr w:rsidR="00982D1D" w:rsidRPr="00662B8A" w14:paraId="1A80F89D" w14:textId="77777777" w:rsidTr="00892159">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9722" w:type="dxa"/>
            <w:tcBorders>
              <w:top w:val="none" w:sz="0" w:space="0" w:color="auto"/>
              <w:bottom w:val="none" w:sz="0" w:space="0" w:color="auto"/>
              <w:right w:val="none" w:sz="0" w:space="0" w:color="auto"/>
            </w:tcBorders>
            <w:hideMark/>
          </w:tcPr>
          <w:p w14:paraId="3A564424" w14:textId="77777777" w:rsidR="00982D1D" w:rsidRPr="00662B8A" w:rsidRDefault="00982D1D" w:rsidP="00892159">
            <w:pPr>
              <w:rPr>
                <w:b w:val="0"/>
                <w:highlight w:val="yellow"/>
              </w:rPr>
            </w:pPr>
            <w:r w:rsidRPr="00662B8A">
              <w:rPr>
                <w:b w:val="0"/>
              </w:rPr>
              <w:t>Due to time constraints, not all requirements will be tested. Requirements that are listed with an importance level of ‘Wont’ will not be included in the test coverage.</w:t>
            </w:r>
          </w:p>
        </w:tc>
      </w:tr>
    </w:tbl>
    <w:p w14:paraId="60CE6936" w14:textId="77777777" w:rsidR="00982D1D" w:rsidRPr="00662B8A" w:rsidRDefault="00982D1D" w:rsidP="00982D1D">
      <w:pPr>
        <w:pStyle w:val="Heading2"/>
      </w:pPr>
      <w:bookmarkStart w:id="3" w:name="_Toc10734616"/>
      <w:r w:rsidRPr="00662B8A">
        <w:t>Author Profile</w:t>
      </w:r>
      <w:bookmarkEnd w:id="3"/>
    </w:p>
    <w:p w14:paraId="69A73613" w14:textId="77777777" w:rsidR="00982D1D" w:rsidRPr="00662B8A" w:rsidRDefault="00982D1D" w:rsidP="00982D1D">
      <w:pPr>
        <w:rPr>
          <w:szCs w:val="20"/>
        </w:rPr>
      </w:pPr>
      <w:r w:rsidRPr="00662B8A">
        <w:rPr>
          <w:szCs w:val="20"/>
        </w:rPr>
        <w:t xml:space="preserve">The author of the </w:t>
      </w:r>
      <w:r w:rsidRPr="00662B8A">
        <w:rPr>
          <w:i/>
          <w:szCs w:val="20"/>
        </w:rPr>
        <w:t>Pazuru System Test Documentation</w:t>
      </w:r>
      <w:r w:rsidRPr="00662B8A">
        <w:rPr>
          <w:szCs w:val="20"/>
        </w:rPr>
        <w:t xml:space="preserve"> is Lucassen, Mario M, a Software Engineering student at Fontys. The product will be developed at the Fontys University of Applied Sciences, Rachelsmolen 1 in Eindhoven during the time allotted for the Software Engineering course. </w:t>
      </w:r>
    </w:p>
    <w:tbl>
      <w:tblPr>
        <w:tblStyle w:val="ListTable3"/>
        <w:tblW w:w="9639" w:type="dxa"/>
        <w:tblLook w:val="0020" w:firstRow="1" w:lastRow="0" w:firstColumn="0" w:lastColumn="0" w:noHBand="0" w:noVBand="0"/>
      </w:tblPr>
      <w:tblGrid>
        <w:gridCol w:w="2142"/>
        <w:gridCol w:w="3240"/>
        <w:gridCol w:w="1350"/>
        <w:gridCol w:w="2907"/>
      </w:tblGrid>
      <w:tr w:rsidR="00982D1D" w:rsidRPr="00662B8A" w14:paraId="32A7B595" w14:textId="77777777" w:rsidTr="0089215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42" w:type="dxa"/>
          </w:tcPr>
          <w:p w14:paraId="4ED2619A" w14:textId="77777777" w:rsidR="00982D1D" w:rsidRPr="00662B8A" w:rsidRDefault="00982D1D" w:rsidP="00892159">
            <w:pPr>
              <w:pStyle w:val="Footer"/>
              <w:rPr>
                <w:b w:val="0"/>
              </w:rPr>
            </w:pPr>
            <w:r w:rsidRPr="00662B8A">
              <w:t>Author information</w:t>
            </w:r>
          </w:p>
        </w:tc>
        <w:tc>
          <w:tcPr>
            <w:tcW w:w="3240" w:type="dxa"/>
          </w:tcPr>
          <w:p w14:paraId="77F71D98" w14:textId="77777777" w:rsidR="00982D1D" w:rsidRPr="00662B8A" w:rsidRDefault="00982D1D" w:rsidP="00892159">
            <w:pPr>
              <w:pStyle w:val="Footer"/>
              <w:cnfStyle w:val="100000000000" w:firstRow="1"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350" w:type="dxa"/>
          </w:tcPr>
          <w:p w14:paraId="5E374974" w14:textId="77777777" w:rsidR="00982D1D" w:rsidRPr="00662B8A" w:rsidRDefault="00982D1D" w:rsidP="00892159">
            <w:pPr>
              <w:pStyle w:val="Footer"/>
            </w:pPr>
          </w:p>
        </w:tc>
        <w:tc>
          <w:tcPr>
            <w:tcW w:w="2907" w:type="dxa"/>
          </w:tcPr>
          <w:p w14:paraId="0A09BD16" w14:textId="77777777" w:rsidR="00982D1D" w:rsidRPr="00662B8A" w:rsidRDefault="00982D1D" w:rsidP="00892159">
            <w:pPr>
              <w:pStyle w:val="Footer"/>
              <w:cnfStyle w:val="100000000000" w:firstRow="1" w:lastRow="0" w:firstColumn="0" w:lastColumn="0" w:oddVBand="0" w:evenVBand="0" w:oddHBand="0" w:evenHBand="0" w:firstRowFirstColumn="0" w:firstRowLastColumn="0" w:lastRowFirstColumn="0" w:lastRowLastColumn="0"/>
            </w:pPr>
          </w:p>
        </w:tc>
      </w:tr>
      <w:tr w:rsidR="006A4A77" w:rsidRPr="00662B8A" w14:paraId="59C2C8B9" w14:textId="77777777" w:rsidTr="0089215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142" w:type="dxa"/>
          </w:tcPr>
          <w:p w14:paraId="66EDDEA2" w14:textId="77777777" w:rsidR="006A4A77" w:rsidRPr="00662B8A" w:rsidRDefault="006A4A77" w:rsidP="006A4A77">
            <w:pPr>
              <w:pStyle w:val="Footer"/>
            </w:pPr>
            <w:r w:rsidRPr="00662B8A">
              <w:t>Name:</w:t>
            </w:r>
          </w:p>
        </w:tc>
        <w:tc>
          <w:tcPr>
            <w:tcW w:w="3240" w:type="dxa"/>
          </w:tcPr>
          <w:p w14:paraId="4E82CDF5" w14:textId="77777777" w:rsidR="006A4A77" w:rsidRPr="00662B8A" w:rsidRDefault="006A4A77" w:rsidP="006A4A77">
            <w:pPr>
              <w:pStyle w:val="Footer"/>
              <w:cnfStyle w:val="000000100000" w:firstRow="0" w:lastRow="0" w:firstColumn="0" w:lastColumn="0" w:oddVBand="0" w:evenVBand="0" w:oddHBand="1" w:evenHBand="0" w:firstRowFirstColumn="0" w:firstRowLastColumn="0" w:lastRowFirstColumn="0" w:lastRowLastColumn="0"/>
            </w:pPr>
            <w:r w:rsidRPr="00662B8A">
              <w:t>Lucassen, Mario M.</w:t>
            </w:r>
          </w:p>
        </w:tc>
        <w:tc>
          <w:tcPr>
            <w:cnfStyle w:val="000010000000" w:firstRow="0" w:lastRow="0" w:firstColumn="0" w:lastColumn="0" w:oddVBand="1" w:evenVBand="0" w:oddHBand="0" w:evenHBand="0" w:firstRowFirstColumn="0" w:firstRowLastColumn="0" w:lastRowFirstColumn="0" w:lastRowLastColumn="0"/>
            <w:tcW w:w="1350" w:type="dxa"/>
          </w:tcPr>
          <w:p w14:paraId="0B24196E" w14:textId="52AD2E43" w:rsidR="006A4A77" w:rsidRPr="00662B8A" w:rsidRDefault="006A4A77" w:rsidP="006A4A77">
            <w:pPr>
              <w:pStyle w:val="Footer"/>
            </w:pPr>
            <w:r w:rsidRPr="00662B8A">
              <w:t>Course:</w:t>
            </w:r>
          </w:p>
        </w:tc>
        <w:tc>
          <w:tcPr>
            <w:tcW w:w="2907" w:type="dxa"/>
          </w:tcPr>
          <w:p w14:paraId="02F05A3F" w14:textId="58D497DB" w:rsidR="006A4A77" w:rsidRPr="00662B8A" w:rsidRDefault="006A4A77" w:rsidP="006A4A77">
            <w:pPr>
              <w:pStyle w:val="Footer"/>
              <w:cnfStyle w:val="000000100000" w:firstRow="0" w:lastRow="0" w:firstColumn="0" w:lastColumn="0" w:oddVBand="0" w:evenVBand="0" w:oddHBand="1" w:evenHBand="0" w:firstRowFirstColumn="0" w:firstRowLastColumn="0" w:lastRowFirstColumn="0" w:lastRowLastColumn="0"/>
            </w:pPr>
            <w:r w:rsidRPr="00662B8A">
              <w:t>Software Engineering</w:t>
            </w:r>
          </w:p>
        </w:tc>
      </w:tr>
      <w:tr w:rsidR="006A4A77" w:rsidRPr="00662B8A" w14:paraId="582F695F" w14:textId="77777777" w:rsidTr="00892159">
        <w:tc>
          <w:tcPr>
            <w:cnfStyle w:val="000010000000" w:firstRow="0" w:lastRow="0" w:firstColumn="0" w:lastColumn="0" w:oddVBand="1" w:evenVBand="0" w:oddHBand="0" w:evenHBand="0" w:firstRowFirstColumn="0" w:firstRowLastColumn="0" w:lastRowFirstColumn="0" w:lastRowLastColumn="0"/>
            <w:tcW w:w="2142" w:type="dxa"/>
          </w:tcPr>
          <w:p w14:paraId="209B5700" w14:textId="386751C2" w:rsidR="006A4A77" w:rsidRPr="00662B8A" w:rsidRDefault="006A4A77" w:rsidP="006A4A77">
            <w:pPr>
              <w:pStyle w:val="Footer"/>
            </w:pPr>
            <w:r w:rsidRPr="00662B8A">
              <w:t>Email:</w:t>
            </w:r>
          </w:p>
        </w:tc>
        <w:tc>
          <w:tcPr>
            <w:tcW w:w="3240" w:type="dxa"/>
          </w:tcPr>
          <w:p w14:paraId="026553CD" w14:textId="6EB8478E" w:rsidR="006A4A77" w:rsidRPr="00662B8A" w:rsidRDefault="006A4A77" w:rsidP="006A4A77">
            <w:pPr>
              <w:pStyle w:val="Footer"/>
              <w:cnfStyle w:val="000000000000" w:firstRow="0" w:lastRow="0" w:firstColumn="0" w:lastColumn="0" w:oddVBand="0" w:evenVBand="0" w:oddHBand="0" w:evenHBand="0" w:firstRowFirstColumn="0" w:firstRowLastColumn="0" w:lastRowFirstColumn="0" w:lastRowLastColumn="0"/>
            </w:pPr>
            <w:r w:rsidRPr="00662B8A">
              <w:t>M.lucassen@student.fontys.nl</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000000" w:themeColor="text1"/>
              <w:bottom w:val="single" w:sz="4" w:space="0" w:color="auto"/>
            </w:tcBorders>
          </w:tcPr>
          <w:p w14:paraId="044C86D0" w14:textId="6ED28C64" w:rsidR="006A4A77" w:rsidRPr="00662B8A" w:rsidRDefault="006A4A77" w:rsidP="006A4A77">
            <w:pPr>
              <w:pStyle w:val="Footer"/>
            </w:pPr>
            <w:r w:rsidRPr="00662B8A">
              <w:t>Role:</w:t>
            </w:r>
          </w:p>
        </w:tc>
        <w:tc>
          <w:tcPr>
            <w:tcW w:w="2907" w:type="dxa"/>
            <w:tcBorders>
              <w:top w:val="single" w:sz="4" w:space="0" w:color="000000" w:themeColor="text1"/>
              <w:bottom w:val="single" w:sz="4" w:space="0" w:color="auto"/>
            </w:tcBorders>
          </w:tcPr>
          <w:p w14:paraId="06DC9AE8" w14:textId="1E60BE62" w:rsidR="006A4A77" w:rsidRPr="00662B8A" w:rsidRDefault="006A4A77" w:rsidP="006A4A77">
            <w:pPr>
              <w:pStyle w:val="Footer"/>
              <w:cnfStyle w:val="000000000000" w:firstRow="0" w:lastRow="0" w:firstColumn="0" w:lastColumn="0" w:oddVBand="0" w:evenVBand="0" w:oddHBand="0" w:evenHBand="0" w:firstRowFirstColumn="0" w:firstRowLastColumn="0" w:lastRowFirstColumn="0" w:lastRowLastColumn="0"/>
            </w:pPr>
            <w:r w:rsidRPr="00662B8A">
              <w:t>Software Developer</w:t>
            </w:r>
          </w:p>
        </w:tc>
      </w:tr>
    </w:tbl>
    <w:p w14:paraId="02389E32" w14:textId="77777777" w:rsidR="00982D1D" w:rsidRPr="00662B8A" w:rsidRDefault="00982D1D" w:rsidP="00982D1D">
      <w:pPr>
        <w:rPr>
          <w:szCs w:val="20"/>
        </w:rPr>
      </w:pPr>
    </w:p>
    <w:p w14:paraId="51199458" w14:textId="77777777" w:rsidR="00982D1D" w:rsidRPr="00662B8A" w:rsidRDefault="00982D1D" w:rsidP="00982D1D">
      <w:pPr>
        <w:rPr>
          <w:szCs w:val="20"/>
        </w:rPr>
      </w:pPr>
    </w:p>
    <w:p w14:paraId="5D5CC5F1" w14:textId="77777777" w:rsidR="00982D1D" w:rsidRPr="00662B8A" w:rsidRDefault="00982D1D" w:rsidP="00982D1D">
      <w:r w:rsidRPr="00662B8A">
        <w:br w:type="page"/>
      </w:r>
      <w:bookmarkStart w:id="4" w:name="_GoBack"/>
      <w:bookmarkEnd w:id="4"/>
    </w:p>
    <w:p w14:paraId="4B229474" w14:textId="77777777" w:rsidR="00982D1D" w:rsidRPr="00662B8A" w:rsidRDefault="00982D1D" w:rsidP="00982D1D">
      <w:pPr>
        <w:pStyle w:val="Heading1"/>
      </w:pPr>
      <w:bookmarkStart w:id="5" w:name="_Toc10734617"/>
      <w:r w:rsidRPr="00662B8A">
        <w:lastRenderedPageBreak/>
        <w:t>Risk</w:t>
      </w:r>
      <w:r>
        <w:t xml:space="preserve"> </w:t>
      </w:r>
      <w:r w:rsidRPr="00662B8A">
        <w:t>analysis</w:t>
      </w:r>
      <w:bookmarkEnd w:id="5"/>
    </w:p>
    <w:p w14:paraId="08A6012F" w14:textId="77777777" w:rsidR="00982D1D" w:rsidRDefault="00982D1D" w:rsidP="00982D1D">
      <w:r>
        <w:t xml:space="preserve">This chapter describes the product risk analysis. The time available for testing is limited thus not everything can be tested equally. So decisions have to be made. The aim is to distribute the test capacity as effectively and efficiently as possible over the entire test process. </w:t>
      </w:r>
    </w:p>
    <w:p w14:paraId="63880FC9" w14:textId="77777777" w:rsidR="00982D1D" w:rsidRDefault="00982D1D" w:rsidP="00982D1D">
      <w:pPr>
        <w:pStyle w:val="Heading2"/>
      </w:pPr>
      <w:bookmarkStart w:id="6" w:name="_Toc10734618"/>
      <w:r>
        <w:t>Strategy</w:t>
      </w:r>
      <w:bookmarkEnd w:id="6"/>
    </w:p>
    <w:p w14:paraId="75D27632" w14:textId="77777777" w:rsidR="00982D1D" w:rsidRDefault="00982D1D" w:rsidP="00982D1D">
      <w:r>
        <w:t xml:space="preserve">Each test goal will be evaluated by Impact, chance of failure, risk class and severity class. </w:t>
      </w:r>
      <w:r w:rsidRPr="0065266F">
        <w:rPr>
          <w:b/>
        </w:rPr>
        <w:t>Impact</w:t>
      </w:r>
      <w:r>
        <w:t xml:space="preserve"> is the impact the organization will have if the test goes wrong. Impact is measured within the range Low, Middle and High. </w:t>
      </w:r>
      <w:r w:rsidRPr="008E30B1">
        <w:rPr>
          <w:b/>
        </w:rPr>
        <w:t>Chance of failure</w:t>
      </w:r>
      <w:r>
        <w:t xml:space="preserve"> is the chance of failure the test will have. This is based on the developers experience in implementing that feature. Chance of failure is measured within the range Low, Middle and High. </w:t>
      </w:r>
      <w:r w:rsidRPr="00742171">
        <w:rPr>
          <w:b/>
        </w:rPr>
        <w:t>Risk class</w:t>
      </w:r>
      <w:r>
        <w:t xml:space="preserve"> is impact times the chance of failure where Low = 1, Middle = 2 and High = 3. </w:t>
      </w:r>
      <w:r w:rsidRPr="00C6591C">
        <w:rPr>
          <w:b/>
        </w:rPr>
        <w:t>Severity class</w:t>
      </w:r>
      <w:r>
        <w:t xml:space="preserve"> is the risk class but scaled back to an enumeration of C = risk class =&lt; 2, B = risk class =&lt; 6 and A = risk class &gt; 6.</w:t>
      </w:r>
    </w:p>
    <w:p w14:paraId="260D56C0" w14:textId="77777777" w:rsidR="00982D1D" w:rsidRDefault="00982D1D" w:rsidP="00982D1D">
      <w:pPr>
        <w:pStyle w:val="Heading2"/>
      </w:pPr>
      <w:bookmarkStart w:id="7" w:name="_Toc10734619"/>
      <w:r>
        <w:t>Analysis</w:t>
      </w:r>
      <w:bookmarkEnd w:id="7"/>
    </w:p>
    <w:p w14:paraId="68C5BD84" w14:textId="003B946E" w:rsidR="00982D1D" w:rsidRDefault="00982D1D" w:rsidP="00982D1D">
      <w:r>
        <w:t>The risk analysis, based on the strategy described in the chapter above, is shown below. Not all quality attributes will be included in the analysis, only what is testable.</w:t>
      </w:r>
      <w:r w:rsidR="006A79E5" w:rsidRPr="006A79E5">
        <w:t xml:space="preserve"> </w:t>
      </w:r>
      <w:r w:rsidR="006A79E5">
        <w:t>Test goals covered in red are removed from the deliverable and thus wont be tested.</w:t>
      </w:r>
    </w:p>
    <w:tbl>
      <w:tblPr>
        <w:tblStyle w:val="GridTable4"/>
        <w:tblW w:w="0" w:type="auto"/>
        <w:tblLook w:val="04A0" w:firstRow="1" w:lastRow="0" w:firstColumn="1" w:lastColumn="0" w:noHBand="0" w:noVBand="1"/>
      </w:tblPr>
      <w:tblGrid>
        <w:gridCol w:w="1870"/>
        <w:gridCol w:w="1870"/>
        <w:gridCol w:w="1870"/>
        <w:gridCol w:w="1870"/>
        <w:gridCol w:w="1870"/>
      </w:tblGrid>
      <w:tr w:rsidR="00982D1D" w14:paraId="57F219E2"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0472E2" w14:textId="77777777" w:rsidR="00982D1D" w:rsidRDefault="00982D1D" w:rsidP="00892159">
            <w:r>
              <w:t>Pazuru Platform</w:t>
            </w:r>
          </w:p>
        </w:tc>
        <w:tc>
          <w:tcPr>
            <w:tcW w:w="1870" w:type="dxa"/>
          </w:tcPr>
          <w:p w14:paraId="16B7FA3B"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2B0770C4"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577DE60B"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13EF21D8"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r>
      <w:tr w:rsidR="00982D1D" w14:paraId="3F7704A2"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000000" w:themeFill="text1"/>
          </w:tcPr>
          <w:p w14:paraId="7DD7D8B3" w14:textId="77777777" w:rsidR="00982D1D" w:rsidRDefault="00982D1D" w:rsidP="00892159">
            <w:r>
              <w:t>Test goal</w:t>
            </w:r>
          </w:p>
        </w:tc>
        <w:tc>
          <w:tcPr>
            <w:tcW w:w="1870" w:type="dxa"/>
            <w:shd w:val="clear" w:color="auto" w:fill="000000" w:themeFill="text1"/>
          </w:tcPr>
          <w:p w14:paraId="5CA156EB"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Impact</w:t>
            </w:r>
          </w:p>
        </w:tc>
        <w:tc>
          <w:tcPr>
            <w:tcW w:w="1870" w:type="dxa"/>
            <w:shd w:val="clear" w:color="auto" w:fill="000000" w:themeFill="text1"/>
          </w:tcPr>
          <w:p w14:paraId="34905402"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Chance of failure</w:t>
            </w:r>
          </w:p>
        </w:tc>
        <w:tc>
          <w:tcPr>
            <w:tcW w:w="1870" w:type="dxa"/>
            <w:shd w:val="clear" w:color="auto" w:fill="000000" w:themeFill="text1"/>
          </w:tcPr>
          <w:p w14:paraId="1FF39404"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Risk class</w:t>
            </w:r>
          </w:p>
        </w:tc>
        <w:tc>
          <w:tcPr>
            <w:tcW w:w="1870" w:type="dxa"/>
            <w:shd w:val="clear" w:color="auto" w:fill="000000" w:themeFill="text1"/>
          </w:tcPr>
          <w:p w14:paraId="5E821546"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Severity class</w:t>
            </w:r>
          </w:p>
        </w:tc>
      </w:tr>
      <w:tr w:rsidR="00982D1D" w14:paraId="54624779"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53F98B66" w14:textId="77777777" w:rsidR="00982D1D" w:rsidRDefault="00982D1D" w:rsidP="00892159">
            <w:r>
              <w:t>F1</w:t>
            </w:r>
          </w:p>
        </w:tc>
        <w:tc>
          <w:tcPr>
            <w:tcW w:w="1870" w:type="dxa"/>
          </w:tcPr>
          <w:p w14:paraId="2765AC0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0284AE6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72391E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6AA1987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16ED7003" w14:textId="77777777" w:rsidTr="006A7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F0000"/>
          </w:tcPr>
          <w:p w14:paraId="595CC2AC" w14:textId="77777777" w:rsidR="00982D1D" w:rsidRDefault="00982D1D" w:rsidP="00892159">
            <w:r>
              <w:t>F2</w:t>
            </w:r>
          </w:p>
        </w:tc>
        <w:tc>
          <w:tcPr>
            <w:tcW w:w="1870" w:type="dxa"/>
            <w:shd w:val="clear" w:color="auto" w:fill="FF0000"/>
          </w:tcPr>
          <w:p w14:paraId="56A538E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shd w:val="clear" w:color="auto" w:fill="FF0000"/>
          </w:tcPr>
          <w:p w14:paraId="1B847F1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shd w:val="clear" w:color="auto" w:fill="FF0000"/>
          </w:tcPr>
          <w:p w14:paraId="450B426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shd w:val="clear" w:color="auto" w:fill="FF0000"/>
          </w:tcPr>
          <w:p w14:paraId="5C0069F3"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0E789A42"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2DEEE9AC" w14:textId="77777777" w:rsidR="00982D1D" w:rsidRDefault="00982D1D" w:rsidP="00892159">
            <w:r>
              <w:t>F3</w:t>
            </w:r>
          </w:p>
        </w:tc>
        <w:tc>
          <w:tcPr>
            <w:tcW w:w="1870" w:type="dxa"/>
          </w:tcPr>
          <w:p w14:paraId="4187495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7E168BD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41FF982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057C594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3218F623"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3C29DAF" w14:textId="77777777" w:rsidR="00982D1D" w:rsidRDefault="00982D1D" w:rsidP="00892159">
            <w:r>
              <w:t>F4</w:t>
            </w:r>
          </w:p>
        </w:tc>
        <w:tc>
          <w:tcPr>
            <w:tcW w:w="1870" w:type="dxa"/>
          </w:tcPr>
          <w:p w14:paraId="1C2815E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48DCCB6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5975219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7D97580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0CFD4D37"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02A75E48" w14:textId="77777777" w:rsidR="00982D1D" w:rsidRDefault="00982D1D" w:rsidP="00892159">
            <w:r>
              <w:t>F5</w:t>
            </w:r>
          </w:p>
        </w:tc>
        <w:tc>
          <w:tcPr>
            <w:tcW w:w="1870" w:type="dxa"/>
          </w:tcPr>
          <w:p w14:paraId="69D8A12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Middle</w:t>
            </w:r>
          </w:p>
        </w:tc>
        <w:tc>
          <w:tcPr>
            <w:tcW w:w="1870" w:type="dxa"/>
          </w:tcPr>
          <w:p w14:paraId="36AB73C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6A8611A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2</w:t>
            </w:r>
          </w:p>
        </w:tc>
        <w:tc>
          <w:tcPr>
            <w:tcW w:w="1870" w:type="dxa"/>
          </w:tcPr>
          <w:p w14:paraId="34611F5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r w:rsidR="00982D1D" w14:paraId="0D169938" w14:textId="77777777" w:rsidTr="006A7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FF0000"/>
          </w:tcPr>
          <w:p w14:paraId="6C87F851" w14:textId="77777777" w:rsidR="00982D1D" w:rsidRDefault="00982D1D" w:rsidP="00892159">
            <w:r>
              <w:t>F6</w:t>
            </w:r>
          </w:p>
        </w:tc>
        <w:tc>
          <w:tcPr>
            <w:tcW w:w="1870" w:type="dxa"/>
            <w:shd w:val="clear" w:color="auto" w:fill="FF0000"/>
          </w:tcPr>
          <w:p w14:paraId="374E244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Middle</w:t>
            </w:r>
          </w:p>
        </w:tc>
        <w:tc>
          <w:tcPr>
            <w:tcW w:w="1870" w:type="dxa"/>
            <w:shd w:val="clear" w:color="auto" w:fill="FF0000"/>
          </w:tcPr>
          <w:p w14:paraId="4BD1899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shd w:val="clear" w:color="auto" w:fill="FF0000"/>
          </w:tcPr>
          <w:p w14:paraId="40980D4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2</w:t>
            </w:r>
          </w:p>
        </w:tc>
        <w:tc>
          <w:tcPr>
            <w:tcW w:w="1870" w:type="dxa"/>
            <w:shd w:val="clear" w:color="auto" w:fill="FF0000"/>
          </w:tcPr>
          <w:p w14:paraId="2441D86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r>
      <w:tr w:rsidR="00982D1D" w14:paraId="2A32E56F"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3700B19E" w14:textId="77777777" w:rsidR="00982D1D" w:rsidRDefault="00982D1D" w:rsidP="00892159">
            <w:r>
              <w:t>F7</w:t>
            </w:r>
          </w:p>
        </w:tc>
        <w:tc>
          <w:tcPr>
            <w:tcW w:w="1870" w:type="dxa"/>
          </w:tcPr>
          <w:p w14:paraId="30AABDA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Middle</w:t>
            </w:r>
          </w:p>
        </w:tc>
        <w:tc>
          <w:tcPr>
            <w:tcW w:w="1870" w:type="dxa"/>
          </w:tcPr>
          <w:p w14:paraId="213BC0C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0C5EB8A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2</w:t>
            </w:r>
          </w:p>
        </w:tc>
        <w:tc>
          <w:tcPr>
            <w:tcW w:w="1870" w:type="dxa"/>
          </w:tcPr>
          <w:p w14:paraId="28DFBBC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r w:rsidR="00982D1D" w14:paraId="02029803"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9892A3" w14:textId="77777777" w:rsidR="00982D1D" w:rsidRDefault="00982D1D" w:rsidP="00892159">
            <w:r>
              <w:t>F8</w:t>
            </w:r>
          </w:p>
        </w:tc>
        <w:tc>
          <w:tcPr>
            <w:tcW w:w="1870" w:type="dxa"/>
          </w:tcPr>
          <w:p w14:paraId="613E63B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184178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38885A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1</w:t>
            </w:r>
          </w:p>
        </w:tc>
        <w:tc>
          <w:tcPr>
            <w:tcW w:w="1870" w:type="dxa"/>
          </w:tcPr>
          <w:p w14:paraId="177BC35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r>
      <w:tr w:rsidR="00982D1D" w14:paraId="1DE8945C"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388E5AAC" w14:textId="77777777" w:rsidR="00982D1D" w:rsidRDefault="00982D1D" w:rsidP="00892159">
            <w:r>
              <w:t>F9</w:t>
            </w:r>
          </w:p>
        </w:tc>
        <w:tc>
          <w:tcPr>
            <w:tcW w:w="1870" w:type="dxa"/>
          </w:tcPr>
          <w:p w14:paraId="4839391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564F6E6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404B8A3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1</w:t>
            </w:r>
          </w:p>
        </w:tc>
        <w:tc>
          <w:tcPr>
            <w:tcW w:w="1870" w:type="dxa"/>
          </w:tcPr>
          <w:p w14:paraId="2D01175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r w:rsidR="00982D1D" w14:paraId="084FAB44"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9052A7" w14:textId="77777777" w:rsidR="00982D1D" w:rsidRDefault="00982D1D" w:rsidP="00892159">
            <w:r>
              <w:t>F10</w:t>
            </w:r>
          </w:p>
        </w:tc>
        <w:tc>
          <w:tcPr>
            <w:tcW w:w="1870" w:type="dxa"/>
          </w:tcPr>
          <w:p w14:paraId="01BFCA9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5CB579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54ED500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1</w:t>
            </w:r>
          </w:p>
        </w:tc>
        <w:tc>
          <w:tcPr>
            <w:tcW w:w="1870" w:type="dxa"/>
          </w:tcPr>
          <w:p w14:paraId="2F23B7D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r>
      <w:tr w:rsidR="00982D1D" w14:paraId="6316EADB"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7369F71D" w14:textId="77777777" w:rsidR="00982D1D" w:rsidRDefault="00982D1D" w:rsidP="00892159">
            <w:r>
              <w:t>R1</w:t>
            </w:r>
          </w:p>
        </w:tc>
        <w:tc>
          <w:tcPr>
            <w:tcW w:w="1870" w:type="dxa"/>
          </w:tcPr>
          <w:p w14:paraId="433A023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237369A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1DA9AAB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110760BD"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r w:rsidR="00982D1D" w14:paraId="518D49AD"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3CB63E" w14:textId="77777777" w:rsidR="00982D1D" w:rsidRDefault="00982D1D" w:rsidP="00892159">
            <w:r>
              <w:t>R2</w:t>
            </w:r>
          </w:p>
        </w:tc>
        <w:tc>
          <w:tcPr>
            <w:tcW w:w="1870" w:type="dxa"/>
          </w:tcPr>
          <w:p w14:paraId="1128247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4C0BCF0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7C13520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0C3E6AA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r>
      <w:tr w:rsidR="00982D1D" w14:paraId="1C81040A"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34504B9D" w14:textId="77777777" w:rsidR="00982D1D" w:rsidRDefault="00982D1D" w:rsidP="00892159">
            <w:r>
              <w:t>R3</w:t>
            </w:r>
          </w:p>
        </w:tc>
        <w:tc>
          <w:tcPr>
            <w:tcW w:w="1870" w:type="dxa"/>
          </w:tcPr>
          <w:p w14:paraId="077190B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2ACA802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35A3E5D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6BB5120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r w:rsidR="00982D1D" w14:paraId="2BE18574"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C84AC5B" w14:textId="77777777" w:rsidR="00982D1D" w:rsidRDefault="00982D1D" w:rsidP="00892159">
            <w:r>
              <w:t>Q1</w:t>
            </w:r>
          </w:p>
        </w:tc>
        <w:tc>
          <w:tcPr>
            <w:tcW w:w="1870" w:type="dxa"/>
          </w:tcPr>
          <w:p w14:paraId="28D4E5C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0A80623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Middle</w:t>
            </w:r>
          </w:p>
        </w:tc>
        <w:tc>
          <w:tcPr>
            <w:tcW w:w="1870" w:type="dxa"/>
          </w:tcPr>
          <w:p w14:paraId="7A444D5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6</w:t>
            </w:r>
          </w:p>
        </w:tc>
        <w:tc>
          <w:tcPr>
            <w:tcW w:w="1870" w:type="dxa"/>
          </w:tcPr>
          <w:p w14:paraId="2957E463"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65C1AAB4"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05C984AB" w14:textId="77777777" w:rsidR="00982D1D" w:rsidRDefault="00982D1D" w:rsidP="00892159">
            <w:r>
              <w:t>Q3</w:t>
            </w:r>
          </w:p>
        </w:tc>
        <w:tc>
          <w:tcPr>
            <w:tcW w:w="1870" w:type="dxa"/>
          </w:tcPr>
          <w:p w14:paraId="1EF3393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73E6A315"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720B4DF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36BC02B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r>
    </w:tbl>
    <w:p w14:paraId="51BEB560" w14:textId="77777777" w:rsidR="00982D1D" w:rsidRPr="00662B8A" w:rsidRDefault="00982D1D" w:rsidP="00982D1D"/>
    <w:tbl>
      <w:tblPr>
        <w:tblStyle w:val="GridTable4"/>
        <w:tblW w:w="0" w:type="auto"/>
        <w:tblLook w:val="04A0" w:firstRow="1" w:lastRow="0" w:firstColumn="1" w:lastColumn="0" w:noHBand="0" w:noVBand="1"/>
      </w:tblPr>
      <w:tblGrid>
        <w:gridCol w:w="1870"/>
        <w:gridCol w:w="1870"/>
        <w:gridCol w:w="1870"/>
        <w:gridCol w:w="1870"/>
        <w:gridCol w:w="1870"/>
      </w:tblGrid>
      <w:tr w:rsidR="00982D1D" w14:paraId="518F05B7"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C40F2A1" w14:textId="77777777" w:rsidR="00982D1D" w:rsidRPr="00A5001B" w:rsidRDefault="00982D1D" w:rsidP="00892159">
            <w:r w:rsidRPr="00A5001B">
              <w:t>Sudoku Puzzle</w:t>
            </w:r>
          </w:p>
        </w:tc>
        <w:tc>
          <w:tcPr>
            <w:tcW w:w="1870" w:type="dxa"/>
          </w:tcPr>
          <w:p w14:paraId="02A8BA4C" w14:textId="77777777" w:rsidR="00982D1D" w:rsidRPr="00A5001B"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1DFFA4BE" w14:textId="77777777" w:rsidR="00982D1D" w:rsidRPr="00A5001B"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735FCA2A" w14:textId="77777777" w:rsidR="00982D1D" w:rsidRPr="00A5001B" w:rsidRDefault="00982D1D" w:rsidP="00892159">
            <w:pPr>
              <w:cnfStyle w:val="100000000000" w:firstRow="1" w:lastRow="0" w:firstColumn="0" w:lastColumn="0" w:oddVBand="0" w:evenVBand="0" w:oddHBand="0" w:evenHBand="0" w:firstRowFirstColumn="0" w:firstRowLastColumn="0" w:lastRowFirstColumn="0" w:lastRowLastColumn="0"/>
            </w:pPr>
          </w:p>
        </w:tc>
        <w:tc>
          <w:tcPr>
            <w:tcW w:w="1870" w:type="dxa"/>
          </w:tcPr>
          <w:p w14:paraId="3CDBA67E" w14:textId="77777777" w:rsidR="00982D1D" w:rsidRPr="00A5001B" w:rsidRDefault="00982D1D" w:rsidP="00892159">
            <w:pPr>
              <w:cnfStyle w:val="100000000000" w:firstRow="1" w:lastRow="0" w:firstColumn="0" w:lastColumn="0" w:oddVBand="0" w:evenVBand="0" w:oddHBand="0" w:evenHBand="0" w:firstRowFirstColumn="0" w:firstRowLastColumn="0" w:lastRowFirstColumn="0" w:lastRowLastColumn="0"/>
            </w:pPr>
          </w:p>
        </w:tc>
      </w:tr>
      <w:tr w:rsidR="00982D1D" w14:paraId="7840D0BF"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000000" w:themeFill="text1"/>
          </w:tcPr>
          <w:p w14:paraId="76DB246E" w14:textId="77777777" w:rsidR="00982D1D" w:rsidRPr="00A5001B" w:rsidRDefault="00982D1D" w:rsidP="00892159">
            <w:r w:rsidRPr="00A5001B">
              <w:t>Test goal</w:t>
            </w:r>
          </w:p>
        </w:tc>
        <w:tc>
          <w:tcPr>
            <w:tcW w:w="1870" w:type="dxa"/>
            <w:shd w:val="clear" w:color="auto" w:fill="000000" w:themeFill="text1"/>
          </w:tcPr>
          <w:p w14:paraId="50117FD4"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Impact</w:t>
            </w:r>
          </w:p>
        </w:tc>
        <w:tc>
          <w:tcPr>
            <w:tcW w:w="1870" w:type="dxa"/>
            <w:shd w:val="clear" w:color="auto" w:fill="000000" w:themeFill="text1"/>
          </w:tcPr>
          <w:p w14:paraId="4A61C933"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Chance of failure</w:t>
            </w:r>
          </w:p>
        </w:tc>
        <w:tc>
          <w:tcPr>
            <w:tcW w:w="1870" w:type="dxa"/>
            <w:shd w:val="clear" w:color="auto" w:fill="000000" w:themeFill="text1"/>
          </w:tcPr>
          <w:p w14:paraId="2470738F"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Risk class</w:t>
            </w:r>
          </w:p>
        </w:tc>
        <w:tc>
          <w:tcPr>
            <w:tcW w:w="1870" w:type="dxa"/>
            <w:shd w:val="clear" w:color="auto" w:fill="000000" w:themeFill="text1"/>
          </w:tcPr>
          <w:p w14:paraId="090DFA1D"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sidRPr="00A5001B">
              <w:rPr>
                <w:b/>
              </w:rPr>
              <w:t>Severity class</w:t>
            </w:r>
          </w:p>
        </w:tc>
      </w:tr>
      <w:tr w:rsidR="00982D1D" w14:paraId="47622292"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699521A6" w14:textId="77777777" w:rsidR="00982D1D" w:rsidRDefault="00982D1D" w:rsidP="00892159">
            <w:r>
              <w:t>F1</w:t>
            </w:r>
          </w:p>
        </w:tc>
        <w:tc>
          <w:tcPr>
            <w:tcW w:w="1870" w:type="dxa"/>
          </w:tcPr>
          <w:p w14:paraId="1938DDA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359C55A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498E45B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7215BF8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277BE9F8"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AD5043F" w14:textId="77777777" w:rsidR="00982D1D" w:rsidRDefault="00982D1D" w:rsidP="00892159">
            <w:r>
              <w:t>F2</w:t>
            </w:r>
          </w:p>
        </w:tc>
        <w:tc>
          <w:tcPr>
            <w:tcW w:w="1870" w:type="dxa"/>
          </w:tcPr>
          <w:p w14:paraId="7910AA1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0F5B3AC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9EBDF0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28D8FD5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1A305C3D"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57CB9021" w14:textId="77777777" w:rsidR="00982D1D" w:rsidRDefault="00982D1D" w:rsidP="00892159">
            <w:r>
              <w:t>F3</w:t>
            </w:r>
          </w:p>
        </w:tc>
        <w:tc>
          <w:tcPr>
            <w:tcW w:w="1870" w:type="dxa"/>
          </w:tcPr>
          <w:p w14:paraId="3765354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40BAB9B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56738D2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29FAEBA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309826E1"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C4F4476" w14:textId="77777777" w:rsidR="00982D1D" w:rsidRDefault="00982D1D" w:rsidP="00892159">
            <w:r>
              <w:t>F4</w:t>
            </w:r>
          </w:p>
        </w:tc>
        <w:tc>
          <w:tcPr>
            <w:tcW w:w="1870" w:type="dxa"/>
          </w:tcPr>
          <w:p w14:paraId="1802347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27A38BA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4831580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280A5CD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6B95C166"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581854DD" w14:textId="77777777" w:rsidR="00982D1D" w:rsidRDefault="00982D1D" w:rsidP="00892159">
            <w:r>
              <w:t>R1</w:t>
            </w:r>
          </w:p>
        </w:tc>
        <w:tc>
          <w:tcPr>
            <w:tcW w:w="1870" w:type="dxa"/>
          </w:tcPr>
          <w:p w14:paraId="387C74E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199EB5B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78ADEC7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435694C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21D6F20E"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29479C" w14:textId="77777777" w:rsidR="00982D1D" w:rsidRDefault="00982D1D" w:rsidP="00892159">
            <w:r>
              <w:t>R2</w:t>
            </w:r>
          </w:p>
        </w:tc>
        <w:tc>
          <w:tcPr>
            <w:tcW w:w="1870" w:type="dxa"/>
          </w:tcPr>
          <w:p w14:paraId="29AD18B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7099233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3DE95B9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3C6C4D1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r w:rsidR="00982D1D" w14:paraId="773B5838" w14:textId="77777777" w:rsidTr="00892159">
        <w:tc>
          <w:tcPr>
            <w:cnfStyle w:val="001000000000" w:firstRow="0" w:lastRow="0" w:firstColumn="1" w:lastColumn="0" w:oddVBand="0" w:evenVBand="0" w:oddHBand="0" w:evenHBand="0" w:firstRowFirstColumn="0" w:firstRowLastColumn="0" w:lastRowFirstColumn="0" w:lastRowLastColumn="0"/>
            <w:tcW w:w="1870" w:type="dxa"/>
          </w:tcPr>
          <w:p w14:paraId="4E10D67B" w14:textId="77777777" w:rsidR="00982D1D" w:rsidRDefault="00982D1D" w:rsidP="00892159">
            <w:r>
              <w:t>R3</w:t>
            </w:r>
          </w:p>
        </w:tc>
        <w:tc>
          <w:tcPr>
            <w:tcW w:w="1870" w:type="dxa"/>
          </w:tcPr>
          <w:p w14:paraId="77010CE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High</w:t>
            </w:r>
          </w:p>
        </w:tc>
        <w:tc>
          <w:tcPr>
            <w:tcW w:w="1870" w:type="dxa"/>
          </w:tcPr>
          <w:p w14:paraId="7E58695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Low</w:t>
            </w:r>
          </w:p>
        </w:tc>
        <w:tc>
          <w:tcPr>
            <w:tcW w:w="1870" w:type="dxa"/>
          </w:tcPr>
          <w:p w14:paraId="20CEC2D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3</w:t>
            </w:r>
          </w:p>
        </w:tc>
        <w:tc>
          <w:tcPr>
            <w:tcW w:w="1870" w:type="dxa"/>
          </w:tcPr>
          <w:p w14:paraId="37168D6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r>
      <w:tr w:rsidR="00982D1D" w14:paraId="3CEA2169"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AB45833" w14:textId="77777777" w:rsidR="00982D1D" w:rsidRDefault="00982D1D" w:rsidP="00892159">
            <w:r>
              <w:t>R4</w:t>
            </w:r>
          </w:p>
        </w:tc>
        <w:tc>
          <w:tcPr>
            <w:tcW w:w="1870" w:type="dxa"/>
          </w:tcPr>
          <w:p w14:paraId="33A8801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High</w:t>
            </w:r>
          </w:p>
        </w:tc>
        <w:tc>
          <w:tcPr>
            <w:tcW w:w="1870" w:type="dxa"/>
          </w:tcPr>
          <w:p w14:paraId="6247750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Low</w:t>
            </w:r>
          </w:p>
        </w:tc>
        <w:tc>
          <w:tcPr>
            <w:tcW w:w="1870" w:type="dxa"/>
          </w:tcPr>
          <w:p w14:paraId="6A60A87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3</w:t>
            </w:r>
          </w:p>
        </w:tc>
        <w:tc>
          <w:tcPr>
            <w:tcW w:w="1870" w:type="dxa"/>
          </w:tcPr>
          <w:p w14:paraId="192BB5C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r>
    </w:tbl>
    <w:p w14:paraId="7D108BDD" w14:textId="77777777" w:rsidR="00982D1D" w:rsidRDefault="00982D1D" w:rsidP="00982D1D">
      <w:r>
        <w:br w:type="page"/>
      </w:r>
    </w:p>
    <w:p w14:paraId="7ED28B80" w14:textId="77777777" w:rsidR="00982D1D" w:rsidRPr="00662B8A" w:rsidRDefault="00982D1D" w:rsidP="00982D1D">
      <w:pPr>
        <w:pStyle w:val="Heading1"/>
      </w:pPr>
      <w:bookmarkStart w:id="8" w:name="_Toc10734620"/>
      <w:r w:rsidRPr="00662B8A">
        <w:lastRenderedPageBreak/>
        <w:t>Testing strategy</w:t>
      </w:r>
      <w:bookmarkEnd w:id="8"/>
    </w:p>
    <w:p w14:paraId="6E3EB531" w14:textId="77777777" w:rsidR="00982D1D" w:rsidRDefault="00982D1D" w:rsidP="00982D1D">
      <w:r>
        <w:t>In the previous chapter all test goals have been evaluated by Impact, Change of failure, Risk class and Severity class. All Actions and Rules must be tested by unit tests. The quality attributes are covered by integration tests because it will convey the cohesion of the system better.</w:t>
      </w:r>
    </w:p>
    <w:p w14:paraId="76BA1734" w14:textId="3905A21C" w:rsidR="00982D1D" w:rsidRDefault="00982D1D" w:rsidP="00982D1D">
      <w:r>
        <w:t>The risk analysis has been divided into specific tests that will help reach each test goal as shown in the tables below.</w:t>
      </w:r>
      <w:r w:rsidR="00DD1C1C">
        <w:t xml:space="preserve"> </w:t>
      </w:r>
      <w:r w:rsidR="007546C9">
        <w:t>Test goals covered in red are removed from the deliverable and thus wont be tested.</w:t>
      </w:r>
    </w:p>
    <w:tbl>
      <w:tblPr>
        <w:tblStyle w:val="GridTable4"/>
        <w:tblW w:w="0" w:type="auto"/>
        <w:tblLook w:val="04A0" w:firstRow="1" w:lastRow="0" w:firstColumn="1" w:lastColumn="0" w:noHBand="0" w:noVBand="1"/>
      </w:tblPr>
      <w:tblGrid>
        <w:gridCol w:w="985"/>
        <w:gridCol w:w="1350"/>
        <w:gridCol w:w="1260"/>
        <w:gridCol w:w="1260"/>
        <w:gridCol w:w="1170"/>
        <w:gridCol w:w="1710"/>
        <w:gridCol w:w="1615"/>
      </w:tblGrid>
      <w:tr w:rsidR="00982D1D" w14:paraId="488FDE3A"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7"/>
          </w:tcPr>
          <w:p w14:paraId="5C191036" w14:textId="77777777" w:rsidR="00982D1D" w:rsidRDefault="00982D1D" w:rsidP="00892159">
            <w:r>
              <w:t>Pazuru Platform</w:t>
            </w:r>
          </w:p>
        </w:tc>
      </w:tr>
      <w:tr w:rsidR="00982D1D" w14:paraId="570029A6"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000000" w:themeFill="text1"/>
          </w:tcPr>
          <w:p w14:paraId="524D4584" w14:textId="77777777" w:rsidR="00982D1D" w:rsidRDefault="00982D1D" w:rsidP="00892159">
            <w:r>
              <w:t>Test goal</w:t>
            </w:r>
          </w:p>
        </w:tc>
        <w:tc>
          <w:tcPr>
            <w:tcW w:w="1350" w:type="dxa"/>
            <w:shd w:val="clear" w:color="auto" w:fill="000000" w:themeFill="text1"/>
          </w:tcPr>
          <w:p w14:paraId="7970A8C0"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everity class</w:t>
            </w:r>
          </w:p>
        </w:tc>
        <w:tc>
          <w:tcPr>
            <w:tcW w:w="1260" w:type="dxa"/>
            <w:shd w:val="clear" w:color="auto" w:fill="000000" w:themeFill="text1"/>
          </w:tcPr>
          <w:p w14:paraId="7206B8BF"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Unit test</w:t>
            </w:r>
          </w:p>
        </w:tc>
        <w:tc>
          <w:tcPr>
            <w:tcW w:w="1260" w:type="dxa"/>
            <w:shd w:val="clear" w:color="auto" w:fill="000000" w:themeFill="text1"/>
          </w:tcPr>
          <w:p w14:paraId="06EA5FEA"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Component test</w:t>
            </w:r>
          </w:p>
        </w:tc>
        <w:tc>
          <w:tcPr>
            <w:tcW w:w="1170" w:type="dxa"/>
            <w:shd w:val="clear" w:color="auto" w:fill="000000" w:themeFill="text1"/>
          </w:tcPr>
          <w:p w14:paraId="686E5678"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Integration test</w:t>
            </w:r>
          </w:p>
        </w:tc>
        <w:tc>
          <w:tcPr>
            <w:tcW w:w="1710" w:type="dxa"/>
            <w:shd w:val="clear" w:color="auto" w:fill="000000" w:themeFill="text1"/>
          </w:tcPr>
          <w:p w14:paraId="6BF817DA"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ystem test manual</w:t>
            </w:r>
          </w:p>
        </w:tc>
        <w:tc>
          <w:tcPr>
            <w:tcW w:w="1615" w:type="dxa"/>
            <w:shd w:val="clear" w:color="auto" w:fill="000000" w:themeFill="text1"/>
          </w:tcPr>
          <w:p w14:paraId="27B7F35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ystem test Automatic</w:t>
            </w:r>
          </w:p>
        </w:tc>
      </w:tr>
      <w:tr w:rsidR="00982D1D" w14:paraId="23F009AD"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3C4AB09A" w14:textId="77777777" w:rsidR="00982D1D" w:rsidRDefault="00982D1D" w:rsidP="00892159">
            <w:r>
              <w:t>F1</w:t>
            </w:r>
          </w:p>
        </w:tc>
        <w:tc>
          <w:tcPr>
            <w:tcW w:w="1350" w:type="dxa"/>
          </w:tcPr>
          <w:p w14:paraId="1865E1F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179B327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37EB3E9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56CC23E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710" w:type="dxa"/>
          </w:tcPr>
          <w:p w14:paraId="70895B75"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615" w:type="dxa"/>
          </w:tcPr>
          <w:p w14:paraId="608686D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7FFBF4AE" w14:textId="77777777" w:rsidTr="003A0F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0000"/>
          </w:tcPr>
          <w:p w14:paraId="4AAFF954" w14:textId="77777777" w:rsidR="00982D1D" w:rsidRDefault="00982D1D" w:rsidP="00892159">
            <w:r>
              <w:t>F2</w:t>
            </w:r>
          </w:p>
        </w:tc>
        <w:tc>
          <w:tcPr>
            <w:tcW w:w="1350" w:type="dxa"/>
            <w:shd w:val="clear" w:color="auto" w:fill="FF0000"/>
          </w:tcPr>
          <w:p w14:paraId="5BFCF04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shd w:val="clear" w:color="auto" w:fill="FF0000"/>
          </w:tcPr>
          <w:p w14:paraId="119B52D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shd w:val="clear" w:color="auto" w:fill="FF0000"/>
          </w:tcPr>
          <w:p w14:paraId="0EC6345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FF0000"/>
          </w:tcPr>
          <w:p w14:paraId="64D38BF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710" w:type="dxa"/>
            <w:shd w:val="clear" w:color="auto" w:fill="FF0000"/>
          </w:tcPr>
          <w:p w14:paraId="22ADFED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615" w:type="dxa"/>
            <w:shd w:val="clear" w:color="auto" w:fill="FF0000"/>
          </w:tcPr>
          <w:p w14:paraId="0817469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644FAF3C"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7FE6B1A4" w14:textId="77777777" w:rsidR="00982D1D" w:rsidRDefault="00982D1D" w:rsidP="00892159">
            <w:r>
              <w:t>F3</w:t>
            </w:r>
          </w:p>
        </w:tc>
        <w:tc>
          <w:tcPr>
            <w:tcW w:w="1350" w:type="dxa"/>
          </w:tcPr>
          <w:p w14:paraId="5039D94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5651B756" w14:textId="77777777" w:rsidR="00982D1D" w:rsidRPr="007D0F80" w:rsidRDefault="00982D1D" w:rsidP="00892159">
            <w:pPr>
              <w:cnfStyle w:val="000000000000" w:firstRow="0" w:lastRow="0" w:firstColumn="0" w:lastColumn="0" w:oddVBand="0" w:evenVBand="0" w:oddHBand="0" w:evenHBand="0" w:firstRowFirstColumn="0" w:firstRowLastColumn="0" w:lastRowFirstColumn="0" w:lastRowLastColumn="0"/>
              <w:rPr>
                <w:b/>
              </w:rPr>
            </w:pPr>
            <w:r w:rsidRPr="005B674E">
              <w:rPr>
                <w:rFonts w:ascii="Arial" w:hAnsi="Arial" w:cs="Arial"/>
              </w:rPr>
              <w:sym w:font="Wingdings 2" w:char="F098"/>
            </w:r>
            <w:r w:rsidRPr="005B674E">
              <w:rPr>
                <w:rFonts w:ascii="Arial" w:hAnsi="Arial" w:cs="Arial"/>
              </w:rPr>
              <w:sym w:font="Wingdings 2" w:char="F098"/>
            </w:r>
          </w:p>
        </w:tc>
        <w:tc>
          <w:tcPr>
            <w:tcW w:w="1260" w:type="dxa"/>
          </w:tcPr>
          <w:p w14:paraId="17F334B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6839F51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710" w:type="dxa"/>
          </w:tcPr>
          <w:p w14:paraId="127D794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72A2A2E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D4AA3AE"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00289CE" w14:textId="77777777" w:rsidR="00982D1D" w:rsidRDefault="00982D1D" w:rsidP="00892159">
            <w:r>
              <w:t>F4</w:t>
            </w:r>
          </w:p>
        </w:tc>
        <w:tc>
          <w:tcPr>
            <w:tcW w:w="1350" w:type="dxa"/>
          </w:tcPr>
          <w:p w14:paraId="5C6D8B1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717DB05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7DE3FD2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170" w:type="dxa"/>
          </w:tcPr>
          <w:p w14:paraId="2E72EC4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710" w:type="dxa"/>
          </w:tcPr>
          <w:p w14:paraId="09DF1B1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4F1E024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5940D9C6"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43761909" w14:textId="77777777" w:rsidR="00982D1D" w:rsidRDefault="00982D1D" w:rsidP="00892159">
            <w:r>
              <w:t>F5</w:t>
            </w:r>
          </w:p>
        </w:tc>
        <w:tc>
          <w:tcPr>
            <w:tcW w:w="1350" w:type="dxa"/>
          </w:tcPr>
          <w:p w14:paraId="24AB4B6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5A78A62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618B0A0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2E0D4D1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4F5275C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297DC6D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68F6C158" w14:textId="77777777" w:rsidTr="00DD1C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FF0000"/>
          </w:tcPr>
          <w:p w14:paraId="27EF7452" w14:textId="77777777" w:rsidR="00982D1D" w:rsidRDefault="00982D1D" w:rsidP="00892159">
            <w:r>
              <w:t>F6</w:t>
            </w:r>
          </w:p>
        </w:tc>
        <w:tc>
          <w:tcPr>
            <w:tcW w:w="1350" w:type="dxa"/>
            <w:shd w:val="clear" w:color="auto" w:fill="FF0000"/>
          </w:tcPr>
          <w:p w14:paraId="284E3D2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c>
          <w:tcPr>
            <w:tcW w:w="1260" w:type="dxa"/>
            <w:shd w:val="clear" w:color="auto" w:fill="FF0000"/>
          </w:tcPr>
          <w:p w14:paraId="5C8C4F4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shd w:val="clear" w:color="auto" w:fill="FF0000"/>
          </w:tcPr>
          <w:p w14:paraId="0DC9BE9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FF0000"/>
          </w:tcPr>
          <w:p w14:paraId="0FA18D5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shd w:val="clear" w:color="auto" w:fill="FF0000"/>
          </w:tcPr>
          <w:p w14:paraId="43B8C87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shd w:val="clear" w:color="auto" w:fill="FF0000"/>
          </w:tcPr>
          <w:p w14:paraId="22EFEA2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5C5D71B2"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5D642B60" w14:textId="77777777" w:rsidR="00982D1D" w:rsidRDefault="00982D1D" w:rsidP="00892159">
            <w:r>
              <w:t>F7</w:t>
            </w:r>
          </w:p>
        </w:tc>
        <w:tc>
          <w:tcPr>
            <w:tcW w:w="1350" w:type="dxa"/>
          </w:tcPr>
          <w:p w14:paraId="66E0FCF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605613B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260" w:type="dxa"/>
          </w:tcPr>
          <w:p w14:paraId="613FD20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6868983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0FA3D7F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1B9FCBE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0901425"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7DF9647" w14:textId="77777777" w:rsidR="00982D1D" w:rsidRDefault="00982D1D" w:rsidP="00892159">
            <w:r>
              <w:t>F8</w:t>
            </w:r>
          </w:p>
        </w:tc>
        <w:tc>
          <w:tcPr>
            <w:tcW w:w="1350" w:type="dxa"/>
          </w:tcPr>
          <w:p w14:paraId="2794E8C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16B1E81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tcPr>
          <w:p w14:paraId="42227C9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4013C2A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710" w:type="dxa"/>
          </w:tcPr>
          <w:p w14:paraId="511FEAF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5086058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13B566E8"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72619712" w14:textId="77777777" w:rsidR="00982D1D" w:rsidRDefault="00982D1D" w:rsidP="00892159">
            <w:r>
              <w:t>F9</w:t>
            </w:r>
          </w:p>
        </w:tc>
        <w:tc>
          <w:tcPr>
            <w:tcW w:w="1350" w:type="dxa"/>
          </w:tcPr>
          <w:p w14:paraId="24ED804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465E1B0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2340889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7DC575B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1B415A9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353D821D"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177658F"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13999FD" w14:textId="77777777" w:rsidR="00982D1D" w:rsidRDefault="00982D1D" w:rsidP="00892159">
            <w:r>
              <w:t>F10</w:t>
            </w:r>
          </w:p>
        </w:tc>
        <w:tc>
          <w:tcPr>
            <w:tcW w:w="1350" w:type="dxa"/>
          </w:tcPr>
          <w:p w14:paraId="09D5523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57C07AA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tcPr>
          <w:p w14:paraId="0E2EFF2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3BFEB5B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tcPr>
          <w:p w14:paraId="358DD25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1CCB61E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5F59297F"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1C7FF0D9" w14:textId="77777777" w:rsidR="00982D1D" w:rsidRDefault="00982D1D" w:rsidP="00892159">
            <w:r>
              <w:t>R1</w:t>
            </w:r>
          </w:p>
        </w:tc>
        <w:tc>
          <w:tcPr>
            <w:tcW w:w="1350" w:type="dxa"/>
          </w:tcPr>
          <w:p w14:paraId="73477CC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188A2D1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07EFB22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1191645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11C455D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341D33C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6CA82E57"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A99C7CC" w14:textId="77777777" w:rsidR="00982D1D" w:rsidRDefault="00982D1D" w:rsidP="00892159">
            <w:r>
              <w:t>R2</w:t>
            </w:r>
          </w:p>
        </w:tc>
        <w:tc>
          <w:tcPr>
            <w:tcW w:w="1350" w:type="dxa"/>
          </w:tcPr>
          <w:p w14:paraId="7892D51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C</w:t>
            </w:r>
          </w:p>
        </w:tc>
        <w:tc>
          <w:tcPr>
            <w:tcW w:w="1260" w:type="dxa"/>
          </w:tcPr>
          <w:p w14:paraId="3404E60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tcPr>
          <w:p w14:paraId="3AF9C0A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1A60E19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11BC5C8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0235FFE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28CD046C"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0B06BA7E" w14:textId="77777777" w:rsidR="00982D1D" w:rsidRDefault="00982D1D" w:rsidP="00892159">
            <w:r>
              <w:t>R3</w:t>
            </w:r>
          </w:p>
        </w:tc>
        <w:tc>
          <w:tcPr>
            <w:tcW w:w="1350" w:type="dxa"/>
          </w:tcPr>
          <w:p w14:paraId="1C2D3A2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0E1BF35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260" w:type="dxa"/>
          </w:tcPr>
          <w:p w14:paraId="6152DA9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4297F2F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5A501AE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4E2627AD"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155667AA"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C2F5E47" w14:textId="77777777" w:rsidR="00982D1D" w:rsidRDefault="00982D1D" w:rsidP="00892159">
            <w:r>
              <w:t>Q1</w:t>
            </w:r>
          </w:p>
        </w:tc>
        <w:tc>
          <w:tcPr>
            <w:tcW w:w="1350" w:type="dxa"/>
          </w:tcPr>
          <w:p w14:paraId="2040A8B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6B95C6B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tcPr>
          <w:p w14:paraId="6BF5C1A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4E124BA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r w:rsidRPr="005B674E">
              <w:rPr>
                <w:rFonts w:ascii="Arial" w:hAnsi="Arial" w:cs="Arial"/>
              </w:rPr>
              <w:sym w:font="Wingdings 2" w:char="F098"/>
            </w:r>
          </w:p>
        </w:tc>
        <w:tc>
          <w:tcPr>
            <w:tcW w:w="1710" w:type="dxa"/>
          </w:tcPr>
          <w:p w14:paraId="2EEC28F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34ED796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0D640F28"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2ED3AE0A" w14:textId="77777777" w:rsidR="00982D1D" w:rsidRDefault="00982D1D" w:rsidP="00892159">
            <w:r>
              <w:t>Q3</w:t>
            </w:r>
          </w:p>
        </w:tc>
        <w:tc>
          <w:tcPr>
            <w:tcW w:w="1350" w:type="dxa"/>
          </w:tcPr>
          <w:p w14:paraId="09C881D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C</w:t>
            </w:r>
          </w:p>
        </w:tc>
        <w:tc>
          <w:tcPr>
            <w:tcW w:w="1260" w:type="dxa"/>
          </w:tcPr>
          <w:p w14:paraId="6C29BE2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18713FC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4BA88C2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1C14E23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68367CF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bl>
    <w:p w14:paraId="52A630B2" w14:textId="77777777" w:rsidR="00982D1D" w:rsidRPr="00662B8A" w:rsidRDefault="00982D1D" w:rsidP="00982D1D"/>
    <w:tbl>
      <w:tblPr>
        <w:tblStyle w:val="GridTable4"/>
        <w:tblW w:w="0" w:type="auto"/>
        <w:tblLook w:val="04A0" w:firstRow="1" w:lastRow="0" w:firstColumn="1" w:lastColumn="0" w:noHBand="0" w:noVBand="1"/>
      </w:tblPr>
      <w:tblGrid>
        <w:gridCol w:w="985"/>
        <w:gridCol w:w="1350"/>
        <w:gridCol w:w="1260"/>
        <w:gridCol w:w="1260"/>
        <w:gridCol w:w="1170"/>
        <w:gridCol w:w="1710"/>
        <w:gridCol w:w="1615"/>
      </w:tblGrid>
      <w:tr w:rsidR="00982D1D" w14:paraId="3D009C63"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7"/>
          </w:tcPr>
          <w:p w14:paraId="4CA6FB39" w14:textId="77777777" w:rsidR="00982D1D" w:rsidRDefault="00982D1D" w:rsidP="00892159">
            <w:r>
              <w:t>Sudoku Puzzle</w:t>
            </w:r>
          </w:p>
        </w:tc>
      </w:tr>
      <w:tr w:rsidR="00982D1D" w14:paraId="42667B7C"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000000" w:themeFill="text1"/>
          </w:tcPr>
          <w:p w14:paraId="5B7C6445" w14:textId="77777777" w:rsidR="00982D1D" w:rsidRDefault="00982D1D" w:rsidP="00892159">
            <w:r>
              <w:t>Test goal</w:t>
            </w:r>
          </w:p>
        </w:tc>
        <w:tc>
          <w:tcPr>
            <w:tcW w:w="1350" w:type="dxa"/>
            <w:shd w:val="clear" w:color="auto" w:fill="000000" w:themeFill="text1"/>
          </w:tcPr>
          <w:p w14:paraId="4E1F90E5"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everity class</w:t>
            </w:r>
          </w:p>
        </w:tc>
        <w:tc>
          <w:tcPr>
            <w:tcW w:w="1260" w:type="dxa"/>
            <w:shd w:val="clear" w:color="auto" w:fill="000000" w:themeFill="text1"/>
          </w:tcPr>
          <w:p w14:paraId="2C067543"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UT</w:t>
            </w:r>
          </w:p>
        </w:tc>
        <w:tc>
          <w:tcPr>
            <w:tcW w:w="1260" w:type="dxa"/>
            <w:shd w:val="clear" w:color="auto" w:fill="000000" w:themeFill="text1"/>
          </w:tcPr>
          <w:p w14:paraId="0ECD5D8A"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CT</w:t>
            </w:r>
          </w:p>
        </w:tc>
        <w:tc>
          <w:tcPr>
            <w:tcW w:w="1170" w:type="dxa"/>
            <w:shd w:val="clear" w:color="auto" w:fill="000000" w:themeFill="text1"/>
          </w:tcPr>
          <w:p w14:paraId="778A3492"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IT</w:t>
            </w:r>
          </w:p>
        </w:tc>
        <w:tc>
          <w:tcPr>
            <w:tcW w:w="1710" w:type="dxa"/>
            <w:shd w:val="clear" w:color="auto" w:fill="000000" w:themeFill="text1"/>
          </w:tcPr>
          <w:p w14:paraId="0C0FC326" w14:textId="77777777" w:rsidR="00982D1D" w:rsidRPr="00A5001B"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T Manual</w:t>
            </w:r>
          </w:p>
        </w:tc>
        <w:tc>
          <w:tcPr>
            <w:tcW w:w="1615" w:type="dxa"/>
            <w:shd w:val="clear" w:color="auto" w:fill="000000" w:themeFill="text1"/>
          </w:tcPr>
          <w:p w14:paraId="53BE30E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ST Automatic</w:t>
            </w:r>
          </w:p>
        </w:tc>
      </w:tr>
      <w:tr w:rsidR="00982D1D" w14:paraId="10631B93"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709C2A06" w14:textId="77777777" w:rsidR="00982D1D" w:rsidRDefault="00982D1D" w:rsidP="00892159">
            <w:r>
              <w:t>F1</w:t>
            </w:r>
          </w:p>
        </w:tc>
        <w:tc>
          <w:tcPr>
            <w:tcW w:w="1350" w:type="dxa"/>
          </w:tcPr>
          <w:p w14:paraId="32050A3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06649D65"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260" w:type="dxa"/>
          </w:tcPr>
          <w:p w14:paraId="5CF6E9E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077753CE"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07D6AB0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516AFC6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5DCCD48D"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525836F" w14:textId="77777777" w:rsidR="00982D1D" w:rsidRDefault="00982D1D" w:rsidP="00892159">
            <w:r>
              <w:t>F2</w:t>
            </w:r>
          </w:p>
        </w:tc>
        <w:tc>
          <w:tcPr>
            <w:tcW w:w="1350" w:type="dxa"/>
          </w:tcPr>
          <w:p w14:paraId="4B30198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0F5058F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260" w:type="dxa"/>
          </w:tcPr>
          <w:p w14:paraId="1870C38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390B0CA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710" w:type="dxa"/>
          </w:tcPr>
          <w:p w14:paraId="77F15C5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0170C1F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22370333"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16030031" w14:textId="77777777" w:rsidR="00982D1D" w:rsidRDefault="00982D1D" w:rsidP="00892159">
            <w:r>
              <w:t>F3</w:t>
            </w:r>
          </w:p>
        </w:tc>
        <w:tc>
          <w:tcPr>
            <w:tcW w:w="1350" w:type="dxa"/>
          </w:tcPr>
          <w:p w14:paraId="0C2B040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6945A10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2F3EB33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170" w:type="dxa"/>
          </w:tcPr>
          <w:p w14:paraId="136E885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710" w:type="dxa"/>
          </w:tcPr>
          <w:p w14:paraId="127079E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00002FD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6C4F18D5"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3827DB1" w14:textId="77777777" w:rsidR="00982D1D" w:rsidRDefault="00982D1D" w:rsidP="00892159">
            <w:r>
              <w:t>F4</w:t>
            </w:r>
          </w:p>
        </w:tc>
        <w:tc>
          <w:tcPr>
            <w:tcW w:w="1350" w:type="dxa"/>
          </w:tcPr>
          <w:p w14:paraId="301CBF7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59EA6C6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114EB23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170" w:type="dxa"/>
          </w:tcPr>
          <w:p w14:paraId="1318DF2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710" w:type="dxa"/>
          </w:tcPr>
          <w:p w14:paraId="3C357A7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6AA8E46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615B53C0"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3178A648" w14:textId="77777777" w:rsidR="00982D1D" w:rsidRDefault="00982D1D" w:rsidP="00892159">
            <w:r>
              <w:t>R1</w:t>
            </w:r>
          </w:p>
        </w:tc>
        <w:tc>
          <w:tcPr>
            <w:tcW w:w="1350" w:type="dxa"/>
          </w:tcPr>
          <w:p w14:paraId="7C8FD83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3566C1C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422586D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34B3279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710" w:type="dxa"/>
          </w:tcPr>
          <w:p w14:paraId="5801E5B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5BD6FAA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8D0751C"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7A8E098" w14:textId="77777777" w:rsidR="00982D1D" w:rsidRDefault="00982D1D" w:rsidP="00892159">
            <w:r>
              <w:t>R2</w:t>
            </w:r>
          </w:p>
        </w:tc>
        <w:tc>
          <w:tcPr>
            <w:tcW w:w="1350" w:type="dxa"/>
          </w:tcPr>
          <w:p w14:paraId="74BCD3A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0B107C7F"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1284CAE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0B691E0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710" w:type="dxa"/>
          </w:tcPr>
          <w:p w14:paraId="5AB1635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623C929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06301925" w14:textId="77777777" w:rsidTr="00892159">
        <w:tc>
          <w:tcPr>
            <w:cnfStyle w:val="001000000000" w:firstRow="0" w:lastRow="0" w:firstColumn="1" w:lastColumn="0" w:oddVBand="0" w:evenVBand="0" w:oddHBand="0" w:evenHBand="0" w:firstRowFirstColumn="0" w:firstRowLastColumn="0" w:lastRowFirstColumn="0" w:lastRowLastColumn="0"/>
            <w:tcW w:w="985" w:type="dxa"/>
          </w:tcPr>
          <w:p w14:paraId="00298D3D" w14:textId="77777777" w:rsidR="00982D1D" w:rsidRDefault="00982D1D" w:rsidP="00892159">
            <w:r>
              <w:t>R3</w:t>
            </w:r>
          </w:p>
        </w:tc>
        <w:tc>
          <w:tcPr>
            <w:tcW w:w="1350" w:type="dxa"/>
          </w:tcPr>
          <w:p w14:paraId="551C1D5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B</w:t>
            </w:r>
          </w:p>
        </w:tc>
        <w:tc>
          <w:tcPr>
            <w:tcW w:w="1260" w:type="dxa"/>
          </w:tcPr>
          <w:p w14:paraId="329FB8E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348553A7"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170" w:type="dxa"/>
          </w:tcPr>
          <w:p w14:paraId="79E7106C"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c>
          <w:tcPr>
            <w:tcW w:w="1710" w:type="dxa"/>
          </w:tcPr>
          <w:p w14:paraId="306DE88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rsidRPr="005B674E">
              <w:rPr>
                <w:rFonts w:ascii="Arial" w:hAnsi="Arial" w:cs="Arial"/>
              </w:rPr>
              <w:sym w:font="Wingdings 2" w:char="F098"/>
            </w:r>
          </w:p>
        </w:tc>
        <w:tc>
          <w:tcPr>
            <w:tcW w:w="1615" w:type="dxa"/>
          </w:tcPr>
          <w:p w14:paraId="037DA50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37004E2F"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E4144A1" w14:textId="77777777" w:rsidR="00982D1D" w:rsidRDefault="00982D1D" w:rsidP="00892159">
            <w:r>
              <w:t>R4</w:t>
            </w:r>
          </w:p>
        </w:tc>
        <w:tc>
          <w:tcPr>
            <w:tcW w:w="1350" w:type="dxa"/>
          </w:tcPr>
          <w:p w14:paraId="28F2CA6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w:t>
            </w:r>
          </w:p>
        </w:tc>
        <w:tc>
          <w:tcPr>
            <w:tcW w:w="1260" w:type="dxa"/>
          </w:tcPr>
          <w:p w14:paraId="054C8DD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r w:rsidRPr="005B674E">
              <w:rPr>
                <w:rFonts w:ascii="Arial" w:hAnsi="Arial" w:cs="Arial"/>
              </w:rPr>
              <w:sym w:font="Wingdings 2" w:char="F098"/>
            </w:r>
          </w:p>
        </w:tc>
        <w:tc>
          <w:tcPr>
            <w:tcW w:w="1260" w:type="dxa"/>
          </w:tcPr>
          <w:p w14:paraId="64EA4D9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170" w:type="dxa"/>
          </w:tcPr>
          <w:p w14:paraId="0BAE931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c>
          <w:tcPr>
            <w:tcW w:w="1710" w:type="dxa"/>
          </w:tcPr>
          <w:p w14:paraId="434C890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rsidRPr="005B674E">
              <w:rPr>
                <w:rFonts w:ascii="Arial" w:hAnsi="Arial" w:cs="Arial"/>
              </w:rPr>
              <w:sym w:font="Wingdings 2" w:char="F098"/>
            </w:r>
          </w:p>
        </w:tc>
        <w:tc>
          <w:tcPr>
            <w:tcW w:w="1615" w:type="dxa"/>
          </w:tcPr>
          <w:p w14:paraId="6A32B96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bl>
    <w:p w14:paraId="21C434C5" w14:textId="77777777" w:rsidR="00982D1D" w:rsidRDefault="00982D1D" w:rsidP="00982D1D"/>
    <w:tbl>
      <w:tblPr>
        <w:tblW w:w="8472" w:type="dxa"/>
        <w:tblLook w:val="01E0" w:firstRow="1" w:lastRow="1" w:firstColumn="1" w:lastColumn="1" w:noHBand="0" w:noVBand="0"/>
      </w:tblPr>
      <w:tblGrid>
        <w:gridCol w:w="1668"/>
        <w:gridCol w:w="6804"/>
      </w:tblGrid>
      <w:tr w:rsidR="00982D1D" w:rsidRPr="00467CD9" w14:paraId="4575819E" w14:textId="77777777" w:rsidTr="00892159">
        <w:tc>
          <w:tcPr>
            <w:tcW w:w="1668" w:type="dxa"/>
            <w:hideMark/>
          </w:tcPr>
          <w:p w14:paraId="7F293F48" w14:textId="77777777" w:rsidR="00982D1D" w:rsidRPr="005B674E" w:rsidRDefault="00982D1D" w:rsidP="00892159">
            <w:pPr>
              <w:spacing w:after="0"/>
              <w:rPr>
                <w:rFonts w:ascii="Arial" w:hAnsi="Arial" w:cs="Arial"/>
              </w:rPr>
            </w:pPr>
            <w:r w:rsidRPr="005B674E">
              <w:rPr>
                <w:rFonts w:ascii="Arial" w:hAnsi="Arial" w:cs="Arial"/>
              </w:rPr>
              <w:sym w:font="Wingdings 2" w:char="F098"/>
            </w:r>
          </w:p>
        </w:tc>
        <w:tc>
          <w:tcPr>
            <w:tcW w:w="6804" w:type="dxa"/>
            <w:hideMark/>
          </w:tcPr>
          <w:p w14:paraId="6C6DA590" w14:textId="77777777" w:rsidR="00982D1D" w:rsidRPr="005B674E" w:rsidRDefault="00982D1D" w:rsidP="00892159">
            <w:pPr>
              <w:spacing w:after="0"/>
              <w:rPr>
                <w:rFonts w:ascii="Arial" w:hAnsi="Arial" w:cs="Arial"/>
              </w:rPr>
            </w:pPr>
            <w:r w:rsidRPr="005B674E">
              <w:rPr>
                <w:rFonts w:ascii="Arial" w:hAnsi="Arial" w:cs="Arial"/>
              </w:rPr>
              <w:t>Limited dynamic test</w:t>
            </w:r>
          </w:p>
        </w:tc>
      </w:tr>
      <w:tr w:rsidR="00982D1D" w:rsidRPr="00467CD9" w14:paraId="005A1687" w14:textId="77777777" w:rsidTr="00892159">
        <w:tc>
          <w:tcPr>
            <w:tcW w:w="1668" w:type="dxa"/>
            <w:hideMark/>
          </w:tcPr>
          <w:p w14:paraId="47FA716D" w14:textId="77777777" w:rsidR="00982D1D" w:rsidRPr="005B674E" w:rsidRDefault="00982D1D" w:rsidP="00892159">
            <w:pPr>
              <w:spacing w:after="0"/>
              <w:rPr>
                <w:rFonts w:ascii="Arial" w:hAnsi="Arial" w:cs="Arial"/>
              </w:rPr>
            </w:pPr>
            <w:r w:rsidRPr="005B674E">
              <w:rPr>
                <w:rFonts w:ascii="Arial" w:hAnsi="Arial" w:cs="Arial"/>
              </w:rPr>
              <w:sym w:font="Wingdings 2" w:char="F098"/>
            </w:r>
            <w:r w:rsidRPr="005B674E">
              <w:rPr>
                <w:rFonts w:ascii="Arial" w:hAnsi="Arial" w:cs="Arial"/>
              </w:rPr>
              <w:sym w:font="Wingdings 2" w:char="F098"/>
            </w:r>
          </w:p>
        </w:tc>
        <w:tc>
          <w:tcPr>
            <w:tcW w:w="6804" w:type="dxa"/>
            <w:hideMark/>
          </w:tcPr>
          <w:p w14:paraId="6DDE3311" w14:textId="77777777" w:rsidR="00982D1D" w:rsidRPr="005B674E" w:rsidRDefault="00982D1D" w:rsidP="00892159">
            <w:pPr>
              <w:spacing w:after="0"/>
              <w:rPr>
                <w:rFonts w:ascii="Arial" w:hAnsi="Arial" w:cs="Arial"/>
              </w:rPr>
            </w:pPr>
            <w:r w:rsidRPr="005B674E">
              <w:rPr>
                <w:rFonts w:ascii="Arial" w:hAnsi="Arial" w:cs="Arial"/>
              </w:rPr>
              <w:t>Average dynamic test</w:t>
            </w:r>
          </w:p>
        </w:tc>
      </w:tr>
      <w:tr w:rsidR="00982D1D" w:rsidRPr="00467CD9" w14:paraId="34D2054A" w14:textId="77777777" w:rsidTr="00892159">
        <w:tc>
          <w:tcPr>
            <w:tcW w:w="1668" w:type="dxa"/>
            <w:hideMark/>
          </w:tcPr>
          <w:p w14:paraId="1B1EFC8E" w14:textId="77777777" w:rsidR="00982D1D" w:rsidRPr="005B674E" w:rsidRDefault="00982D1D" w:rsidP="00892159">
            <w:pPr>
              <w:spacing w:after="0"/>
              <w:rPr>
                <w:rFonts w:ascii="Arial" w:hAnsi="Arial" w:cs="Arial"/>
              </w:rPr>
            </w:pPr>
            <w:r w:rsidRPr="005B674E">
              <w:rPr>
                <w:rFonts w:ascii="Arial" w:hAnsi="Arial" w:cs="Arial"/>
              </w:rPr>
              <w:sym w:font="Wingdings 2" w:char="F098"/>
            </w:r>
            <w:r w:rsidRPr="005B674E">
              <w:rPr>
                <w:rFonts w:ascii="Arial" w:hAnsi="Arial" w:cs="Arial"/>
              </w:rPr>
              <w:sym w:font="Wingdings 2" w:char="F098"/>
            </w:r>
            <w:r w:rsidRPr="005B674E">
              <w:rPr>
                <w:rFonts w:ascii="Arial" w:hAnsi="Arial" w:cs="Arial"/>
              </w:rPr>
              <w:sym w:font="Wingdings 2" w:char="F098"/>
            </w:r>
          </w:p>
        </w:tc>
        <w:tc>
          <w:tcPr>
            <w:tcW w:w="6804" w:type="dxa"/>
            <w:hideMark/>
          </w:tcPr>
          <w:p w14:paraId="0ECBA051" w14:textId="77777777" w:rsidR="00982D1D" w:rsidRPr="005B674E" w:rsidRDefault="00982D1D" w:rsidP="00892159">
            <w:pPr>
              <w:spacing w:after="0"/>
              <w:rPr>
                <w:rFonts w:ascii="Arial" w:hAnsi="Arial" w:cs="Arial"/>
              </w:rPr>
            </w:pPr>
            <w:r w:rsidRPr="005B674E">
              <w:rPr>
                <w:rFonts w:ascii="Arial" w:hAnsi="Arial" w:cs="Arial"/>
              </w:rPr>
              <w:t>Heavy dynamic test</w:t>
            </w:r>
          </w:p>
        </w:tc>
      </w:tr>
    </w:tbl>
    <w:p w14:paraId="7821B4C2" w14:textId="402FE913" w:rsidR="00982D1D" w:rsidRDefault="00982D1D" w:rsidP="00982D1D">
      <w:r>
        <w:br w:type="page"/>
      </w:r>
    </w:p>
    <w:p w14:paraId="40205E41" w14:textId="77777777" w:rsidR="00982D1D" w:rsidRPr="00662B8A" w:rsidRDefault="00982D1D" w:rsidP="00982D1D">
      <w:pPr>
        <w:pStyle w:val="Heading1"/>
      </w:pPr>
      <w:bookmarkStart w:id="9" w:name="_Toc10734621"/>
      <w:r w:rsidRPr="00662B8A">
        <w:lastRenderedPageBreak/>
        <w:t>Logical Test Cases</w:t>
      </w:r>
      <w:bookmarkEnd w:id="9"/>
    </w:p>
    <w:p w14:paraId="34CCAD1E" w14:textId="77777777" w:rsidR="00982D1D" w:rsidRDefault="00982D1D" w:rsidP="00982D1D">
      <w:r>
        <w:t>In this chapter the logical test cases can be found in the tables below. The purpose of this chapter is to give an overview of the test cases.</w:t>
      </w:r>
    </w:p>
    <w:tbl>
      <w:tblPr>
        <w:tblStyle w:val="GridTable4"/>
        <w:tblW w:w="0" w:type="auto"/>
        <w:tblLook w:val="04A0" w:firstRow="1" w:lastRow="0" w:firstColumn="1" w:lastColumn="0" w:noHBand="0" w:noVBand="1"/>
      </w:tblPr>
      <w:tblGrid>
        <w:gridCol w:w="1255"/>
        <w:gridCol w:w="8095"/>
      </w:tblGrid>
      <w:tr w:rsidR="00982D1D" w14:paraId="2809C4CA"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B1A3902" w14:textId="77777777" w:rsidR="00982D1D" w:rsidRDefault="00982D1D" w:rsidP="00892159">
            <w:r>
              <w:t>Pazuru Platform</w:t>
            </w:r>
          </w:p>
        </w:tc>
      </w:tr>
      <w:tr w:rsidR="00982D1D" w14:paraId="2BCB8FCB"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000000" w:themeFill="text1"/>
          </w:tcPr>
          <w:p w14:paraId="19CF42AA" w14:textId="77777777" w:rsidR="00982D1D" w:rsidRPr="000C44D1" w:rsidRDefault="00982D1D" w:rsidP="00892159">
            <w:r w:rsidRPr="000C44D1">
              <w:t>ID</w:t>
            </w:r>
          </w:p>
        </w:tc>
        <w:tc>
          <w:tcPr>
            <w:tcW w:w="8095" w:type="dxa"/>
            <w:shd w:val="clear" w:color="auto" w:fill="000000" w:themeFill="text1"/>
          </w:tcPr>
          <w:p w14:paraId="3F3D3FF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Description</w:t>
            </w:r>
          </w:p>
        </w:tc>
      </w:tr>
      <w:tr w:rsidR="00982D1D" w14:paraId="0CE01A74"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3B5826E7" w14:textId="77777777" w:rsidR="00982D1D" w:rsidRDefault="00982D1D" w:rsidP="00892159">
            <w:r>
              <w:t>TC01</w:t>
            </w:r>
          </w:p>
        </w:tc>
        <w:tc>
          <w:tcPr>
            <w:tcW w:w="8095" w:type="dxa"/>
          </w:tcPr>
          <w:p w14:paraId="3FD942A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Selecting a puzzle.</w:t>
            </w:r>
          </w:p>
        </w:tc>
      </w:tr>
      <w:tr w:rsidR="00982D1D" w14:paraId="6544D1F3"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C6396AE" w14:textId="77777777" w:rsidR="00982D1D" w:rsidRDefault="00982D1D" w:rsidP="00892159">
            <w:r>
              <w:t>TC02</w:t>
            </w:r>
          </w:p>
        </w:tc>
        <w:tc>
          <w:tcPr>
            <w:tcW w:w="8095" w:type="dxa"/>
          </w:tcPr>
          <w:p w14:paraId="63985013"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Generating a puzzle.</w:t>
            </w:r>
          </w:p>
        </w:tc>
      </w:tr>
      <w:tr w:rsidR="00982D1D" w14:paraId="1BEECC28"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401C85B9" w14:textId="1AF2E37E" w:rsidR="00982D1D" w:rsidRDefault="00982D1D" w:rsidP="00892159">
            <w:r>
              <w:t>TC0</w:t>
            </w:r>
            <w:r w:rsidR="00EA77F9">
              <w:t>3</w:t>
            </w:r>
          </w:p>
        </w:tc>
        <w:tc>
          <w:tcPr>
            <w:tcW w:w="8095" w:type="dxa"/>
          </w:tcPr>
          <w:p w14:paraId="2142D4E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Solving a puzzle.</w:t>
            </w:r>
          </w:p>
        </w:tc>
      </w:tr>
      <w:tr w:rsidR="00982D1D" w14:paraId="1E475FF6"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331AE862" w14:textId="44D3D2BB" w:rsidR="00982D1D" w:rsidRDefault="00982D1D" w:rsidP="00892159">
            <w:r>
              <w:t>TC0</w:t>
            </w:r>
            <w:r w:rsidR="00C210F5">
              <w:t>4</w:t>
            </w:r>
          </w:p>
        </w:tc>
        <w:tc>
          <w:tcPr>
            <w:tcW w:w="8095" w:type="dxa"/>
          </w:tcPr>
          <w:p w14:paraId="2A51C6E1"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Executing a move.</w:t>
            </w:r>
          </w:p>
        </w:tc>
      </w:tr>
      <w:tr w:rsidR="00982D1D" w14:paraId="0C28DC64"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4C64FCCF" w14:textId="6F0948F5" w:rsidR="00982D1D" w:rsidRDefault="00982D1D" w:rsidP="00892159">
            <w:r>
              <w:t>TC0</w:t>
            </w:r>
            <w:r w:rsidR="00C210F5">
              <w:t>5</w:t>
            </w:r>
          </w:p>
        </w:tc>
        <w:tc>
          <w:tcPr>
            <w:tcW w:w="8095" w:type="dxa"/>
          </w:tcPr>
          <w:p w14:paraId="5943769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Verifying a puzzle state.</w:t>
            </w:r>
          </w:p>
        </w:tc>
      </w:tr>
      <w:tr w:rsidR="00982D1D" w14:paraId="737146AF"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169BACE4" w14:textId="1E7A9D86" w:rsidR="00982D1D" w:rsidRDefault="00982D1D" w:rsidP="00892159">
            <w:r>
              <w:t>TC0</w:t>
            </w:r>
            <w:r w:rsidR="00C210F5">
              <w:t>6</w:t>
            </w:r>
          </w:p>
        </w:tc>
        <w:tc>
          <w:tcPr>
            <w:tcW w:w="8095" w:type="dxa"/>
          </w:tcPr>
          <w:p w14:paraId="6D446205"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Describing a puzzle.</w:t>
            </w:r>
          </w:p>
        </w:tc>
      </w:tr>
      <w:tr w:rsidR="00982D1D" w14:paraId="2F375B26"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5BB1A4EE" w14:textId="6AE25CD0" w:rsidR="00982D1D" w:rsidRDefault="00982D1D" w:rsidP="00892159">
            <w:r>
              <w:t>TC0</w:t>
            </w:r>
            <w:r w:rsidR="00C210F5">
              <w:t>7</w:t>
            </w:r>
          </w:p>
        </w:tc>
        <w:tc>
          <w:tcPr>
            <w:tcW w:w="8095" w:type="dxa"/>
          </w:tcPr>
          <w:p w14:paraId="491113F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Show solved puzzles.</w:t>
            </w:r>
          </w:p>
        </w:tc>
      </w:tr>
      <w:tr w:rsidR="00982D1D" w14:paraId="0FBF5550"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9B07CAB" w14:textId="449EBFC1" w:rsidR="00982D1D" w:rsidRDefault="00982D1D" w:rsidP="00892159">
            <w:r>
              <w:t>TC</w:t>
            </w:r>
            <w:r w:rsidR="00C210F5">
              <w:t>08</w:t>
            </w:r>
          </w:p>
        </w:tc>
        <w:tc>
          <w:tcPr>
            <w:tcW w:w="8095" w:type="dxa"/>
          </w:tcPr>
          <w:p w14:paraId="02ABB15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Filter solved puzzles.</w:t>
            </w:r>
          </w:p>
        </w:tc>
      </w:tr>
      <w:tr w:rsidR="00982D1D" w14:paraId="22D4D9E3"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3A389776" w14:textId="0A949AA3" w:rsidR="00982D1D" w:rsidRDefault="00982D1D" w:rsidP="00892159">
            <w:r>
              <w:t>TC</w:t>
            </w:r>
            <w:r w:rsidR="00C210F5">
              <w:t>09</w:t>
            </w:r>
          </w:p>
        </w:tc>
        <w:tc>
          <w:tcPr>
            <w:tcW w:w="8095" w:type="dxa"/>
          </w:tcPr>
          <w:p w14:paraId="28175998"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A puzzle must have at least 1 puzzle rule.</w:t>
            </w:r>
          </w:p>
        </w:tc>
      </w:tr>
    </w:tbl>
    <w:p w14:paraId="5AB79FBF" w14:textId="77777777" w:rsidR="00982D1D" w:rsidRDefault="00982D1D" w:rsidP="00982D1D"/>
    <w:tbl>
      <w:tblPr>
        <w:tblStyle w:val="GridTable4"/>
        <w:tblW w:w="0" w:type="auto"/>
        <w:tblLook w:val="04A0" w:firstRow="1" w:lastRow="0" w:firstColumn="1" w:lastColumn="0" w:noHBand="0" w:noVBand="1"/>
      </w:tblPr>
      <w:tblGrid>
        <w:gridCol w:w="1255"/>
        <w:gridCol w:w="8095"/>
      </w:tblGrid>
      <w:tr w:rsidR="00982D1D" w14:paraId="0ED8F5A8"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1784AC3" w14:textId="77777777" w:rsidR="00982D1D" w:rsidRDefault="00982D1D" w:rsidP="00892159">
            <w:r>
              <w:t>Sudoku Puzzle</w:t>
            </w:r>
          </w:p>
        </w:tc>
      </w:tr>
      <w:tr w:rsidR="00982D1D" w14:paraId="1DDC05A3"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000000" w:themeFill="text1"/>
          </w:tcPr>
          <w:p w14:paraId="3454E734" w14:textId="77777777" w:rsidR="00982D1D" w:rsidRPr="000C44D1" w:rsidRDefault="00982D1D" w:rsidP="00892159">
            <w:r w:rsidRPr="000C44D1">
              <w:t>ID</w:t>
            </w:r>
          </w:p>
        </w:tc>
        <w:tc>
          <w:tcPr>
            <w:tcW w:w="8095" w:type="dxa"/>
            <w:shd w:val="clear" w:color="auto" w:fill="000000" w:themeFill="text1"/>
          </w:tcPr>
          <w:p w14:paraId="38368012"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Description</w:t>
            </w:r>
          </w:p>
        </w:tc>
      </w:tr>
      <w:tr w:rsidR="00982D1D" w14:paraId="6C440F3E" w14:textId="77777777" w:rsidTr="00892159">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1CD1028D" w14:textId="2EF1FC91" w:rsidR="00982D1D" w:rsidRDefault="00982D1D" w:rsidP="00892159">
            <w:r>
              <w:t>TC1</w:t>
            </w:r>
            <w:r w:rsidR="00ED37E8">
              <w:t>0</w:t>
            </w:r>
          </w:p>
        </w:tc>
        <w:tc>
          <w:tcPr>
            <w:tcW w:w="8095" w:type="dxa"/>
            <w:shd w:val="clear" w:color="auto" w:fill="767171" w:themeFill="background2" w:themeFillShade="80"/>
          </w:tcPr>
          <w:p w14:paraId="195BA7E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Add number to the grid.</w:t>
            </w:r>
          </w:p>
        </w:tc>
      </w:tr>
      <w:tr w:rsidR="00982D1D" w14:paraId="557B5FB0"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0A09B9AF" w14:textId="1F573DC4" w:rsidR="00982D1D" w:rsidRDefault="00982D1D" w:rsidP="00892159">
            <w:r>
              <w:t>TC1</w:t>
            </w:r>
            <w:r w:rsidR="00ED37E8">
              <w:t>1</w:t>
            </w:r>
          </w:p>
        </w:tc>
        <w:tc>
          <w:tcPr>
            <w:tcW w:w="8095" w:type="dxa"/>
            <w:shd w:val="clear" w:color="auto" w:fill="767171" w:themeFill="background2" w:themeFillShade="80"/>
          </w:tcPr>
          <w:p w14:paraId="3225214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Remove a non-seeded number from the grid.</w:t>
            </w:r>
          </w:p>
        </w:tc>
      </w:tr>
      <w:tr w:rsidR="00982D1D" w14:paraId="3F2FECC5" w14:textId="77777777" w:rsidTr="00892159">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7912BF2C" w14:textId="4115F7B1" w:rsidR="00982D1D" w:rsidRDefault="00982D1D" w:rsidP="00892159">
            <w:r>
              <w:t>TC1</w:t>
            </w:r>
            <w:r w:rsidR="00ED37E8">
              <w:t>2</w:t>
            </w:r>
          </w:p>
        </w:tc>
        <w:tc>
          <w:tcPr>
            <w:tcW w:w="8095" w:type="dxa"/>
            <w:shd w:val="clear" w:color="auto" w:fill="767171" w:themeFill="background2" w:themeFillShade="80"/>
          </w:tcPr>
          <w:p w14:paraId="5F3CEBD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Generating a Sudoku puzzle.</w:t>
            </w:r>
          </w:p>
        </w:tc>
      </w:tr>
      <w:tr w:rsidR="00982D1D" w14:paraId="1FF9DAA6"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shd w:val="clear" w:color="auto" w:fill="767171" w:themeFill="background2" w:themeFillShade="80"/>
          </w:tcPr>
          <w:p w14:paraId="2C9B29B8" w14:textId="68C1A233" w:rsidR="00982D1D" w:rsidRDefault="00982D1D" w:rsidP="00892159">
            <w:r>
              <w:t>TC1</w:t>
            </w:r>
            <w:r w:rsidR="00ED37E8">
              <w:t>3</w:t>
            </w:r>
          </w:p>
        </w:tc>
        <w:tc>
          <w:tcPr>
            <w:tcW w:w="8095" w:type="dxa"/>
            <w:shd w:val="clear" w:color="auto" w:fill="767171" w:themeFill="background2" w:themeFillShade="80"/>
          </w:tcPr>
          <w:p w14:paraId="579C3DC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Solving a Sudoku puzzle.</w:t>
            </w:r>
          </w:p>
        </w:tc>
      </w:tr>
      <w:tr w:rsidR="00982D1D" w14:paraId="1E109F6B"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4F45DB5C" w14:textId="12750DB3" w:rsidR="00982D1D" w:rsidRDefault="00982D1D" w:rsidP="00892159">
            <w:r>
              <w:t>TC1</w:t>
            </w:r>
            <w:r w:rsidR="00ED37E8">
              <w:t>4</w:t>
            </w:r>
          </w:p>
        </w:tc>
        <w:tc>
          <w:tcPr>
            <w:tcW w:w="8095" w:type="dxa"/>
          </w:tcPr>
          <w:p w14:paraId="45FD3615"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Verify that rule “Each row can only contain each number from 1 to 9 once.” is correct.</w:t>
            </w:r>
          </w:p>
        </w:tc>
      </w:tr>
      <w:tr w:rsidR="00982D1D" w14:paraId="272E344B"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7EC092E6" w14:textId="58782E8F" w:rsidR="00982D1D" w:rsidRDefault="00982D1D" w:rsidP="00892159">
            <w:r>
              <w:t>TC1</w:t>
            </w:r>
            <w:r w:rsidR="00ED37E8">
              <w:t>5</w:t>
            </w:r>
          </w:p>
        </w:tc>
        <w:tc>
          <w:tcPr>
            <w:tcW w:w="8095" w:type="dxa"/>
          </w:tcPr>
          <w:p w14:paraId="3CD0894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Verify that rule “Each column can only contain each number from 1 to 9 once.” is correct.</w:t>
            </w:r>
          </w:p>
        </w:tc>
      </w:tr>
      <w:tr w:rsidR="00982D1D" w14:paraId="0E23BD30" w14:textId="77777777" w:rsidTr="00892159">
        <w:tc>
          <w:tcPr>
            <w:cnfStyle w:val="001000000000" w:firstRow="0" w:lastRow="0" w:firstColumn="1" w:lastColumn="0" w:oddVBand="0" w:evenVBand="0" w:oddHBand="0" w:evenHBand="0" w:firstRowFirstColumn="0" w:firstRowLastColumn="0" w:lastRowFirstColumn="0" w:lastRowLastColumn="0"/>
            <w:tcW w:w="1255" w:type="dxa"/>
          </w:tcPr>
          <w:p w14:paraId="3298E522" w14:textId="0E6FAC16" w:rsidR="00982D1D" w:rsidRDefault="00982D1D" w:rsidP="00892159">
            <w:r>
              <w:t>TC1</w:t>
            </w:r>
            <w:r w:rsidR="00ED37E8">
              <w:t>6</w:t>
            </w:r>
          </w:p>
        </w:tc>
        <w:tc>
          <w:tcPr>
            <w:tcW w:w="8095" w:type="dxa"/>
          </w:tcPr>
          <w:p w14:paraId="2E9B128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Verify that rule “Each 3x3 sub-grid can only contain each number from 1 to 9 once.” is correct.</w:t>
            </w:r>
          </w:p>
        </w:tc>
      </w:tr>
      <w:tr w:rsidR="00982D1D" w14:paraId="6F49FCC8"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C1D879F" w14:textId="6B52DDB0" w:rsidR="00982D1D" w:rsidRDefault="00982D1D" w:rsidP="00892159">
            <w:r>
              <w:t>TC1</w:t>
            </w:r>
            <w:r w:rsidR="00ED37E8">
              <w:t>7</w:t>
            </w:r>
          </w:p>
        </w:tc>
        <w:tc>
          <w:tcPr>
            <w:tcW w:w="8095" w:type="dxa"/>
          </w:tcPr>
          <w:p w14:paraId="63E8A68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Verify that a generated puzzle only has one unique solution.</w:t>
            </w:r>
          </w:p>
        </w:tc>
      </w:tr>
    </w:tbl>
    <w:p w14:paraId="04738024" w14:textId="77777777" w:rsidR="00982D1D" w:rsidRDefault="00982D1D" w:rsidP="00982D1D"/>
    <w:p w14:paraId="5E07A5BD" w14:textId="6A8BDD5A" w:rsidR="00982D1D" w:rsidRPr="00970310" w:rsidRDefault="00982D1D" w:rsidP="00982D1D">
      <w:pPr>
        <w:rPr>
          <w:i/>
        </w:rPr>
      </w:pPr>
      <w:r w:rsidRPr="00970310">
        <w:rPr>
          <w:i/>
        </w:rPr>
        <w:t>TC1</w:t>
      </w:r>
      <w:r w:rsidR="00CF7FE3">
        <w:rPr>
          <w:i/>
        </w:rPr>
        <w:t>0</w:t>
      </w:r>
      <w:r w:rsidRPr="00970310">
        <w:rPr>
          <w:i/>
        </w:rPr>
        <w:t xml:space="preserve"> to TC</w:t>
      </w:r>
      <w:r w:rsidR="00CF7FE3">
        <w:rPr>
          <w:i/>
        </w:rPr>
        <w:t>13</w:t>
      </w:r>
      <w:r w:rsidRPr="00970310">
        <w:rPr>
          <w:i/>
        </w:rPr>
        <w:t xml:space="preserve"> is actually </w:t>
      </w:r>
      <w:r>
        <w:rPr>
          <w:i/>
        </w:rPr>
        <w:t>included in</w:t>
      </w:r>
      <w:r w:rsidRPr="00970310">
        <w:rPr>
          <w:i/>
        </w:rPr>
        <w:t xml:space="preserve"> TC01 to TC0</w:t>
      </w:r>
      <w:r w:rsidR="00CF7FE3">
        <w:rPr>
          <w:i/>
        </w:rPr>
        <w:t>4</w:t>
      </w:r>
      <w:r w:rsidRPr="00970310">
        <w:rPr>
          <w:i/>
        </w:rPr>
        <w:t xml:space="preserve"> so will be taken out of the Physical Test Cases. They remain listed so that the intent of testing these can still be done if needed.</w:t>
      </w:r>
    </w:p>
    <w:p w14:paraId="666E3A7F" w14:textId="77777777" w:rsidR="00982D1D" w:rsidRDefault="00982D1D" w:rsidP="00982D1D">
      <w:r>
        <w:br w:type="page"/>
      </w:r>
    </w:p>
    <w:p w14:paraId="2DC6F720" w14:textId="77777777" w:rsidR="00982D1D" w:rsidRPr="00662B8A" w:rsidRDefault="00982D1D" w:rsidP="00982D1D">
      <w:pPr>
        <w:pStyle w:val="Heading1"/>
      </w:pPr>
      <w:bookmarkStart w:id="10" w:name="_Toc10734622"/>
      <w:r w:rsidRPr="00662B8A">
        <w:lastRenderedPageBreak/>
        <w:t>Physical Test Cases</w:t>
      </w:r>
      <w:bookmarkEnd w:id="10"/>
    </w:p>
    <w:p w14:paraId="45034A0F" w14:textId="77777777" w:rsidR="00982D1D" w:rsidRPr="00662B8A" w:rsidRDefault="00982D1D" w:rsidP="00982D1D">
      <w:r>
        <w:t>This chapter contains the logical test cases with an extended description.</w:t>
      </w:r>
    </w:p>
    <w:tbl>
      <w:tblPr>
        <w:tblStyle w:val="GridTable4"/>
        <w:tblW w:w="0" w:type="auto"/>
        <w:tblLook w:val="04A0" w:firstRow="1" w:lastRow="0" w:firstColumn="1" w:lastColumn="0" w:noHBand="0" w:noVBand="1"/>
      </w:tblPr>
      <w:tblGrid>
        <w:gridCol w:w="924"/>
        <w:gridCol w:w="6361"/>
        <w:gridCol w:w="2065"/>
      </w:tblGrid>
      <w:tr w:rsidR="00982D1D" w14:paraId="0E8E694D"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5" w:type="dxa"/>
            <w:gridSpan w:val="2"/>
          </w:tcPr>
          <w:p w14:paraId="2A3D0D93" w14:textId="77777777" w:rsidR="00982D1D" w:rsidRDefault="00982D1D" w:rsidP="00892159">
            <w:r>
              <w:t>Pazuru Platform</w:t>
            </w:r>
          </w:p>
        </w:tc>
        <w:tc>
          <w:tcPr>
            <w:tcW w:w="2065" w:type="dxa"/>
          </w:tcPr>
          <w:p w14:paraId="033E7801"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r>
      <w:tr w:rsidR="00982D1D" w14:paraId="6B9DD4AA"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shd w:val="clear" w:color="auto" w:fill="000000" w:themeFill="text1"/>
          </w:tcPr>
          <w:p w14:paraId="086A6587" w14:textId="77777777" w:rsidR="00982D1D" w:rsidRPr="000C44D1" w:rsidRDefault="00982D1D" w:rsidP="00892159">
            <w:r w:rsidRPr="000C44D1">
              <w:t>ID</w:t>
            </w:r>
          </w:p>
        </w:tc>
        <w:tc>
          <w:tcPr>
            <w:tcW w:w="6361" w:type="dxa"/>
            <w:shd w:val="clear" w:color="auto" w:fill="000000" w:themeFill="text1"/>
          </w:tcPr>
          <w:p w14:paraId="74C59926"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Description</w:t>
            </w:r>
          </w:p>
        </w:tc>
        <w:tc>
          <w:tcPr>
            <w:tcW w:w="2065" w:type="dxa"/>
            <w:shd w:val="clear" w:color="auto" w:fill="000000" w:themeFill="text1"/>
          </w:tcPr>
          <w:p w14:paraId="5B912DF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Result</w:t>
            </w:r>
          </w:p>
        </w:tc>
      </w:tr>
      <w:tr w:rsidR="00982D1D" w14:paraId="1165C269"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20F47FD6" w14:textId="77777777" w:rsidR="00982D1D" w:rsidRDefault="00982D1D" w:rsidP="00892159">
            <w:r>
              <w:t>TC01</w:t>
            </w:r>
          </w:p>
        </w:tc>
        <w:tc>
          <w:tcPr>
            <w:tcW w:w="6361" w:type="dxa"/>
          </w:tcPr>
          <w:p w14:paraId="5ED8F4CE" w14:textId="77777777" w:rsidR="00982D1D" w:rsidRPr="001A7696" w:rsidRDefault="00982D1D" w:rsidP="00892159">
            <w:pPr>
              <w:cnfStyle w:val="000000000000" w:firstRow="0" w:lastRow="0" w:firstColumn="0" w:lastColumn="0" w:oddVBand="0" w:evenVBand="0" w:oddHBand="0" w:evenHBand="0" w:firstRowFirstColumn="0" w:firstRowLastColumn="0" w:lastRowFirstColumn="0" w:lastRowLastColumn="0"/>
              <w:rPr>
                <w:b/>
              </w:rPr>
            </w:pPr>
            <w:r w:rsidRPr="001A7696">
              <w:rPr>
                <w:b/>
              </w:rPr>
              <w:t>Selecting a puzzle.</w:t>
            </w:r>
          </w:p>
          <w:p w14:paraId="4434684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Select Sudoku puzzle in select puzzle selection on the home page.</w:t>
            </w:r>
          </w:p>
          <w:p w14:paraId="2991B67A"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The expected result is that Sudoku is the selected puzzle in the puzzle select.</w:t>
            </w:r>
          </w:p>
        </w:tc>
        <w:tc>
          <w:tcPr>
            <w:tcW w:w="2065" w:type="dxa"/>
          </w:tcPr>
          <w:p w14:paraId="561226C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AFA1AD6"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07DFF922" w14:textId="77777777" w:rsidR="00982D1D" w:rsidRDefault="00982D1D" w:rsidP="00892159">
            <w:r>
              <w:t>TC02</w:t>
            </w:r>
          </w:p>
        </w:tc>
        <w:tc>
          <w:tcPr>
            <w:tcW w:w="6361" w:type="dxa"/>
          </w:tcPr>
          <w:p w14:paraId="36654FAA" w14:textId="77777777" w:rsidR="00982D1D" w:rsidRPr="009F63C4" w:rsidRDefault="00982D1D" w:rsidP="00892159">
            <w:pPr>
              <w:cnfStyle w:val="000000100000" w:firstRow="0" w:lastRow="0" w:firstColumn="0" w:lastColumn="0" w:oddVBand="0" w:evenVBand="0" w:oddHBand="1" w:evenHBand="0" w:firstRowFirstColumn="0" w:firstRowLastColumn="0" w:lastRowFirstColumn="0" w:lastRowLastColumn="0"/>
              <w:rPr>
                <w:b/>
              </w:rPr>
            </w:pPr>
            <w:r w:rsidRPr="009F63C4">
              <w:rPr>
                <w:b/>
              </w:rPr>
              <w:t>Generating a puzzle.</w:t>
            </w:r>
          </w:p>
          <w:p w14:paraId="67ADFD1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Generate a Sudoku puzzle by having selected Sudoku in the puzzle selection and clicking on the generate button.</w:t>
            </w:r>
          </w:p>
          <w:p w14:paraId="18D2DDA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The expected result is that a Sudoku grid is shown on the page.</w:t>
            </w:r>
          </w:p>
        </w:tc>
        <w:tc>
          <w:tcPr>
            <w:tcW w:w="2065" w:type="dxa"/>
          </w:tcPr>
          <w:p w14:paraId="6C8F27E3"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60A315D8"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65BAD2F7" w14:textId="7FAD85C0" w:rsidR="00982D1D" w:rsidRDefault="00982D1D" w:rsidP="00892159">
            <w:r>
              <w:t>TC0</w:t>
            </w:r>
            <w:r w:rsidR="00EA77F9">
              <w:t>3</w:t>
            </w:r>
          </w:p>
        </w:tc>
        <w:tc>
          <w:tcPr>
            <w:tcW w:w="6361" w:type="dxa"/>
          </w:tcPr>
          <w:p w14:paraId="4B3C282B" w14:textId="77777777" w:rsidR="00982D1D" w:rsidRPr="00975EBE" w:rsidRDefault="00982D1D" w:rsidP="00892159">
            <w:pPr>
              <w:cnfStyle w:val="000000000000" w:firstRow="0" w:lastRow="0" w:firstColumn="0" w:lastColumn="0" w:oddVBand="0" w:evenVBand="0" w:oddHBand="0" w:evenHBand="0" w:firstRowFirstColumn="0" w:firstRowLastColumn="0" w:lastRowFirstColumn="0" w:lastRowLastColumn="0"/>
              <w:rPr>
                <w:b/>
              </w:rPr>
            </w:pPr>
            <w:r w:rsidRPr="00975EBE">
              <w:rPr>
                <w:b/>
              </w:rPr>
              <w:t>Solving a puzzle.</w:t>
            </w:r>
          </w:p>
          <w:p w14:paraId="5DDDDCAD" w14:textId="74796B85" w:rsidR="00982D1D" w:rsidRDefault="00982D1D" w:rsidP="00892159">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 Solve a Sudoku puzzle by</w:t>
            </w:r>
            <w:r w:rsidR="00BE0B34">
              <w:t xml:space="preserve"> </w:t>
            </w:r>
            <w:r>
              <w:t>clicking on the solve button.</w:t>
            </w:r>
          </w:p>
          <w:p w14:paraId="2367B7A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The expected result is that the Sudoku grid is solved.</w:t>
            </w:r>
          </w:p>
        </w:tc>
        <w:tc>
          <w:tcPr>
            <w:tcW w:w="2065" w:type="dxa"/>
          </w:tcPr>
          <w:p w14:paraId="5CFC9313"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6B7633F8"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6B89E66B" w14:textId="26E7268A" w:rsidR="00982D1D" w:rsidRDefault="00982D1D" w:rsidP="00892159">
            <w:r>
              <w:t>TC0</w:t>
            </w:r>
            <w:r w:rsidR="00C210F5">
              <w:t>4</w:t>
            </w:r>
          </w:p>
        </w:tc>
        <w:tc>
          <w:tcPr>
            <w:tcW w:w="6361" w:type="dxa"/>
          </w:tcPr>
          <w:p w14:paraId="245986BE" w14:textId="77777777" w:rsidR="00982D1D" w:rsidRPr="00BF5183" w:rsidRDefault="00982D1D" w:rsidP="00892159">
            <w:pPr>
              <w:cnfStyle w:val="000000100000" w:firstRow="0" w:lastRow="0" w:firstColumn="0" w:lastColumn="0" w:oddVBand="0" w:evenVBand="0" w:oddHBand="1" w:evenHBand="0" w:firstRowFirstColumn="0" w:firstRowLastColumn="0" w:lastRowFirstColumn="0" w:lastRowLastColumn="0"/>
              <w:rPr>
                <w:b/>
              </w:rPr>
            </w:pPr>
            <w:r w:rsidRPr="00BF5183">
              <w:rPr>
                <w:b/>
              </w:rPr>
              <w:t>Executing a move.</w:t>
            </w:r>
          </w:p>
          <w:p w14:paraId="1992E1D8" w14:textId="25390EBC" w:rsidR="00982D1D" w:rsidRDefault="00982D1D" w:rsidP="00892159">
            <w:pPr>
              <w:cnfStyle w:val="000000100000" w:firstRow="0" w:lastRow="0" w:firstColumn="0" w:lastColumn="0" w:oddVBand="0" w:evenVBand="0" w:oddHBand="1" w:evenHBand="0" w:firstRowFirstColumn="0" w:firstRowLastColumn="0" w:lastRowFirstColumn="0" w:lastRowLastColumn="0"/>
            </w:pPr>
            <w:r>
              <w:t xml:space="preserve">Generate a Sudoku puzzle by having selected Sudoku in the puzzle selection and clicking on the generate button. In the first </w:t>
            </w:r>
            <w:r w:rsidR="00C9046F">
              <w:t xml:space="preserve">non seeded cell </w:t>
            </w:r>
            <w:r w:rsidR="004C1DB6">
              <w:t>press</w:t>
            </w:r>
            <w:r w:rsidR="00C9046F">
              <w:t xml:space="preserve"> the number </w:t>
            </w:r>
            <w:r>
              <w:t xml:space="preserve">5. </w:t>
            </w:r>
          </w:p>
          <w:p w14:paraId="32EEE58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The expected result is that the number 5 is added on the grid on the selected cell.</w:t>
            </w:r>
          </w:p>
        </w:tc>
        <w:tc>
          <w:tcPr>
            <w:tcW w:w="2065" w:type="dxa"/>
          </w:tcPr>
          <w:p w14:paraId="11E724A9"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5B96B467"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5F2A4919" w14:textId="06526AD8" w:rsidR="00982D1D" w:rsidRDefault="00982D1D" w:rsidP="00892159">
            <w:r>
              <w:t>TC0</w:t>
            </w:r>
            <w:r w:rsidR="00650D7A">
              <w:t>5</w:t>
            </w:r>
          </w:p>
        </w:tc>
        <w:tc>
          <w:tcPr>
            <w:tcW w:w="6361" w:type="dxa"/>
          </w:tcPr>
          <w:p w14:paraId="74431BBF" w14:textId="77777777" w:rsidR="00982D1D" w:rsidRPr="00DD1A42" w:rsidRDefault="00982D1D" w:rsidP="00892159">
            <w:pPr>
              <w:cnfStyle w:val="000000000000" w:firstRow="0" w:lastRow="0" w:firstColumn="0" w:lastColumn="0" w:oddVBand="0" w:evenVBand="0" w:oddHBand="0" w:evenHBand="0" w:firstRowFirstColumn="0" w:firstRowLastColumn="0" w:lastRowFirstColumn="0" w:lastRowLastColumn="0"/>
              <w:rPr>
                <w:b/>
              </w:rPr>
            </w:pPr>
            <w:r w:rsidRPr="00DD1A42">
              <w:rPr>
                <w:b/>
              </w:rPr>
              <w:t>Verifying a puzzle state.</w:t>
            </w:r>
          </w:p>
          <w:p w14:paraId="1CB8486B" w14:textId="0FB3612A" w:rsidR="00982D1D" w:rsidRDefault="004C1DB6" w:rsidP="00892159">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 Fill the first row with</w:t>
            </w:r>
            <w:r w:rsidR="00D51BF1">
              <w:t xml:space="preserve"> pressing the number 5 on each cell.</w:t>
            </w:r>
            <w:r w:rsidR="00982D1D">
              <w:t xml:space="preserve"> Click on the verify puzzle state button.</w:t>
            </w:r>
          </w:p>
          <w:p w14:paraId="64BEFB33" w14:textId="77DBA634" w:rsidR="00982D1D" w:rsidRDefault="00982D1D" w:rsidP="00892159">
            <w:pPr>
              <w:cnfStyle w:val="000000000000" w:firstRow="0" w:lastRow="0" w:firstColumn="0" w:lastColumn="0" w:oddVBand="0" w:evenVBand="0" w:oddHBand="0" w:evenHBand="0" w:firstRowFirstColumn="0" w:firstRowLastColumn="0" w:lastRowFirstColumn="0" w:lastRowLastColumn="0"/>
            </w:pPr>
            <w:r>
              <w:t xml:space="preserve">The expected result is that </w:t>
            </w:r>
            <w:r w:rsidR="00D51BF1">
              <w:t>the puzzle state is verified according to the sudoku puzzle rules and should only have one</w:t>
            </w:r>
            <w:r w:rsidR="00CA2E83">
              <w:t xml:space="preserve"> ‘5’ green cell in the top row</w:t>
            </w:r>
            <w:r>
              <w:t xml:space="preserve">. </w:t>
            </w:r>
          </w:p>
        </w:tc>
        <w:tc>
          <w:tcPr>
            <w:tcW w:w="2065" w:type="dxa"/>
          </w:tcPr>
          <w:p w14:paraId="0DB7B490"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0B6240BD"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3F93C72F" w14:textId="0FD9BEEB" w:rsidR="00982D1D" w:rsidRDefault="00982D1D" w:rsidP="00892159">
            <w:r>
              <w:t>TC0</w:t>
            </w:r>
            <w:r w:rsidR="00650D7A">
              <w:t>6</w:t>
            </w:r>
          </w:p>
        </w:tc>
        <w:tc>
          <w:tcPr>
            <w:tcW w:w="6361" w:type="dxa"/>
          </w:tcPr>
          <w:p w14:paraId="234D21E7" w14:textId="77777777" w:rsidR="00982D1D" w:rsidRPr="001926DC" w:rsidRDefault="00982D1D" w:rsidP="00892159">
            <w:pPr>
              <w:cnfStyle w:val="000000100000" w:firstRow="0" w:lastRow="0" w:firstColumn="0" w:lastColumn="0" w:oddVBand="0" w:evenVBand="0" w:oddHBand="1" w:evenHBand="0" w:firstRowFirstColumn="0" w:firstRowLastColumn="0" w:lastRowFirstColumn="0" w:lastRowLastColumn="0"/>
              <w:rPr>
                <w:b/>
              </w:rPr>
            </w:pPr>
            <w:r w:rsidRPr="001926DC">
              <w:rPr>
                <w:b/>
              </w:rPr>
              <w:t>Describing a puzzle.</w:t>
            </w:r>
          </w:p>
          <w:p w14:paraId="611A6DD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Select Sudoku puzzle in select puzzle selection on the home page. Click on the describe puzzle button.</w:t>
            </w:r>
          </w:p>
          <w:p w14:paraId="4DF5940C"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The expected result is that the Sudoku description is shown with the rules.</w:t>
            </w:r>
          </w:p>
        </w:tc>
        <w:tc>
          <w:tcPr>
            <w:tcW w:w="2065" w:type="dxa"/>
          </w:tcPr>
          <w:p w14:paraId="613D6540"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32350BBE"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535A4922" w14:textId="0D1A8BAE" w:rsidR="00982D1D" w:rsidRDefault="00982D1D" w:rsidP="00892159">
            <w:r>
              <w:t>TC0</w:t>
            </w:r>
            <w:r w:rsidR="00650D7A">
              <w:t>7</w:t>
            </w:r>
          </w:p>
        </w:tc>
        <w:tc>
          <w:tcPr>
            <w:tcW w:w="6361" w:type="dxa"/>
          </w:tcPr>
          <w:p w14:paraId="49B47937" w14:textId="77777777" w:rsidR="00982D1D" w:rsidRPr="00A10D14" w:rsidRDefault="00982D1D" w:rsidP="00892159">
            <w:pPr>
              <w:cnfStyle w:val="000000000000" w:firstRow="0" w:lastRow="0" w:firstColumn="0" w:lastColumn="0" w:oddVBand="0" w:evenVBand="0" w:oddHBand="0" w:evenHBand="0" w:firstRowFirstColumn="0" w:firstRowLastColumn="0" w:lastRowFirstColumn="0" w:lastRowLastColumn="0"/>
              <w:rPr>
                <w:b/>
              </w:rPr>
            </w:pPr>
            <w:r w:rsidRPr="00A10D14">
              <w:rPr>
                <w:b/>
              </w:rPr>
              <w:t>Show solved puzzles.</w:t>
            </w:r>
          </w:p>
          <w:p w14:paraId="2B9B00FB"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Navigate from the home page to the previously solved puzzles page.</w:t>
            </w:r>
          </w:p>
          <w:p w14:paraId="74817A64"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The expected result is that the previously solved puzzles page is open and the previously solved puzzles can be seen.</w:t>
            </w:r>
          </w:p>
        </w:tc>
        <w:tc>
          <w:tcPr>
            <w:tcW w:w="2065" w:type="dxa"/>
          </w:tcPr>
          <w:p w14:paraId="26414D09"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4E65B420"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381037B7" w14:textId="0FA4E149" w:rsidR="00982D1D" w:rsidRDefault="00982D1D" w:rsidP="00892159">
            <w:r>
              <w:t>TC</w:t>
            </w:r>
            <w:r w:rsidR="00650D7A">
              <w:t>08</w:t>
            </w:r>
          </w:p>
        </w:tc>
        <w:tc>
          <w:tcPr>
            <w:tcW w:w="6361" w:type="dxa"/>
          </w:tcPr>
          <w:p w14:paraId="61362A17" w14:textId="77777777" w:rsidR="00982D1D" w:rsidRPr="004E3477" w:rsidRDefault="00982D1D" w:rsidP="00892159">
            <w:pPr>
              <w:cnfStyle w:val="000000100000" w:firstRow="0" w:lastRow="0" w:firstColumn="0" w:lastColumn="0" w:oddVBand="0" w:evenVBand="0" w:oddHBand="1" w:evenHBand="0" w:firstRowFirstColumn="0" w:firstRowLastColumn="0" w:lastRowFirstColumn="0" w:lastRowLastColumn="0"/>
              <w:rPr>
                <w:b/>
              </w:rPr>
            </w:pPr>
            <w:r w:rsidRPr="004E3477">
              <w:rPr>
                <w:b/>
              </w:rPr>
              <w:t>Filter solved puzzles.</w:t>
            </w:r>
          </w:p>
          <w:p w14:paraId="75F9A08D"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Navigate from the home page to the previously solved puzzles page. Select Sudoku in the puzzle filter selection. Click on the filter button.</w:t>
            </w:r>
          </w:p>
          <w:p w14:paraId="04912628"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The expected result is that the previously solved puzzles list has been filtered to only show the Sudoku puzzles.</w:t>
            </w:r>
          </w:p>
        </w:tc>
        <w:tc>
          <w:tcPr>
            <w:tcW w:w="2065" w:type="dxa"/>
          </w:tcPr>
          <w:p w14:paraId="4F71736B"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63C01A3F"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2EBC0AD0" w14:textId="40C47906" w:rsidR="00982D1D" w:rsidRDefault="00982D1D" w:rsidP="00892159">
            <w:r>
              <w:t>TC</w:t>
            </w:r>
            <w:r w:rsidR="00650D7A">
              <w:t>09</w:t>
            </w:r>
          </w:p>
        </w:tc>
        <w:tc>
          <w:tcPr>
            <w:tcW w:w="6361" w:type="dxa"/>
          </w:tcPr>
          <w:p w14:paraId="7EF7A992"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rPr>
                <w:b/>
              </w:rPr>
            </w:pPr>
            <w:r>
              <w:rPr>
                <w:b/>
              </w:rPr>
              <w:t>A puzzle must have at least 1 puzzle rule.</w:t>
            </w:r>
          </w:p>
          <w:p w14:paraId="7E31485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r>
              <w:t>Select Sudoku puzzle in select puzzle selection on the home page. Click on the describe puzzle button.</w:t>
            </w:r>
          </w:p>
          <w:p w14:paraId="43B106A6" w14:textId="77777777" w:rsidR="00982D1D" w:rsidRPr="004E3477" w:rsidRDefault="00982D1D" w:rsidP="00892159">
            <w:pPr>
              <w:cnfStyle w:val="000000000000" w:firstRow="0" w:lastRow="0" w:firstColumn="0" w:lastColumn="0" w:oddVBand="0" w:evenVBand="0" w:oddHBand="0" w:evenHBand="0" w:firstRowFirstColumn="0" w:firstRowLastColumn="0" w:lastRowFirstColumn="0" w:lastRowLastColumn="0"/>
              <w:rPr>
                <w:b/>
              </w:rPr>
            </w:pPr>
            <w:r>
              <w:t>The expected result is that the Sudoku description is shown with at least 1 rule.</w:t>
            </w:r>
          </w:p>
        </w:tc>
        <w:tc>
          <w:tcPr>
            <w:tcW w:w="2065" w:type="dxa"/>
          </w:tcPr>
          <w:p w14:paraId="7958EE6F"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bl>
    <w:p w14:paraId="5BBBE1E4" w14:textId="58D5D7FC" w:rsidR="00982D1D" w:rsidRDefault="00982D1D" w:rsidP="00982D1D"/>
    <w:p w14:paraId="1ECBC6ED" w14:textId="77777777" w:rsidR="0007759D" w:rsidRDefault="0007759D" w:rsidP="00982D1D"/>
    <w:tbl>
      <w:tblPr>
        <w:tblStyle w:val="GridTable4"/>
        <w:tblW w:w="0" w:type="auto"/>
        <w:tblLook w:val="04A0" w:firstRow="1" w:lastRow="0" w:firstColumn="1" w:lastColumn="0" w:noHBand="0" w:noVBand="1"/>
      </w:tblPr>
      <w:tblGrid>
        <w:gridCol w:w="924"/>
        <w:gridCol w:w="6361"/>
        <w:gridCol w:w="2065"/>
      </w:tblGrid>
      <w:tr w:rsidR="00982D1D" w14:paraId="75729FCD" w14:textId="77777777" w:rsidTr="008921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5" w:type="dxa"/>
            <w:gridSpan w:val="2"/>
          </w:tcPr>
          <w:p w14:paraId="51D5BD19" w14:textId="77777777" w:rsidR="00982D1D" w:rsidRDefault="00982D1D" w:rsidP="00892159">
            <w:r>
              <w:lastRenderedPageBreak/>
              <w:t>Sudoku Puzzle</w:t>
            </w:r>
          </w:p>
        </w:tc>
        <w:tc>
          <w:tcPr>
            <w:tcW w:w="2065" w:type="dxa"/>
          </w:tcPr>
          <w:p w14:paraId="0FC436AF" w14:textId="77777777" w:rsidR="00982D1D" w:rsidRDefault="00982D1D" w:rsidP="00892159">
            <w:pPr>
              <w:cnfStyle w:val="100000000000" w:firstRow="1" w:lastRow="0" w:firstColumn="0" w:lastColumn="0" w:oddVBand="0" w:evenVBand="0" w:oddHBand="0" w:evenHBand="0" w:firstRowFirstColumn="0" w:firstRowLastColumn="0" w:lastRowFirstColumn="0" w:lastRowLastColumn="0"/>
            </w:pPr>
          </w:p>
        </w:tc>
      </w:tr>
      <w:tr w:rsidR="00982D1D" w14:paraId="53398290"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shd w:val="clear" w:color="auto" w:fill="000000" w:themeFill="text1"/>
          </w:tcPr>
          <w:p w14:paraId="49697F92" w14:textId="77777777" w:rsidR="00982D1D" w:rsidRPr="000C44D1" w:rsidRDefault="00982D1D" w:rsidP="00892159">
            <w:r w:rsidRPr="000C44D1">
              <w:t>ID</w:t>
            </w:r>
          </w:p>
        </w:tc>
        <w:tc>
          <w:tcPr>
            <w:tcW w:w="6361" w:type="dxa"/>
            <w:shd w:val="clear" w:color="auto" w:fill="000000" w:themeFill="text1"/>
          </w:tcPr>
          <w:p w14:paraId="6F4FE6DE"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Description</w:t>
            </w:r>
          </w:p>
        </w:tc>
        <w:tc>
          <w:tcPr>
            <w:tcW w:w="2065" w:type="dxa"/>
            <w:shd w:val="clear" w:color="auto" w:fill="000000" w:themeFill="text1"/>
          </w:tcPr>
          <w:p w14:paraId="6758C2E4"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rPr>
                <w:b/>
              </w:rPr>
            </w:pPr>
            <w:r>
              <w:rPr>
                <w:b/>
              </w:rPr>
              <w:t>Result</w:t>
            </w:r>
          </w:p>
        </w:tc>
      </w:tr>
      <w:tr w:rsidR="00982D1D" w14:paraId="166C3EDA"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6052B111" w14:textId="7A7EAB6B" w:rsidR="00982D1D" w:rsidRDefault="00982D1D" w:rsidP="00892159">
            <w:r>
              <w:t>TC1</w:t>
            </w:r>
            <w:r w:rsidR="00D14157">
              <w:t>4</w:t>
            </w:r>
          </w:p>
        </w:tc>
        <w:tc>
          <w:tcPr>
            <w:tcW w:w="6361" w:type="dxa"/>
          </w:tcPr>
          <w:p w14:paraId="5F5FC273" w14:textId="77777777" w:rsidR="00982D1D" w:rsidRPr="00DE55F2" w:rsidRDefault="00982D1D" w:rsidP="00892159">
            <w:pPr>
              <w:cnfStyle w:val="000000000000" w:firstRow="0" w:lastRow="0" w:firstColumn="0" w:lastColumn="0" w:oddVBand="0" w:evenVBand="0" w:oddHBand="0" w:evenHBand="0" w:firstRowFirstColumn="0" w:firstRowLastColumn="0" w:lastRowFirstColumn="0" w:lastRowLastColumn="0"/>
              <w:rPr>
                <w:b/>
              </w:rPr>
            </w:pPr>
            <w:r w:rsidRPr="00DE55F2">
              <w:rPr>
                <w:b/>
              </w:rPr>
              <w:t>Verify that rule “Each row can only contain each number from 1 to 9 once.” is correct.</w:t>
            </w:r>
          </w:p>
          <w:p w14:paraId="77B3977B" w14:textId="5F3F05BA" w:rsidR="00982D1D" w:rsidRDefault="00307EEE" w:rsidP="00892159">
            <w:pPr>
              <w:cnfStyle w:val="000000000000" w:firstRow="0" w:lastRow="0" w:firstColumn="0" w:lastColumn="0" w:oddVBand="0" w:evenVBand="0" w:oddHBand="0" w:evenHBand="0" w:firstRowFirstColumn="0" w:firstRowLastColumn="0" w:lastRowFirstColumn="0" w:lastRowLastColumn="0"/>
            </w:pPr>
            <w:r>
              <w:t>Generate a Sudoku puzzle by having selected Sudoku in the puzzle selection and clicking on the generate button</w:t>
            </w:r>
            <w:r w:rsidR="003B2573">
              <w:t xml:space="preserve"> </w:t>
            </w:r>
            <w:r w:rsidR="00982D1D">
              <w:t xml:space="preserve">and on the first row fill it with only </w:t>
            </w:r>
            <w:r>
              <w:t>9</w:t>
            </w:r>
            <w:r w:rsidR="00982D1D">
              <w:t>’s. Click on verify puzzle state.</w:t>
            </w:r>
          </w:p>
          <w:p w14:paraId="3FC7447E" w14:textId="4664E443" w:rsidR="00982D1D" w:rsidRDefault="00982D1D" w:rsidP="00892159">
            <w:pPr>
              <w:cnfStyle w:val="000000000000" w:firstRow="0" w:lastRow="0" w:firstColumn="0" w:lastColumn="0" w:oddVBand="0" w:evenVBand="0" w:oddHBand="0" w:evenHBand="0" w:firstRowFirstColumn="0" w:firstRowLastColumn="0" w:lastRowFirstColumn="0" w:lastRowLastColumn="0"/>
            </w:pPr>
            <w:r>
              <w:t xml:space="preserve">The expected result is that </w:t>
            </w:r>
            <w:r w:rsidR="003B2573">
              <w:t>only one cell is colored green with the number 9 in the top row</w:t>
            </w:r>
            <w:r>
              <w:t>.</w:t>
            </w:r>
          </w:p>
        </w:tc>
        <w:tc>
          <w:tcPr>
            <w:tcW w:w="2065" w:type="dxa"/>
          </w:tcPr>
          <w:p w14:paraId="5A9B6486"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3CD8398E"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51B3E053" w14:textId="72E0BD7B" w:rsidR="00982D1D" w:rsidRDefault="00982D1D" w:rsidP="00892159">
            <w:r>
              <w:t>TC1</w:t>
            </w:r>
            <w:r w:rsidR="00D14157">
              <w:t>5</w:t>
            </w:r>
          </w:p>
        </w:tc>
        <w:tc>
          <w:tcPr>
            <w:tcW w:w="6361" w:type="dxa"/>
          </w:tcPr>
          <w:p w14:paraId="7CB1B3A7" w14:textId="77777777" w:rsidR="00982D1D" w:rsidRPr="00DE55F2" w:rsidRDefault="00982D1D" w:rsidP="00892159">
            <w:pPr>
              <w:cnfStyle w:val="000000100000" w:firstRow="0" w:lastRow="0" w:firstColumn="0" w:lastColumn="0" w:oddVBand="0" w:evenVBand="0" w:oddHBand="1" w:evenHBand="0" w:firstRowFirstColumn="0" w:firstRowLastColumn="0" w:lastRowFirstColumn="0" w:lastRowLastColumn="0"/>
              <w:rPr>
                <w:b/>
              </w:rPr>
            </w:pPr>
            <w:r w:rsidRPr="00DE55F2">
              <w:rPr>
                <w:b/>
              </w:rPr>
              <w:t>Verify that rule “Each column can only contain each number from 1 to 9 once.” is correct.</w:t>
            </w:r>
          </w:p>
          <w:p w14:paraId="20468906" w14:textId="77777777" w:rsidR="006E07A1" w:rsidRDefault="00C16312" w:rsidP="00892159">
            <w:pPr>
              <w:cnfStyle w:val="000000100000" w:firstRow="0" w:lastRow="0" w:firstColumn="0" w:lastColumn="0" w:oddVBand="0" w:evenVBand="0" w:oddHBand="1" w:evenHBand="0" w:firstRowFirstColumn="0" w:firstRowLastColumn="0" w:lastRowFirstColumn="0" w:lastRowLastColumn="0"/>
            </w:pPr>
            <w:r>
              <w:t>Generate a Sudoku puzzle by having selected Sudoku in the puzzle selection</w:t>
            </w:r>
            <w:r w:rsidR="00CC4CFF">
              <w:t>.</w:t>
            </w:r>
            <w:r>
              <w:t xml:space="preserve"> </w:t>
            </w:r>
            <w:r w:rsidR="00CC4CFF">
              <w:t>C</w:t>
            </w:r>
            <w:r>
              <w:t>lick on the generate button</w:t>
            </w:r>
            <w:r w:rsidR="00CC4CFF">
              <w:t>.</w:t>
            </w:r>
            <w:r>
              <w:t xml:space="preserve"> </w:t>
            </w:r>
            <w:r w:rsidR="00CC4CFF">
              <w:t>In the most left column</w:t>
            </w:r>
            <w:r>
              <w:t xml:space="preserve"> fill it with only 1’s. Click on verify puzzle state. </w:t>
            </w:r>
          </w:p>
          <w:p w14:paraId="43D0E746" w14:textId="54E996AF" w:rsidR="00982D1D" w:rsidRDefault="00982D1D" w:rsidP="00892159">
            <w:pPr>
              <w:cnfStyle w:val="000000100000" w:firstRow="0" w:lastRow="0" w:firstColumn="0" w:lastColumn="0" w:oddVBand="0" w:evenVBand="0" w:oddHBand="1" w:evenHBand="0" w:firstRowFirstColumn="0" w:firstRowLastColumn="0" w:lastRowFirstColumn="0" w:lastRowLastColumn="0"/>
            </w:pPr>
            <w:r>
              <w:t xml:space="preserve">The expected result is </w:t>
            </w:r>
            <w:r w:rsidR="00C16312">
              <w:t>that only one cell is colored green with the number ‘1’</w:t>
            </w:r>
            <w:r w:rsidR="00935D40">
              <w:t xml:space="preserve"> </w:t>
            </w:r>
            <w:r w:rsidR="00C16312">
              <w:t xml:space="preserve">in the </w:t>
            </w:r>
            <w:r w:rsidR="00935D40">
              <w:t>most left column</w:t>
            </w:r>
            <w:r w:rsidR="00C16312">
              <w:t>.</w:t>
            </w:r>
          </w:p>
        </w:tc>
        <w:tc>
          <w:tcPr>
            <w:tcW w:w="2065" w:type="dxa"/>
          </w:tcPr>
          <w:p w14:paraId="4045479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r w:rsidR="00982D1D" w14:paraId="5C77B163" w14:textId="77777777" w:rsidTr="00892159">
        <w:tc>
          <w:tcPr>
            <w:cnfStyle w:val="001000000000" w:firstRow="0" w:lastRow="0" w:firstColumn="1" w:lastColumn="0" w:oddVBand="0" w:evenVBand="0" w:oddHBand="0" w:evenHBand="0" w:firstRowFirstColumn="0" w:firstRowLastColumn="0" w:lastRowFirstColumn="0" w:lastRowLastColumn="0"/>
            <w:tcW w:w="924" w:type="dxa"/>
          </w:tcPr>
          <w:p w14:paraId="4E24E449" w14:textId="41DF8625" w:rsidR="00982D1D" w:rsidRDefault="00982D1D" w:rsidP="00892159">
            <w:r>
              <w:t>TC1</w:t>
            </w:r>
            <w:r w:rsidR="00D14157">
              <w:t>6</w:t>
            </w:r>
          </w:p>
        </w:tc>
        <w:tc>
          <w:tcPr>
            <w:tcW w:w="6361" w:type="dxa"/>
          </w:tcPr>
          <w:p w14:paraId="7856AD57" w14:textId="77777777" w:rsidR="00982D1D" w:rsidRPr="00EA3BBE" w:rsidRDefault="00982D1D" w:rsidP="00892159">
            <w:pPr>
              <w:cnfStyle w:val="000000000000" w:firstRow="0" w:lastRow="0" w:firstColumn="0" w:lastColumn="0" w:oddVBand="0" w:evenVBand="0" w:oddHBand="0" w:evenHBand="0" w:firstRowFirstColumn="0" w:firstRowLastColumn="0" w:lastRowFirstColumn="0" w:lastRowLastColumn="0"/>
              <w:rPr>
                <w:b/>
              </w:rPr>
            </w:pPr>
            <w:r w:rsidRPr="00EA3BBE">
              <w:rPr>
                <w:b/>
              </w:rPr>
              <w:t>Verify that rule “Each 3x3 sub-grid can only contain each number from 1 to 9 once.” is correct.</w:t>
            </w:r>
          </w:p>
          <w:p w14:paraId="0D04939C" w14:textId="58207381" w:rsidR="006E07A1" w:rsidRDefault="006E07A1" w:rsidP="006E07A1">
            <w:pPr>
              <w:cnfStyle w:val="000000000000" w:firstRow="0" w:lastRow="0" w:firstColumn="0" w:lastColumn="0" w:oddVBand="0" w:evenVBand="0" w:oddHBand="0" w:evenHBand="0" w:firstRowFirstColumn="0" w:firstRowLastColumn="0" w:lastRowFirstColumn="0" w:lastRowLastColumn="0"/>
            </w:pPr>
            <w:r>
              <w:t xml:space="preserve">Generate a Sudoku puzzle by having selected Sudoku in the puzzle selection. Click on the generate button. In the </w:t>
            </w:r>
            <w:r w:rsidR="00A733BF">
              <w:t>left top corner</w:t>
            </w:r>
            <w:r>
              <w:t xml:space="preserve"> </w:t>
            </w:r>
            <w:r w:rsidR="009F3FFB">
              <w:t>3 by 3 box of cells, fill it with 8’s</w:t>
            </w:r>
            <w:r>
              <w:t xml:space="preserve">. Click on verify puzzle state. </w:t>
            </w:r>
          </w:p>
          <w:p w14:paraId="5E678964" w14:textId="28A62312" w:rsidR="00982D1D" w:rsidRDefault="006E07A1" w:rsidP="006E07A1">
            <w:pPr>
              <w:cnfStyle w:val="000000000000" w:firstRow="0" w:lastRow="0" w:firstColumn="0" w:lastColumn="0" w:oddVBand="0" w:evenVBand="0" w:oddHBand="0" w:evenHBand="0" w:firstRowFirstColumn="0" w:firstRowLastColumn="0" w:lastRowFirstColumn="0" w:lastRowLastColumn="0"/>
            </w:pPr>
            <w:r>
              <w:t>The expected result is that only one cell is colored green with the number ‘</w:t>
            </w:r>
            <w:r w:rsidR="009F3FFB">
              <w:t>8</w:t>
            </w:r>
            <w:r>
              <w:t xml:space="preserve">’ in the </w:t>
            </w:r>
            <w:r w:rsidR="00A733BF">
              <w:t>left top corner</w:t>
            </w:r>
            <w:r w:rsidR="00E5482B">
              <w:t xml:space="preserve"> 3 by 3 box</w:t>
            </w:r>
            <w:r>
              <w:t>.</w:t>
            </w:r>
          </w:p>
        </w:tc>
        <w:tc>
          <w:tcPr>
            <w:tcW w:w="2065" w:type="dxa"/>
          </w:tcPr>
          <w:p w14:paraId="450E9BB1" w14:textId="77777777" w:rsidR="00982D1D" w:rsidRDefault="00982D1D" w:rsidP="00892159">
            <w:pPr>
              <w:cnfStyle w:val="000000000000" w:firstRow="0" w:lastRow="0" w:firstColumn="0" w:lastColumn="0" w:oddVBand="0" w:evenVBand="0" w:oddHBand="0" w:evenHBand="0" w:firstRowFirstColumn="0" w:firstRowLastColumn="0" w:lastRowFirstColumn="0" w:lastRowLastColumn="0"/>
            </w:pPr>
          </w:p>
        </w:tc>
      </w:tr>
      <w:tr w:rsidR="00982D1D" w14:paraId="0F3F379A" w14:textId="77777777" w:rsidTr="008921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 w:type="dxa"/>
          </w:tcPr>
          <w:p w14:paraId="76DD05DE" w14:textId="6360AC44" w:rsidR="00982D1D" w:rsidRDefault="00982D1D" w:rsidP="00892159">
            <w:r>
              <w:t>TC1</w:t>
            </w:r>
            <w:r w:rsidR="00D14157">
              <w:t>7</w:t>
            </w:r>
          </w:p>
        </w:tc>
        <w:tc>
          <w:tcPr>
            <w:tcW w:w="6361" w:type="dxa"/>
          </w:tcPr>
          <w:p w14:paraId="18370CDD" w14:textId="77777777" w:rsidR="00982D1D" w:rsidRPr="00760B62" w:rsidRDefault="00982D1D" w:rsidP="00892159">
            <w:pPr>
              <w:cnfStyle w:val="000000100000" w:firstRow="0" w:lastRow="0" w:firstColumn="0" w:lastColumn="0" w:oddVBand="0" w:evenVBand="0" w:oddHBand="1" w:evenHBand="0" w:firstRowFirstColumn="0" w:firstRowLastColumn="0" w:lastRowFirstColumn="0" w:lastRowLastColumn="0"/>
              <w:rPr>
                <w:b/>
              </w:rPr>
            </w:pPr>
            <w:r w:rsidRPr="00760B62">
              <w:rPr>
                <w:b/>
              </w:rPr>
              <w:t>Verify that a generated puzzle only has one unique solution.</w:t>
            </w:r>
          </w:p>
          <w:p w14:paraId="12F52D7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Brute force every number from 1 to 9 in every cell and check if there is only 1 solution for a generated puzzle.</w:t>
            </w:r>
          </w:p>
          <w:p w14:paraId="62DDE407"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r>
              <w:t>The expected result is that there is only 1 unique solution.</w:t>
            </w:r>
          </w:p>
        </w:tc>
        <w:tc>
          <w:tcPr>
            <w:tcW w:w="2065" w:type="dxa"/>
          </w:tcPr>
          <w:p w14:paraId="7581CA6A" w14:textId="77777777" w:rsidR="00982D1D" w:rsidRDefault="00982D1D" w:rsidP="00892159">
            <w:pPr>
              <w:cnfStyle w:val="000000100000" w:firstRow="0" w:lastRow="0" w:firstColumn="0" w:lastColumn="0" w:oddVBand="0" w:evenVBand="0" w:oddHBand="1" w:evenHBand="0" w:firstRowFirstColumn="0" w:firstRowLastColumn="0" w:lastRowFirstColumn="0" w:lastRowLastColumn="0"/>
            </w:pPr>
          </w:p>
        </w:tc>
      </w:tr>
    </w:tbl>
    <w:p w14:paraId="016D67CA" w14:textId="52B1FB36" w:rsidR="00807509" w:rsidRDefault="00807509" w:rsidP="00982D1D"/>
    <w:p w14:paraId="5AB41E09" w14:textId="77777777" w:rsidR="00807509" w:rsidRDefault="00807509">
      <w:r>
        <w:br w:type="page"/>
      </w:r>
    </w:p>
    <w:p w14:paraId="5D335CD0" w14:textId="77777777" w:rsidR="00982D1D" w:rsidRDefault="00982D1D" w:rsidP="00982D1D">
      <w:pPr>
        <w:pStyle w:val="Heading1"/>
      </w:pPr>
      <w:bookmarkStart w:id="11" w:name="_Toc10734623"/>
      <w:r w:rsidRPr="00662B8A">
        <w:lastRenderedPageBreak/>
        <w:t>Test coverage matrix</w:t>
      </w:r>
      <w:bookmarkEnd w:id="11"/>
    </w:p>
    <w:p w14:paraId="167C8CC1" w14:textId="19614B34" w:rsidR="00982D1D" w:rsidRPr="0005727F" w:rsidRDefault="00982D1D" w:rsidP="00982D1D">
      <w:r>
        <w:t xml:space="preserve">This chapter contains the test coverage matrix. </w:t>
      </w:r>
    </w:p>
    <w:tbl>
      <w:tblPr>
        <w:tblStyle w:val="GridTable5Dark"/>
        <w:tblW w:w="9387" w:type="dxa"/>
        <w:tblLook w:val="04A0" w:firstRow="1" w:lastRow="0" w:firstColumn="1" w:lastColumn="0" w:noHBand="0" w:noVBand="1"/>
      </w:tblPr>
      <w:tblGrid>
        <w:gridCol w:w="704"/>
        <w:gridCol w:w="667"/>
        <w:gridCol w:w="667"/>
        <w:gridCol w:w="668"/>
        <w:gridCol w:w="667"/>
        <w:gridCol w:w="668"/>
        <w:gridCol w:w="667"/>
        <w:gridCol w:w="667"/>
        <w:gridCol w:w="668"/>
        <w:gridCol w:w="667"/>
        <w:gridCol w:w="668"/>
        <w:gridCol w:w="667"/>
        <w:gridCol w:w="667"/>
        <w:gridCol w:w="668"/>
        <w:gridCol w:w="7"/>
      </w:tblGrid>
      <w:tr w:rsidR="00D00593" w14:paraId="3838680D" w14:textId="77777777" w:rsidTr="00D00593">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387" w:type="dxa"/>
            <w:gridSpan w:val="15"/>
          </w:tcPr>
          <w:p w14:paraId="43308A5A" w14:textId="77777777" w:rsidR="00D00593" w:rsidRDefault="00D00593" w:rsidP="00892159">
            <w:r>
              <w:t>Pazuru Platform</w:t>
            </w:r>
          </w:p>
        </w:tc>
      </w:tr>
      <w:tr w:rsidR="00D00593" w14:paraId="13729D7D" w14:textId="77777777" w:rsidTr="00D00593">
        <w:trPr>
          <w:gridAfter w:val="1"/>
          <w:cnfStyle w:val="000000100000" w:firstRow="0" w:lastRow="0" w:firstColumn="0" w:lastColumn="0" w:oddVBand="0" w:evenVBand="0" w:oddHBand="1" w:evenHBand="0" w:firstRowFirstColumn="0" w:firstRowLastColumn="0" w:lastRowFirstColumn="0" w:lastRowLastColumn="0"/>
          <w:wAfter w:w="7" w:type="dxa"/>
          <w:trHeight w:val="506"/>
        </w:trPr>
        <w:tc>
          <w:tcPr>
            <w:cnfStyle w:val="001000000000" w:firstRow="0" w:lastRow="0" w:firstColumn="1" w:lastColumn="0" w:oddVBand="0" w:evenVBand="0" w:oddHBand="0" w:evenHBand="0" w:firstRowFirstColumn="0" w:firstRowLastColumn="0" w:lastRowFirstColumn="0" w:lastRowLastColumn="0"/>
            <w:tcW w:w="704" w:type="dxa"/>
          </w:tcPr>
          <w:p w14:paraId="66FC8DE4" w14:textId="77777777" w:rsidR="00D00593" w:rsidRDefault="00D00593" w:rsidP="00D00593"/>
        </w:tc>
        <w:tc>
          <w:tcPr>
            <w:tcW w:w="667" w:type="dxa"/>
            <w:shd w:val="clear" w:color="auto" w:fill="000000" w:themeFill="text1"/>
          </w:tcPr>
          <w:p w14:paraId="01DC5580"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r>
              <w:t>TC-01</w:t>
            </w:r>
          </w:p>
        </w:tc>
        <w:tc>
          <w:tcPr>
            <w:tcW w:w="667" w:type="dxa"/>
            <w:shd w:val="clear" w:color="auto" w:fill="000000" w:themeFill="text1"/>
          </w:tcPr>
          <w:p w14:paraId="7CC8B1AA"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r>
              <w:t>TC-02</w:t>
            </w:r>
          </w:p>
        </w:tc>
        <w:tc>
          <w:tcPr>
            <w:tcW w:w="668" w:type="dxa"/>
            <w:shd w:val="clear" w:color="auto" w:fill="000000" w:themeFill="text1"/>
          </w:tcPr>
          <w:p w14:paraId="3A54C05F" w14:textId="429FD9AA"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EA77F9">
              <w:t>3</w:t>
            </w:r>
          </w:p>
        </w:tc>
        <w:tc>
          <w:tcPr>
            <w:tcW w:w="667" w:type="dxa"/>
            <w:shd w:val="clear" w:color="auto" w:fill="000000" w:themeFill="text1"/>
          </w:tcPr>
          <w:p w14:paraId="6064BF6C" w14:textId="7B1AB877"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C210F5">
              <w:t>4</w:t>
            </w:r>
          </w:p>
        </w:tc>
        <w:tc>
          <w:tcPr>
            <w:tcW w:w="668" w:type="dxa"/>
            <w:shd w:val="clear" w:color="auto" w:fill="000000" w:themeFill="text1"/>
          </w:tcPr>
          <w:p w14:paraId="141073F2" w14:textId="27D3D61C"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650D7A">
              <w:t>5</w:t>
            </w:r>
          </w:p>
        </w:tc>
        <w:tc>
          <w:tcPr>
            <w:tcW w:w="667" w:type="dxa"/>
            <w:shd w:val="clear" w:color="auto" w:fill="000000" w:themeFill="text1"/>
          </w:tcPr>
          <w:p w14:paraId="563CB8FE" w14:textId="4C51E705"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650D7A">
              <w:t>6</w:t>
            </w:r>
          </w:p>
        </w:tc>
        <w:tc>
          <w:tcPr>
            <w:tcW w:w="667" w:type="dxa"/>
            <w:shd w:val="clear" w:color="auto" w:fill="000000" w:themeFill="text1"/>
          </w:tcPr>
          <w:p w14:paraId="7291DD4F" w14:textId="31D0E541"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650D7A">
              <w:t>7</w:t>
            </w:r>
          </w:p>
        </w:tc>
        <w:tc>
          <w:tcPr>
            <w:tcW w:w="668" w:type="dxa"/>
            <w:shd w:val="clear" w:color="auto" w:fill="000000" w:themeFill="text1"/>
          </w:tcPr>
          <w:p w14:paraId="60E41543" w14:textId="7CC967B5" w:rsidR="00D00593" w:rsidRDefault="00D00593" w:rsidP="00D00593">
            <w:pPr>
              <w:cnfStyle w:val="000000100000" w:firstRow="0" w:lastRow="0" w:firstColumn="0" w:lastColumn="0" w:oddVBand="0" w:evenVBand="0" w:oddHBand="1" w:evenHBand="0" w:firstRowFirstColumn="0" w:firstRowLastColumn="0" w:lastRowFirstColumn="0" w:lastRowLastColumn="0"/>
            </w:pPr>
            <w:r>
              <w:t>TC-0</w:t>
            </w:r>
            <w:r w:rsidR="00650D7A">
              <w:t>8</w:t>
            </w:r>
          </w:p>
        </w:tc>
        <w:tc>
          <w:tcPr>
            <w:tcW w:w="667" w:type="dxa"/>
            <w:shd w:val="clear" w:color="auto" w:fill="000000" w:themeFill="text1"/>
          </w:tcPr>
          <w:p w14:paraId="29108508" w14:textId="191E1D5E" w:rsidR="00D00593" w:rsidRDefault="00D00593" w:rsidP="00D00593">
            <w:pPr>
              <w:cnfStyle w:val="000000100000" w:firstRow="0" w:lastRow="0" w:firstColumn="0" w:lastColumn="0" w:oddVBand="0" w:evenVBand="0" w:oddHBand="1" w:evenHBand="0" w:firstRowFirstColumn="0" w:firstRowLastColumn="0" w:lastRowFirstColumn="0" w:lastRowLastColumn="0"/>
            </w:pPr>
            <w:r>
              <w:t>TC-</w:t>
            </w:r>
            <w:r w:rsidR="00650D7A">
              <w:t>09</w:t>
            </w:r>
          </w:p>
        </w:tc>
        <w:tc>
          <w:tcPr>
            <w:tcW w:w="668" w:type="dxa"/>
            <w:shd w:val="clear" w:color="auto" w:fill="000000" w:themeFill="text1"/>
          </w:tcPr>
          <w:p w14:paraId="79CC47A3" w14:textId="1CA4FD35" w:rsidR="00D00593" w:rsidRDefault="00D00593" w:rsidP="00D00593">
            <w:pPr>
              <w:cnfStyle w:val="000000100000" w:firstRow="0" w:lastRow="0" w:firstColumn="0" w:lastColumn="0" w:oddVBand="0" w:evenVBand="0" w:oddHBand="1" w:evenHBand="0" w:firstRowFirstColumn="0" w:firstRowLastColumn="0" w:lastRowFirstColumn="0" w:lastRowLastColumn="0"/>
            </w:pPr>
            <w:r>
              <w:t>TC-1</w:t>
            </w:r>
            <w:r w:rsidR="00D14157">
              <w:t>4</w:t>
            </w:r>
          </w:p>
        </w:tc>
        <w:tc>
          <w:tcPr>
            <w:tcW w:w="667" w:type="dxa"/>
            <w:shd w:val="clear" w:color="auto" w:fill="000000" w:themeFill="text1"/>
          </w:tcPr>
          <w:p w14:paraId="2CE54036" w14:textId="133F9A7E" w:rsidR="00D00593" w:rsidRDefault="00D00593" w:rsidP="00D00593">
            <w:pPr>
              <w:cnfStyle w:val="000000100000" w:firstRow="0" w:lastRow="0" w:firstColumn="0" w:lastColumn="0" w:oddVBand="0" w:evenVBand="0" w:oddHBand="1" w:evenHBand="0" w:firstRowFirstColumn="0" w:firstRowLastColumn="0" w:lastRowFirstColumn="0" w:lastRowLastColumn="0"/>
            </w:pPr>
            <w:r>
              <w:t>TC-1</w:t>
            </w:r>
            <w:r w:rsidR="00D14157">
              <w:t>5</w:t>
            </w:r>
          </w:p>
        </w:tc>
        <w:tc>
          <w:tcPr>
            <w:tcW w:w="667" w:type="dxa"/>
            <w:shd w:val="clear" w:color="auto" w:fill="000000" w:themeFill="text1"/>
          </w:tcPr>
          <w:p w14:paraId="71DD252A" w14:textId="20DEB66E" w:rsidR="00D00593" w:rsidRDefault="00D00593" w:rsidP="00D00593">
            <w:pPr>
              <w:cnfStyle w:val="000000100000" w:firstRow="0" w:lastRow="0" w:firstColumn="0" w:lastColumn="0" w:oddVBand="0" w:evenVBand="0" w:oddHBand="1" w:evenHBand="0" w:firstRowFirstColumn="0" w:firstRowLastColumn="0" w:lastRowFirstColumn="0" w:lastRowLastColumn="0"/>
            </w:pPr>
            <w:r>
              <w:t>TC-1</w:t>
            </w:r>
            <w:r w:rsidR="00D14157">
              <w:t>6</w:t>
            </w:r>
          </w:p>
        </w:tc>
        <w:tc>
          <w:tcPr>
            <w:tcW w:w="668" w:type="dxa"/>
            <w:shd w:val="clear" w:color="auto" w:fill="000000" w:themeFill="text1"/>
          </w:tcPr>
          <w:p w14:paraId="4BE7BC63" w14:textId="50BFAE58" w:rsidR="00D00593" w:rsidRDefault="00D00593" w:rsidP="00D00593">
            <w:pPr>
              <w:cnfStyle w:val="000000100000" w:firstRow="0" w:lastRow="0" w:firstColumn="0" w:lastColumn="0" w:oddVBand="0" w:evenVBand="0" w:oddHBand="1" w:evenHBand="0" w:firstRowFirstColumn="0" w:firstRowLastColumn="0" w:lastRowFirstColumn="0" w:lastRowLastColumn="0"/>
            </w:pPr>
            <w:r>
              <w:t>TC-1</w:t>
            </w:r>
            <w:r w:rsidR="00D14157">
              <w:t>7</w:t>
            </w:r>
          </w:p>
        </w:tc>
      </w:tr>
      <w:tr w:rsidR="00D00593" w14:paraId="571BF1E2" w14:textId="77777777" w:rsidTr="00D00593">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2F106E13" w14:textId="77777777" w:rsidR="00D00593" w:rsidRDefault="00D00593" w:rsidP="00D00593">
            <w:r>
              <w:t>F1</w:t>
            </w:r>
          </w:p>
        </w:tc>
        <w:tc>
          <w:tcPr>
            <w:tcW w:w="667" w:type="dxa"/>
          </w:tcPr>
          <w:p w14:paraId="245B8D95"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67535193"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026D5EB1" w14:textId="2B1796C3"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38D665D9" w14:textId="42FF709C"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140DFC7F" w14:textId="7AF20DF3"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779C4343" w14:textId="70AC9BE0"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40CD6B35"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2396B27D" w14:textId="5772B1F6"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674A1DE7" w14:textId="28E4D138"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216A2579"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002C64C8" w14:textId="5D59C1F5"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42230D9F"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55CE52BF"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r>
      <w:tr w:rsidR="00D00593" w14:paraId="3D4FDBDB" w14:textId="77777777" w:rsidTr="00D00593">
        <w:trPr>
          <w:gridAfter w:val="1"/>
          <w:cnfStyle w:val="000000100000" w:firstRow="0" w:lastRow="0" w:firstColumn="0" w:lastColumn="0" w:oddVBand="0" w:evenVBand="0" w:oddHBand="1" w:evenHBand="0" w:firstRowFirstColumn="0" w:firstRowLastColumn="0" w:lastRowFirstColumn="0" w:lastRowLastColumn="0"/>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2295808A" w14:textId="77777777" w:rsidR="00D00593" w:rsidRDefault="00D00593" w:rsidP="00D00593">
            <w:r>
              <w:t>F3</w:t>
            </w:r>
          </w:p>
        </w:tc>
        <w:tc>
          <w:tcPr>
            <w:tcW w:w="667" w:type="dxa"/>
          </w:tcPr>
          <w:p w14:paraId="5C70F28A"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415921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7A9357A5" w14:textId="5C8FEC3C"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0196518D" w14:textId="3CAE22E2"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7EC34464"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2423BD0C"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0A183906"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5E504F7A"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4A05F348"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6152E393"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43F1771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21735EEA"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620D0681"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r>
      <w:tr w:rsidR="00D00593" w14:paraId="3462EFB1" w14:textId="77777777" w:rsidTr="00D00593">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3BB245F0" w14:textId="77777777" w:rsidR="00D00593" w:rsidRDefault="00D00593" w:rsidP="00D00593">
            <w:r>
              <w:t>F4</w:t>
            </w:r>
          </w:p>
        </w:tc>
        <w:tc>
          <w:tcPr>
            <w:tcW w:w="667" w:type="dxa"/>
          </w:tcPr>
          <w:p w14:paraId="4131D8D0"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30576820"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24424ED2" w14:textId="1866924A"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1ED694CD" w14:textId="7F7D1C0D"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29172D07"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792733FD"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700277EE"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29BFCB97"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3DF22983"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0E2F4F46"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4800EB40"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664DC047"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4FD64F50"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r>
      <w:tr w:rsidR="00D00593" w14:paraId="0B59A58E" w14:textId="77777777" w:rsidTr="00D00593">
        <w:trPr>
          <w:gridAfter w:val="1"/>
          <w:cnfStyle w:val="000000100000" w:firstRow="0" w:lastRow="0" w:firstColumn="0" w:lastColumn="0" w:oddVBand="0" w:evenVBand="0" w:oddHBand="1" w:evenHBand="0" w:firstRowFirstColumn="0" w:firstRowLastColumn="0" w:lastRowFirstColumn="0" w:lastRowLastColumn="0"/>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529238FC" w14:textId="77777777" w:rsidR="00D00593" w:rsidRDefault="00D00593" w:rsidP="00D00593">
            <w:r>
              <w:t>F5</w:t>
            </w:r>
          </w:p>
        </w:tc>
        <w:tc>
          <w:tcPr>
            <w:tcW w:w="667" w:type="dxa"/>
          </w:tcPr>
          <w:p w14:paraId="4EA0F3A9"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0FB08B9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02E8CB20"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37C529DF" w14:textId="3206E837"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8" w:type="dxa"/>
          </w:tcPr>
          <w:p w14:paraId="21E4200A" w14:textId="6D3B1A19"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47ADE9D0" w14:textId="62A8284E"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5EFA3A8" w14:textId="6622220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05664EBC"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40E72896"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7F0CD55C"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2A622694"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126ED4DC"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40E8AE46"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r>
      <w:tr w:rsidR="00D00593" w14:paraId="43BAE910" w14:textId="77777777" w:rsidTr="00D00593">
        <w:trPr>
          <w:gridAfter w:val="1"/>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059588E9" w14:textId="77777777" w:rsidR="00D00593" w:rsidRDefault="00D00593" w:rsidP="00D00593">
            <w:r>
              <w:t>F7</w:t>
            </w:r>
          </w:p>
        </w:tc>
        <w:tc>
          <w:tcPr>
            <w:tcW w:w="667" w:type="dxa"/>
          </w:tcPr>
          <w:p w14:paraId="54B1FEB4"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4B8511BD"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4B064B0A"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4B798E22"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114E7D7B" w14:textId="0F65193C"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0B3083F8"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5F4381FB" w14:textId="18F9E5D5"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3BDE5F90"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5D04E7EF"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2042A6C0" w14:textId="3485D8DB"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3803CEF2" w14:textId="0DDD1D08"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0526E06D" w14:textId="76AF7CB7"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3F7C6627" w14:textId="41A89BF9" w:rsidR="00D00593" w:rsidRDefault="00D00593" w:rsidP="00D00593">
            <w:pPr>
              <w:cnfStyle w:val="000000000000" w:firstRow="0" w:lastRow="0" w:firstColumn="0" w:lastColumn="0" w:oddVBand="0" w:evenVBand="0" w:oddHBand="0" w:evenHBand="0" w:firstRowFirstColumn="0" w:firstRowLastColumn="0" w:lastRowFirstColumn="0" w:lastRowLastColumn="0"/>
            </w:pPr>
          </w:p>
        </w:tc>
      </w:tr>
      <w:tr w:rsidR="00D00593" w14:paraId="2D0AF842" w14:textId="77777777" w:rsidTr="00D00593">
        <w:trPr>
          <w:gridAfter w:val="1"/>
          <w:cnfStyle w:val="000000100000" w:firstRow="0" w:lastRow="0" w:firstColumn="0" w:lastColumn="0" w:oddVBand="0" w:evenVBand="0" w:oddHBand="1" w:evenHBand="0" w:firstRowFirstColumn="0" w:firstRowLastColumn="0" w:lastRowFirstColumn="0" w:lastRowLastColumn="0"/>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748BECE4" w14:textId="77777777" w:rsidR="00D00593" w:rsidRDefault="00D00593" w:rsidP="00D00593">
            <w:r>
              <w:t>F8</w:t>
            </w:r>
          </w:p>
        </w:tc>
        <w:tc>
          <w:tcPr>
            <w:tcW w:w="667" w:type="dxa"/>
          </w:tcPr>
          <w:p w14:paraId="370BDE1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5D54DEF7"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1BFAA12B"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905B6A0"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6B3C0751"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8F19D8B" w14:textId="45507D41"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6835C5B8"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71EF1728" w14:textId="0E5F1EC5"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C584846" w14:textId="3BE1FB5C"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8" w:type="dxa"/>
          </w:tcPr>
          <w:p w14:paraId="61D99140"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2A62CC6" w14:textId="45F2CAE9"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6C1090A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528B3AA7"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r>
      <w:tr w:rsidR="00D00593" w14:paraId="39377AC9" w14:textId="77777777" w:rsidTr="00D00593">
        <w:trPr>
          <w:gridAfter w:val="1"/>
          <w:wAfter w:w="7" w:type="dxa"/>
          <w:trHeight w:val="258"/>
        </w:trPr>
        <w:tc>
          <w:tcPr>
            <w:cnfStyle w:val="001000000000" w:firstRow="0" w:lastRow="0" w:firstColumn="1" w:lastColumn="0" w:oddVBand="0" w:evenVBand="0" w:oddHBand="0" w:evenHBand="0" w:firstRowFirstColumn="0" w:firstRowLastColumn="0" w:lastRowFirstColumn="0" w:lastRowLastColumn="0"/>
            <w:tcW w:w="704" w:type="dxa"/>
          </w:tcPr>
          <w:p w14:paraId="18E2C5C9" w14:textId="77777777" w:rsidR="00D00593" w:rsidRDefault="00D00593" w:rsidP="00D00593">
            <w:r>
              <w:t>F9</w:t>
            </w:r>
          </w:p>
        </w:tc>
        <w:tc>
          <w:tcPr>
            <w:tcW w:w="667" w:type="dxa"/>
          </w:tcPr>
          <w:p w14:paraId="4ECA6046"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44DC365F"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4F1EA54A"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65B7EC5C"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5BF37583"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25F0189B"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06ECA903" w14:textId="6774BC9B"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8" w:type="dxa"/>
          </w:tcPr>
          <w:p w14:paraId="401C7C21" w14:textId="04746B64" w:rsidR="00D00593" w:rsidRDefault="00D00593" w:rsidP="00D00593">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1FD2E5FE" w14:textId="2222B57F"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78CDF93E" w14:textId="722C2209"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10DFB3AA"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7" w:type="dxa"/>
          </w:tcPr>
          <w:p w14:paraId="70FC4936"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c>
          <w:tcPr>
            <w:tcW w:w="668" w:type="dxa"/>
          </w:tcPr>
          <w:p w14:paraId="19918F43" w14:textId="77777777" w:rsidR="00D00593" w:rsidRDefault="00D00593" w:rsidP="00D00593">
            <w:pPr>
              <w:cnfStyle w:val="000000000000" w:firstRow="0" w:lastRow="0" w:firstColumn="0" w:lastColumn="0" w:oddVBand="0" w:evenVBand="0" w:oddHBand="0" w:evenHBand="0" w:firstRowFirstColumn="0" w:firstRowLastColumn="0" w:lastRowFirstColumn="0" w:lastRowLastColumn="0"/>
            </w:pPr>
          </w:p>
        </w:tc>
      </w:tr>
      <w:tr w:rsidR="00D00593" w14:paraId="19737234" w14:textId="77777777" w:rsidTr="00D00593">
        <w:trPr>
          <w:gridAfter w:val="1"/>
          <w:cnfStyle w:val="000000100000" w:firstRow="0" w:lastRow="0" w:firstColumn="0" w:lastColumn="0" w:oddVBand="0" w:evenVBand="0" w:oddHBand="1" w:evenHBand="0" w:firstRowFirstColumn="0" w:firstRowLastColumn="0" w:lastRowFirstColumn="0" w:lastRowLastColumn="0"/>
          <w:wAfter w:w="7" w:type="dxa"/>
          <w:trHeight w:val="246"/>
        </w:trPr>
        <w:tc>
          <w:tcPr>
            <w:cnfStyle w:val="001000000000" w:firstRow="0" w:lastRow="0" w:firstColumn="1" w:lastColumn="0" w:oddVBand="0" w:evenVBand="0" w:oddHBand="0" w:evenHBand="0" w:firstRowFirstColumn="0" w:firstRowLastColumn="0" w:lastRowFirstColumn="0" w:lastRowLastColumn="0"/>
            <w:tcW w:w="704" w:type="dxa"/>
          </w:tcPr>
          <w:p w14:paraId="206E3D24" w14:textId="77777777" w:rsidR="00D00593" w:rsidRDefault="00D00593" w:rsidP="00D00593">
            <w:r>
              <w:t>F10</w:t>
            </w:r>
          </w:p>
        </w:tc>
        <w:tc>
          <w:tcPr>
            <w:tcW w:w="667" w:type="dxa"/>
          </w:tcPr>
          <w:p w14:paraId="402C4740"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7DB62C6D"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50D34B0E"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54F342DC"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1358C58B"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4F9F343F"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29A42B0E"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1A148D95" w14:textId="01489015" w:rsidR="00D00593" w:rsidRDefault="00D00593" w:rsidP="00D00593">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21884A46"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04961B4D" w14:textId="2899974A"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0DA21179"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7" w:type="dxa"/>
          </w:tcPr>
          <w:p w14:paraId="1D8500C9"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c>
          <w:tcPr>
            <w:tcW w:w="668" w:type="dxa"/>
          </w:tcPr>
          <w:p w14:paraId="127BF0D8" w14:textId="77777777" w:rsidR="00D00593" w:rsidRDefault="00D00593" w:rsidP="00D00593">
            <w:pPr>
              <w:cnfStyle w:val="000000100000" w:firstRow="0" w:lastRow="0" w:firstColumn="0" w:lastColumn="0" w:oddVBand="0" w:evenVBand="0" w:oddHBand="1" w:evenHBand="0" w:firstRowFirstColumn="0" w:firstRowLastColumn="0" w:lastRowFirstColumn="0" w:lastRowLastColumn="0"/>
            </w:pPr>
          </w:p>
        </w:tc>
      </w:tr>
    </w:tbl>
    <w:p w14:paraId="7CF0F9D2" w14:textId="77777777" w:rsidR="00982D1D" w:rsidRDefault="00982D1D" w:rsidP="00982D1D"/>
    <w:tbl>
      <w:tblPr>
        <w:tblStyle w:val="GridTable5Dark"/>
        <w:tblW w:w="9377" w:type="dxa"/>
        <w:tblLook w:val="04A0" w:firstRow="1" w:lastRow="0" w:firstColumn="1" w:lastColumn="0" w:noHBand="0" w:noVBand="1"/>
      </w:tblPr>
      <w:tblGrid>
        <w:gridCol w:w="703"/>
        <w:gridCol w:w="666"/>
        <w:gridCol w:w="666"/>
        <w:gridCol w:w="667"/>
        <w:gridCol w:w="666"/>
        <w:gridCol w:w="667"/>
        <w:gridCol w:w="666"/>
        <w:gridCol w:w="666"/>
        <w:gridCol w:w="667"/>
        <w:gridCol w:w="666"/>
        <w:gridCol w:w="667"/>
        <w:gridCol w:w="666"/>
        <w:gridCol w:w="666"/>
        <w:gridCol w:w="667"/>
        <w:gridCol w:w="11"/>
      </w:tblGrid>
      <w:tr w:rsidR="00D00593" w14:paraId="5CC0C547" w14:textId="77777777" w:rsidTr="00D00593">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9377" w:type="dxa"/>
            <w:gridSpan w:val="15"/>
          </w:tcPr>
          <w:p w14:paraId="43ACF1B0" w14:textId="77777777" w:rsidR="00D00593" w:rsidRDefault="00D00593" w:rsidP="00892159">
            <w:r>
              <w:t>Sudoku Puzzle</w:t>
            </w:r>
          </w:p>
        </w:tc>
      </w:tr>
      <w:tr w:rsidR="00D14157" w14:paraId="100836FA" w14:textId="77777777" w:rsidTr="00D00593">
        <w:trPr>
          <w:gridAfter w:val="1"/>
          <w:cnfStyle w:val="000000100000" w:firstRow="0" w:lastRow="0" w:firstColumn="0" w:lastColumn="0" w:oddVBand="0" w:evenVBand="0" w:oddHBand="1" w:evenHBand="0" w:firstRowFirstColumn="0" w:firstRowLastColumn="0" w:lastRowFirstColumn="0" w:lastRowLastColumn="0"/>
          <w:wAfter w:w="11" w:type="dxa"/>
          <w:trHeight w:val="508"/>
        </w:trPr>
        <w:tc>
          <w:tcPr>
            <w:cnfStyle w:val="001000000000" w:firstRow="0" w:lastRow="0" w:firstColumn="1" w:lastColumn="0" w:oddVBand="0" w:evenVBand="0" w:oddHBand="0" w:evenHBand="0" w:firstRowFirstColumn="0" w:firstRowLastColumn="0" w:lastRowFirstColumn="0" w:lastRowLastColumn="0"/>
            <w:tcW w:w="703" w:type="dxa"/>
          </w:tcPr>
          <w:p w14:paraId="6A5D148D" w14:textId="77777777" w:rsidR="00D14157" w:rsidRDefault="00D14157" w:rsidP="00D14157"/>
        </w:tc>
        <w:tc>
          <w:tcPr>
            <w:tcW w:w="666" w:type="dxa"/>
            <w:shd w:val="clear" w:color="auto" w:fill="000000" w:themeFill="text1"/>
          </w:tcPr>
          <w:p w14:paraId="0FEA444F" w14:textId="3BD077A4" w:rsidR="00D14157" w:rsidRDefault="00D14157" w:rsidP="00D14157">
            <w:pPr>
              <w:cnfStyle w:val="000000100000" w:firstRow="0" w:lastRow="0" w:firstColumn="0" w:lastColumn="0" w:oddVBand="0" w:evenVBand="0" w:oddHBand="1" w:evenHBand="0" w:firstRowFirstColumn="0" w:firstRowLastColumn="0" w:lastRowFirstColumn="0" w:lastRowLastColumn="0"/>
            </w:pPr>
            <w:r>
              <w:t>TC-01</w:t>
            </w:r>
          </w:p>
        </w:tc>
        <w:tc>
          <w:tcPr>
            <w:tcW w:w="666" w:type="dxa"/>
            <w:shd w:val="clear" w:color="auto" w:fill="000000" w:themeFill="text1"/>
          </w:tcPr>
          <w:p w14:paraId="294B516F" w14:textId="2D5D8331" w:rsidR="00D14157" w:rsidRDefault="00D14157" w:rsidP="00D14157">
            <w:pPr>
              <w:cnfStyle w:val="000000100000" w:firstRow="0" w:lastRow="0" w:firstColumn="0" w:lastColumn="0" w:oddVBand="0" w:evenVBand="0" w:oddHBand="1" w:evenHBand="0" w:firstRowFirstColumn="0" w:firstRowLastColumn="0" w:lastRowFirstColumn="0" w:lastRowLastColumn="0"/>
            </w:pPr>
            <w:r>
              <w:t>TC-02</w:t>
            </w:r>
          </w:p>
        </w:tc>
        <w:tc>
          <w:tcPr>
            <w:tcW w:w="667" w:type="dxa"/>
            <w:shd w:val="clear" w:color="auto" w:fill="000000" w:themeFill="text1"/>
          </w:tcPr>
          <w:p w14:paraId="497FD4C8" w14:textId="53298CAD" w:rsidR="00D14157" w:rsidRDefault="00D14157" w:rsidP="00D14157">
            <w:pPr>
              <w:cnfStyle w:val="000000100000" w:firstRow="0" w:lastRow="0" w:firstColumn="0" w:lastColumn="0" w:oddVBand="0" w:evenVBand="0" w:oddHBand="1" w:evenHBand="0" w:firstRowFirstColumn="0" w:firstRowLastColumn="0" w:lastRowFirstColumn="0" w:lastRowLastColumn="0"/>
            </w:pPr>
            <w:r>
              <w:t>TC-03</w:t>
            </w:r>
          </w:p>
        </w:tc>
        <w:tc>
          <w:tcPr>
            <w:tcW w:w="666" w:type="dxa"/>
            <w:shd w:val="clear" w:color="auto" w:fill="000000" w:themeFill="text1"/>
          </w:tcPr>
          <w:p w14:paraId="4812E51B" w14:textId="26260567" w:rsidR="00D14157" w:rsidRDefault="00D14157" w:rsidP="00D14157">
            <w:pPr>
              <w:cnfStyle w:val="000000100000" w:firstRow="0" w:lastRow="0" w:firstColumn="0" w:lastColumn="0" w:oddVBand="0" w:evenVBand="0" w:oddHBand="1" w:evenHBand="0" w:firstRowFirstColumn="0" w:firstRowLastColumn="0" w:lastRowFirstColumn="0" w:lastRowLastColumn="0"/>
            </w:pPr>
            <w:r>
              <w:t>TC-04</w:t>
            </w:r>
          </w:p>
        </w:tc>
        <w:tc>
          <w:tcPr>
            <w:tcW w:w="667" w:type="dxa"/>
            <w:shd w:val="clear" w:color="auto" w:fill="000000" w:themeFill="text1"/>
          </w:tcPr>
          <w:p w14:paraId="17EC1E98" w14:textId="66CCB282" w:rsidR="00D14157" w:rsidRDefault="00D14157" w:rsidP="00D14157">
            <w:pPr>
              <w:cnfStyle w:val="000000100000" w:firstRow="0" w:lastRow="0" w:firstColumn="0" w:lastColumn="0" w:oddVBand="0" w:evenVBand="0" w:oddHBand="1" w:evenHBand="0" w:firstRowFirstColumn="0" w:firstRowLastColumn="0" w:lastRowFirstColumn="0" w:lastRowLastColumn="0"/>
            </w:pPr>
            <w:r>
              <w:t>TC-05</w:t>
            </w:r>
          </w:p>
        </w:tc>
        <w:tc>
          <w:tcPr>
            <w:tcW w:w="666" w:type="dxa"/>
            <w:shd w:val="clear" w:color="auto" w:fill="000000" w:themeFill="text1"/>
          </w:tcPr>
          <w:p w14:paraId="585E6244" w14:textId="6C5EFDDB" w:rsidR="00D14157" w:rsidRDefault="00D14157" w:rsidP="00D14157">
            <w:pPr>
              <w:cnfStyle w:val="000000100000" w:firstRow="0" w:lastRow="0" w:firstColumn="0" w:lastColumn="0" w:oddVBand="0" w:evenVBand="0" w:oddHBand="1" w:evenHBand="0" w:firstRowFirstColumn="0" w:firstRowLastColumn="0" w:lastRowFirstColumn="0" w:lastRowLastColumn="0"/>
            </w:pPr>
            <w:r>
              <w:t>TC-06</w:t>
            </w:r>
          </w:p>
        </w:tc>
        <w:tc>
          <w:tcPr>
            <w:tcW w:w="666" w:type="dxa"/>
            <w:shd w:val="clear" w:color="auto" w:fill="000000" w:themeFill="text1"/>
          </w:tcPr>
          <w:p w14:paraId="37ECBB9F" w14:textId="3E6CC80A" w:rsidR="00D14157" w:rsidRDefault="00D14157" w:rsidP="00D14157">
            <w:pPr>
              <w:cnfStyle w:val="000000100000" w:firstRow="0" w:lastRow="0" w:firstColumn="0" w:lastColumn="0" w:oddVBand="0" w:evenVBand="0" w:oddHBand="1" w:evenHBand="0" w:firstRowFirstColumn="0" w:firstRowLastColumn="0" w:lastRowFirstColumn="0" w:lastRowLastColumn="0"/>
            </w:pPr>
            <w:r>
              <w:t>TC-07</w:t>
            </w:r>
          </w:p>
        </w:tc>
        <w:tc>
          <w:tcPr>
            <w:tcW w:w="667" w:type="dxa"/>
            <w:shd w:val="clear" w:color="auto" w:fill="000000" w:themeFill="text1"/>
          </w:tcPr>
          <w:p w14:paraId="0FE69257" w14:textId="1D205F2C" w:rsidR="00D14157" w:rsidRDefault="00D14157" w:rsidP="00D14157">
            <w:pPr>
              <w:cnfStyle w:val="000000100000" w:firstRow="0" w:lastRow="0" w:firstColumn="0" w:lastColumn="0" w:oddVBand="0" w:evenVBand="0" w:oddHBand="1" w:evenHBand="0" w:firstRowFirstColumn="0" w:firstRowLastColumn="0" w:lastRowFirstColumn="0" w:lastRowLastColumn="0"/>
            </w:pPr>
            <w:r>
              <w:t>TC-08</w:t>
            </w:r>
          </w:p>
        </w:tc>
        <w:tc>
          <w:tcPr>
            <w:tcW w:w="666" w:type="dxa"/>
            <w:shd w:val="clear" w:color="auto" w:fill="000000" w:themeFill="text1"/>
          </w:tcPr>
          <w:p w14:paraId="1B88C356" w14:textId="769EF634" w:rsidR="00D14157" w:rsidRDefault="00D14157" w:rsidP="00D14157">
            <w:pPr>
              <w:cnfStyle w:val="000000100000" w:firstRow="0" w:lastRow="0" w:firstColumn="0" w:lastColumn="0" w:oddVBand="0" w:evenVBand="0" w:oddHBand="1" w:evenHBand="0" w:firstRowFirstColumn="0" w:firstRowLastColumn="0" w:lastRowFirstColumn="0" w:lastRowLastColumn="0"/>
            </w:pPr>
            <w:r>
              <w:t>TC-09</w:t>
            </w:r>
          </w:p>
        </w:tc>
        <w:tc>
          <w:tcPr>
            <w:tcW w:w="667" w:type="dxa"/>
            <w:shd w:val="clear" w:color="auto" w:fill="000000" w:themeFill="text1"/>
          </w:tcPr>
          <w:p w14:paraId="68BA88C4" w14:textId="405081DF" w:rsidR="00D14157" w:rsidRDefault="00D14157" w:rsidP="00D14157">
            <w:pPr>
              <w:cnfStyle w:val="000000100000" w:firstRow="0" w:lastRow="0" w:firstColumn="0" w:lastColumn="0" w:oddVBand="0" w:evenVBand="0" w:oddHBand="1" w:evenHBand="0" w:firstRowFirstColumn="0" w:firstRowLastColumn="0" w:lastRowFirstColumn="0" w:lastRowLastColumn="0"/>
            </w:pPr>
            <w:r>
              <w:t>TC-14</w:t>
            </w:r>
          </w:p>
        </w:tc>
        <w:tc>
          <w:tcPr>
            <w:tcW w:w="666" w:type="dxa"/>
            <w:shd w:val="clear" w:color="auto" w:fill="000000" w:themeFill="text1"/>
          </w:tcPr>
          <w:p w14:paraId="571DAED4" w14:textId="042DB4E6" w:rsidR="00D14157" w:rsidRDefault="00D14157" w:rsidP="00D14157">
            <w:pPr>
              <w:cnfStyle w:val="000000100000" w:firstRow="0" w:lastRow="0" w:firstColumn="0" w:lastColumn="0" w:oddVBand="0" w:evenVBand="0" w:oddHBand="1" w:evenHBand="0" w:firstRowFirstColumn="0" w:firstRowLastColumn="0" w:lastRowFirstColumn="0" w:lastRowLastColumn="0"/>
            </w:pPr>
            <w:r>
              <w:t>TC-15</w:t>
            </w:r>
          </w:p>
        </w:tc>
        <w:tc>
          <w:tcPr>
            <w:tcW w:w="666" w:type="dxa"/>
            <w:shd w:val="clear" w:color="auto" w:fill="000000" w:themeFill="text1"/>
          </w:tcPr>
          <w:p w14:paraId="28C8DCE0" w14:textId="4FE29A5A" w:rsidR="00D14157" w:rsidRDefault="00D14157" w:rsidP="00D14157">
            <w:pPr>
              <w:cnfStyle w:val="000000100000" w:firstRow="0" w:lastRow="0" w:firstColumn="0" w:lastColumn="0" w:oddVBand="0" w:evenVBand="0" w:oddHBand="1" w:evenHBand="0" w:firstRowFirstColumn="0" w:firstRowLastColumn="0" w:lastRowFirstColumn="0" w:lastRowLastColumn="0"/>
            </w:pPr>
            <w:r>
              <w:t>TC-16</w:t>
            </w:r>
          </w:p>
        </w:tc>
        <w:tc>
          <w:tcPr>
            <w:tcW w:w="667" w:type="dxa"/>
            <w:shd w:val="clear" w:color="auto" w:fill="000000" w:themeFill="text1"/>
          </w:tcPr>
          <w:p w14:paraId="3CCE3965" w14:textId="456A1495" w:rsidR="00D14157" w:rsidRDefault="00D14157" w:rsidP="00D14157">
            <w:pPr>
              <w:cnfStyle w:val="000000100000" w:firstRow="0" w:lastRow="0" w:firstColumn="0" w:lastColumn="0" w:oddVBand="0" w:evenVBand="0" w:oddHBand="1" w:evenHBand="0" w:firstRowFirstColumn="0" w:firstRowLastColumn="0" w:lastRowFirstColumn="0" w:lastRowLastColumn="0"/>
            </w:pPr>
            <w:r>
              <w:t>TC-17</w:t>
            </w:r>
          </w:p>
        </w:tc>
      </w:tr>
      <w:tr w:rsidR="00D00593" w14:paraId="2856DDEF" w14:textId="77777777" w:rsidTr="00D00593">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2631CEBE" w14:textId="77777777" w:rsidR="00D00593" w:rsidRDefault="00D00593" w:rsidP="00941150">
            <w:r>
              <w:t>F1</w:t>
            </w:r>
          </w:p>
        </w:tc>
        <w:tc>
          <w:tcPr>
            <w:tcW w:w="666" w:type="dxa"/>
          </w:tcPr>
          <w:p w14:paraId="5FD51228"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0C267F25"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3BE87686"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017C27A" w14:textId="50329011"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0A8CAD52" w14:textId="77BF1DD4"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51E1E4F3" w14:textId="18404B7F"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2192706"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79FB0ED5"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2F74F2AC"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348E7C8A"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594C7B9E"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62F5328"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409621EA"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r>
      <w:tr w:rsidR="00D00593" w14:paraId="404FC563" w14:textId="77777777" w:rsidTr="00D00593">
        <w:trPr>
          <w:gridAfter w:val="1"/>
          <w:cnfStyle w:val="000000100000" w:firstRow="0" w:lastRow="0" w:firstColumn="0" w:lastColumn="0" w:oddVBand="0" w:evenVBand="0" w:oddHBand="1" w:evenHBand="0" w:firstRowFirstColumn="0" w:firstRowLastColumn="0" w:lastRowFirstColumn="0" w:lastRowLastColumn="0"/>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278CD95D" w14:textId="77777777" w:rsidR="00D00593" w:rsidRDefault="00D00593" w:rsidP="00941150">
            <w:r>
              <w:t>F2</w:t>
            </w:r>
          </w:p>
        </w:tc>
        <w:tc>
          <w:tcPr>
            <w:tcW w:w="666" w:type="dxa"/>
          </w:tcPr>
          <w:p w14:paraId="617B9FD2"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EAF2FBA"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01C6D6C1"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442957F8"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0120A53C"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C6F94A2" w14:textId="759D045A"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3FA600A4"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5E736732"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C4ADE48"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2F3E1FF6"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7D5CF5DB"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7250DC6D"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232523D5"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r>
      <w:tr w:rsidR="00D00593" w14:paraId="17998EC7" w14:textId="77777777" w:rsidTr="00D00593">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4F544EAA" w14:textId="77777777" w:rsidR="00D00593" w:rsidRDefault="00D00593" w:rsidP="00941150">
            <w:r>
              <w:t>F3</w:t>
            </w:r>
          </w:p>
        </w:tc>
        <w:tc>
          <w:tcPr>
            <w:tcW w:w="666" w:type="dxa"/>
          </w:tcPr>
          <w:p w14:paraId="705AB894"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3680A63"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29636549" w14:textId="3ECDCA05"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65317BE2" w14:textId="79E83664"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366A6930"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2B523958"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0C6EB5D2"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0E41EC65"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12168D86"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06401551"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37E6A6A"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03C541DF"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417CC7ED"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r>
      <w:tr w:rsidR="00D00593" w14:paraId="0C1C0E5E" w14:textId="77777777" w:rsidTr="00D00593">
        <w:trPr>
          <w:gridAfter w:val="1"/>
          <w:cnfStyle w:val="000000100000" w:firstRow="0" w:lastRow="0" w:firstColumn="0" w:lastColumn="0" w:oddVBand="0" w:evenVBand="0" w:oddHBand="1" w:evenHBand="0" w:firstRowFirstColumn="0" w:firstRowLastColumn="0" w:lastRowFirstColumn="0" w:lastRowLastColumn="0"/>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790731DF" w14:textId="77777777" w:rsidR="00D00593" w:rsidRDefault="00D00593" w:rsidP="00941150">
            <w:r>
              <w:t>F4</w:t>
            </w:r>
          </w:p>
        </w:tc>
        <w:tc>
          <w:tcPr>
            <w:tcW w:w="666" w:type="dxa"/>
          </w:tcPr>
          <w:p w14:paraId="24112017"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4008D15F"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r>
              <w:t>X</w:t>
            </w:r>
          </w:p>
        </w:tc>
        <w:tc>
          <w:tcPr>
            <w:tcW w:w="667" w:type="dxa"/>
          </w:tcPr>
          <w:p w14:paraId="2D54FA23"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300CD547"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775EBFFC"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8F8136C"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300DC6DD"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1B92E1B5"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6CE992ED"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57B67473"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D9E3E6A"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ACD2BCC"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7C15E8ED"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r>
      <w:tr w:rsidR="00D00593" w14:paraId="23E74D03" w14:textId="77777777" w:rsidTr="00D00593">
        <w:trPr>
          <w:gridAfter w:val="1"/>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2B5FF26F" w14:textId="77777777" w:rsidR="00D00593" w:rsidRDefault="00D00593" w:rsidP="00941150">
            <w:r>
              <w:t>R1</w:t>
            </w:r>
          </w:p>
        </w:tc>
        <w:tc>
          <w:tcPr>
            <w:tcW w:w="666" w:type="dxa"/>
          </w:tcPr>
          <w:p w14:paraId="1AE44E57"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439E140E"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22743C9F" w14:textId="77CC0698"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604669F0" w14:textId="5C7B8C25"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085B15A6"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295A45A4"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072E713C"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1BBAB74F"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5170120"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3E932801" w14:textId="0E146E96"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2E72801D"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79A99287" w14:textId="6F2A37A4"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79673582"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r>
      <w:tr w:rsidR="00D00593" w14:paraId="459E06A7" w14:textId="77777777" w:rsidTr="00D00593">
        <w:trPr>
          <w:gridAfter w:val="1"/>
          <w:cnfStyle w:val="000000100000" w:firstRow="0" w:lastRow="0" w:firstColumn="0" w:lastColumn="0" w:oddVBand="0" w:evenVBand="0" w:oddHBand="1" w:evenHBand="0" w:firstRowFirstColumn="0" w:firstRowLastColumn="0" w:lastRowFirstColumn="0" w:lastRowLastColumn="0"/>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7B823EBC" w14:textId="77777777" w:rsidR="00D00593" w:rsidRDefault="00D00593" w:rsidP="00941150">
            <w:r>
              <w:t>R2</w:t>
            </w:r>
          </w:p>
        </w:tc>
        <w:tc>
          <w:tcPr>
            <w:tcW w:w="666" w:type="dxa"/>
          </w:tcPr>
          <w:p w14:paraId="4EAD998C"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74E87562"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14EC3587" w14:textId="6925DAD2" w:rsidR="00D00593" w:rsidRDefault="00D00593" w:rsidP="00941150">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44CE3883" w14:textId="0ABC3DFD"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365AC378"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309B02E"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35B8A988"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084C9190"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7C78FBE7"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4864CEC5"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E5D2D29" w14:textId="40E32EC2" w:rsidR="00D00593" w:rsidRDefault="00D00593" w:rsidP="00941150">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379A76AE"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3BC7C38F" w14:textId="41A590BB" w:rsidR="00D00593" w:rsidRDefault="00D00593" w:rsidP="00941150">
            <w:pPr>
              <w:cnfStyle w:val="000000100000" w:firstRow="0" w:lastRow="0" w:firstColumn="0" w:lastColumn="0" w:oddVBand="0" w:evenVBand="0" w:oddHBand="1" w:evenHBand="0" w:firstRowFirstColumn="0" w:firstRowLastColumn="0" w:lastRowFirstColumn="0" w:lastRowLastColumn="0"/>
            </w:pPr>
          </w:p>
        </w:tc>
      </w:tr>
      <w:tr w:rsidR="00D00593" w14:paraId="10F297B2" w14:textId="77777777" w:rsidTr="00D00593">
        <w:trPr>
          <w:gridAfter w:val="1"/>
          <w:wAfter w:w="11" w:type="dxa"/>
          <w:trHeight w:val="259"/>
        </w:trPr>
        <w:tc>
          <w:tcPr>
            <w:cnfStyle w:val="001000000000" w:firstRow="0" w:lastRow="0" w:firstColumn="1" w:lastColumn="0" w:oddVBand="0" w:evenVBand="0" w:oddHBand="0" w:evenHBand="0" w:firstRowFirstColumn="0" w:firstRowLastColumn="0" w:lastRowFirstColumn="0" w:lastRowLastColumn="0"/>
            <w:tcW w:w="703" w:type="dxa"/>
          </w:tcPr>
          <w:p w14:paraId="5A720E5B" w14:textId="77777777" w:rsidR="00D00593" w:rsidRDefault="00D00593" w:rsidP="00941150">
            <w:r>
              <w:t>R3</w:t>
            </w:r>
          </w:p>
        </w:tc>
        <w:tc>
          <w:tcPr>
            <w:tcW w:w="666" w:type="dxa"/>
          </w:tcPr>
          <w:p w14:paraId="649DA328"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0E89172B"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3C4A73BC" w14:textId="6C488FD1"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6" w:type="dxa"/>
          </w:tcPr>
          <w:p w14:paraId="0F46C619" w14:textId="72A2BE84"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292A558C"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582092A1"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74A62239"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247BC897"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3BCB0147"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7" w:type="dxa"/>
          </w:tcPr>
          <w:p w14:paraId="75FCD203"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7F11B964"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c>
          <w:tcPr>
            <w:tcW w:w="666" w:type="dxa"/>
          </w:tcPr>
          <w:p w14:paraId="66023EB7" w14:textId="6685A024" w:rsidR="00D00593" w:rsidRDefault="00D00593" w:rsidP="00941150">
            <w:pPr>
              <w:cnfStyle w:val="000000000000" w:firstRow="0" w:lastRow="0" w:firstColumn="0" w:lastColumn="0" w:oddVBand="0" w:evenVBand="0" w:oddHBand="0" w:evenHBand="0" w:firstRowFirstColumn="0" w:firstRowLastColumn="0" w:lastRowFirstColumn="0" w:lastRowLastColumn="0"/>
            </w:pPr>
            <w:r>
              <w:t>X</w:t>
            </w:r>
          </w:p>
        </w:tc>
        <w:tc>
          <w:tcPr>
            <w:tcW w:w="667" w:type="dxa"/>
          </w:tcPr>
          <w:p w14:paraId="7F2CE963" w14:textId="77777777" w:rsidR="00D00593" w:rsidRDefault="00D00593" w:rsidP="00941150">
            <w:pPr>
              <w:cnfStyle w:val="000000000000" w:firstRow="0" w:lastRow="0" w:firstColumn="0" w:lastColumn="0" w:oddVBand="0" w:evenVBand="0" w:oddHBand="0" w:evenHBand="0" w:firstRowFirstColumn="0" w:firstRowLastColumn="0" w:lastRowFirstColumn="0" w:lastRowLastColumn="0"/>
            </w:pPr>
          </w:p>
        </w:tc>
      </w:tr>
      <w:tr w:rsidR="00D00593" w14:paraId="55502667" w14:textId="77777777" w:rsidTr="00D00593">
        <w:trPr>
          <w:gridAfter w:val="1"/>
          <w:cnfStyle w:val="000000100000" w:firstRow="0" w:lastRow="0" w:firstColumn="0" w:lastColumn="0" w:oddVBand="0" w:evenVBand="0" w:oddHBand="1" w:evenHBand="0" w:firstRowFirstColumn="0" w:firstRowLastColumn="0" w:lastRowFirstColumn="0" w:lastRowLastColumn="0"/>
          <w:wAfter w:w="11" w:type="dxa"/>
          <w:trHeight w:val="247"/>
        </w:trPr>
        <w:tc>
          <w:tcPr>
            <w:cnfStyle w:val="001000000000" w:firstRow="0" w:lastRow="0" w:firstColumn="1" w:lastColumn="0" w:oddVBand="0" w:evenVBand="0" w:oddHBand="0" w:evenHBand="0" w:firstRowFirstColumn="0" w:firstRowLastColumn="0" w:lastRowFirstColumn="0" w:lastRowLastColumn="0"/>
            <w:tcW w:w="703" w:type="dxa"/>
          </w:tcPr>
          <w:p w14:paraId="45B23A8A" w14:textId="77777777" w:rsidR="00D00593" w:rsidRDefault="00D00593" w:rsidP="00941150">
            <w:r>
              <w:t>R4</w:t>
            </w:r>
          </w:p>
        </w:tc>
        <w:tc>
          <w:tcPr>
            <w:tcW w:w="666" w:type="dxa"/>
          </w:tcPr>
          <w:p w14:paraId="617CA6C8"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6174105"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452601AE" w14:textId="36C2237C" w:rsidR="00D00593" w:rsidRDefault="00D00593" w:rsidP="00941150">
            <w:pPr>
              <w:cnfStyle w:val="000000100000" w:firstRow="0" w:lastRow="0" w:firstColumn="0" w:lastColumn="0" w:oddVBand="0" w:evenVBand="0" w:oddHBand="1" w:evenHBand="0" w:firstRowFirstColumn="0" w:firstRowLastColumn="0" w:lastRowFirstColumn="0" w:lastRowLastColumn="0"/>
            </w:pPr>
            <w:r>
              <w:t>X</w:t>
            </w:r>
          </w:p>
        </w:tc>
        <w:tc>
          <w:tcPr>
            <w:tcW w:w="666" w:type="dxa"/>
          </w:tcPr>
          <w:p w14:paraId="5E1B5823" w14:textId="6873C33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5A110E14"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B560D86"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0F51BBFA"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4DA527AF"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3F03173"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40A5F08E"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390A4104"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6" w:type="dxa"/>
          </w:tcPr>
          <w:p w14:paraId="596D1097" w14:textId="77777777" w:rsidR="00D00593" w:rsidRDefault="00D00593" w:rsidP="00941150">
            <w:pPr>
              <w:cnfStyle w:val="000000100000" w:firstRow="0" w:lastRow="0" w:firstColumn="0" w:lastColumn="0" w:oddVBand="0" w:evenVBand="0" w:oddHBand="1" w:evenHBand="0" w:firstRowFirstColumn="0" w:firstRowLastColumn="0" w:lastRowFirstColumn="0" w:lastRowLastColumn="0"/>
            </w:pPr>
          </w:p>
        </w:tc>
        <w:tc>
          <w:tcPr>
            <w:tcW w:w="667" w:type="dxa"/>
          </w:tcPr>
          <w:p w14:paraId="48225E67" w14:textId="2F5D72D9" w:rsidR="00D00593" w:rsidRDefault="00D00593" w:rsidP="00941150">
            <w:pPr>
              <w:cnfStyle w:val="000000100000" w:firstRow="0" w:lastRow="0" w:firstColumn="0" w:lastColumn="0" w:oddVBand="0" w:evenVBand="0" w:oddHBand="1" w:evenHBand="0" w:firstRowFirstColumn="0" w:firstRowLastColumn="0" w:lastRowFirstColumn="0" w:lastRowLastColumn="0"/>
            </w:pPr>
            <w:r>
              <w:t>X</w:t>
            </w:r>
          </w:p>
        </w:tc>
      </w:tr>
    </w:tbl>
    <w:p w14:paraId="7EDE2A0F" w14:textId="77777777" w:rsidR="00982D1D" w:rsidRDefault="00982D1D" w:rsidP="00982D1D"/>
    <w:p w14:paraId="2C009030" w14:textId="77777777" w:rsidR="00982D1D" w:rsidRDefault="00982D1D" w:rsidP="00982D1D">
      <w:r>
        <w:br w:type="page"/>
      </w:r>
    </w:p>
    <w:p w14:paraId="2CA85C54" w14:textId="77777777" w:rsidR="00982D1D" w:rsidRPr="00662B8A" w:rsidRDefault="00982D1D" w:rsidP="00982D1D">
      <w:pPr>
        <w:pStyle w:val="Heading1"/>
      </w:pPr>
      <w:bookmarkStart w:id="12" w:name="_Toc10734624"/>
      <w:r w:rsidRPr="00662B8A">
        <w:lastRenderedPageBreak/>
        <w:t>Code coverage</w:t>
      </w:r>
      <w:bookmarkEnd w:id="12"/>
    </w:p>
    <w:p w14:paraId="51EAC2A7" w14:textId="77777777" w:rsidR="00982D1D" w:rsidRDefault="00982D1D" w:rsidP="00982D1D">
      <w:r>
        <w:t xml:space="preserve">This chapter contains the classes which the system should be tested for to reach the 80% code coverage goal. </w:t>
      </w:r>
    </w:p>
    <w:p w14:paraId="363A6D17" w14:textId="77777777" w:rsidR="00982D1D" w:rsidRPr="00662B8A" w:rsidRDefault="00982D1D" w:rsidP="00982D1D">
      <w:r>
        <w:t>By testing a Sudoku puzzle by first generating and solving it, at least 80% of the code will be covered by this. Because the main codebase is about puzzle solving and generating and the Sudoku implementation is literally an implementation of the abstracted Puzzle, PuzzleRule, PuzzleMove, PuzzleGenerator, PuzzleSolver and PuzzleState.</w:t>
      </w:r>
    </w:p>
    <w:p w14:paraId="7A77DED3" w14:textId="77777777" w:rsidR="00982D1D" w:rsidRDefault="00982D1D" w:rsidP="00982D1D">
      <w:r>
        <w:t>Actual code coverage will be generated by MSTest in the System Test Plan Report.</w:t>
      </w:r>
    </w:p>
    <w:p w14:paraId="63AC2BD4" w14:textId="77777777" w:rsidR="00982D1D" w:rsidRDefault="00982D1D" w:rsidP="00982D1D">
      <w:r>
        <w:br w:type="page"/>
      </w:r>
    </w:p>
    <w:p w14:paraId="5F1A4280" w14:textId="77777777" w:rsidR="00982D1D" w:rsidRPr="00662B8A" w:rsidRDefault="00982D1D" w:rsidP="00982D1D">
      <w:pPr>
        <w:pStyle w:val="Heading1"/>
      </w:pPr>
      <w:bookmarkStart w:id="13" w:name="_Toc10734625"/>
      <w:r w:rsidRPr="00662B8A">
        <w:lastRenderedPageBreak/>
        <w:t>Static code analysis</w:t>
      </w:r>
      <w:bookmarkEnd w:id="13"/>
    </w:p>
    <w:p w14:paraId="0D760437" w14:textId="77777777" w:rsidR="00982D1D" w:rsidRPr="00662B8A" w:rsidRDefault="00982D1D" w:rsidP="00982D1D">
      <w:r>
        <w:t xml:space="preserve">This chapter contains the static code analysis generated by SonarQube for C# in the System Test Plan Report. </w:t>
      </w:r>
    </w:p>
    <w:p w14:paraId="158309FB" w14:textId="77777777" w:rsidR="00F14B06" w:rsidRDefault="00F14B06"/>
    <w:sectPr w:rsidR="00F14B0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CEC7C" w14:textId="77777777" w:rsidR="00091698" w:rsidRDefault="00091698" w:rsidP="00982D1D">
      <w:pPr>
        <w:spacing w:after="0" w:line="240" w:lineRule="auto"/>
      </w:pPr>
      <w:r>
        <w:separator/>
      </w:r>
    </w:p>
  </w:endnote>
  <w:endnote w:type="continuationSeparator" w:id="0">
    <w:p w14:paraId="755DFE58" w14:textId="77777777" w:rsidR="00091698" w:rsidRDefault="00091698" w:rsidP="00982D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2">
    <w:altName w:val="Webdings"/>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BFA7C" w14:textId="77777777" w:rsidR="00982D1D" w:rsidRDefault="00982D1D">
    <w:r>
      <w:rPr>
        <w:noProof/>
      </w:rPr>
      <mc:AlternateContent>
        <mc:Choice Requires="wps">
          <w:drawing>
            <wp:anchor distT="0" distB="0" distL="114300" distR="114300" simplePos="0" relativeHeight="251659264" behindDoc="0" locked="0" layoutInCell="1" allowOverlap="1" wp14:anchorId="40BDA95E" wp14:editId="47174374">
              <wp:simplePos x="0" y="0"/>
              <wp:positionH relativeFrom="margin">
                <wp:align>right</wp:align>
              </wp:positionH>
              <wp:positionV relativeFrom="paragraph">
                <wp:posOffset>242570</wp:posOffset>
              </wp:positionV>
              <wp:extent cx="5991225" cy="0"/>
              <wp:effectExtent l="0" t="0" r="0" b="0"/>
              <wp:wrapNone/>
              <wp:docPr id="3" name="Rechte verbindingslijn 3"/>
              <wp:cNvGraphicFramePr/>
              <a:graphic xmlns:a="http://schemas.openxmlformats.org/drawingml/2006/main">
                <a:graphicData uri="http://schemas.microsoft.com/office/word/2010/wordprocessingShape">
                  <wps:wsp>
                    <wps:cNvCnPr/>
                    <wps:spPr>
                      <a:xfrm flipV="1">
                        <a:off x="0" y="0"/>
                        <a:ext cx="5991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95947" id="Rechte verbindingslijn 3"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0.55pt,19.1pt" to="892.3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" strokecolor="black [3213]" strokeweight=".5pt">
              <v:stroke joinstyle="miter"/>
              <w10:wrap anchorx="margin"/>
            </v:line>
          </w:pict>
        </mc:Fallback>
      </mc:AlternateContent>
    </w:r>
  </w:p>
  <w:tbl>
    <w:tblPr>
      <w:tblW w:w="9639" w:type="dxa"/>
      <w:tblInd w:w="108" w:type="dxa"/>
      <w:tblLook w:val="0000" w:firstRow="0" w:lastRow="0" w:firstColumn="0" w:lastColumn="0" w:noHBand="0" w:noVBand="0"/>
    </w:tblPr>
    <w:tblGrid>
      <w:gridCol w:w="2013"/>
      <w:gridCol w:w="3401"/>
      <w:gridCol w:w="1858"/>
      <w:gridCol w:w="2367"/>
    </w:tblGrid>
    <w:tr w:rsidR="00982D1D" w14:paraId="39766770" w14:textId="77777777" w:rsidTr="001672F1">
      <w:tc>
        <w:tcPr>
          <w:tcW w:w="2013" w:type="dxa"/>
        </w:tcPr>
        <w:p w14:paraId="5BC53259" w14:textId="77777777" w:rsidR="00982D1D" w:rsidRDefault="00982D1D" w:rsidP="001672F1">
          <w:pPr>
            <w:pStyle w:val="Footer"/>
          </w:pPr>
          <w:r>
            <w:t>Document no:</w:t>
          </w:r>
        </w:p>
      </w:tc>
      <w:tc>
        <w:tcPr>
          <w:tcW w:w="3401" w:type="dxa"/>
        </w:tcPr>
        <w:p w14:paraId="37296F3A" w14:textId="77777777" w:rsidR="00982D1D" w:rsidRDefault="00982D1D" w:rsidP="001672F1">
          <w:pPr>
            <w:pStyle w:val="Footer"/>
          </w:pPr>
          <w:r>
            <w:t>4</w:t>
          </w:r>
        </w:p>
      </w:tc>
      <w:tc>
        <w:tcPr>
          <w:tcW w:w="1858" w:type="dxa"/>
        </w:tcPr>
        <w:p w14:paraId="4B9CD751" w14:textId="77777777" w:rsidR="00982D1D" w:rsidRDefault="00982D1D" w:rsidP="001672F1">
          <w:pPr>
            <w:pStyle w:val="Footer"/>
          </w:pPr>
          <w:r>
            <w:t xml:space="preserve">Created: </w:t>
          </w:r>
        </w:p>
      </w:tc>
      <w:tc>
        <w:tcPr>
          <w:tcW w:w="2367" w:type="dxa"/>
        </w:tcPr>
        <w:p w14:paraId="5AFD10B2" w14:textId="4349B59F" w:rsidR="00982D1D" w:rsidRDefault="00982D1D" w:rsidP="001672F1">
          <w:pPr>
            <w:pStyle w:val="Footer"/>
          </w:pPr>
          <w:r>
            <w:fldChar w:fldCharType="begin"/>
          </w:r>
          <w:r>
            <w:instrText xml:space="preserve"> CREATEDATE \@"dd.MM.yyyy" \* MERGEFORMAT </w:instrText>
          </w:r>
          <w:r>
            <w:fldChar w:fldCharType="separate"/>
          </w:r>
          <w:r w:rsidR="00850C3F">
            <w:rPr>
              <w:noProof/>
            </w:rPr>
            <w:t>06.06.2019</w:t>
          </w:r>
          <w:r>
            <w:fldChar w:fldCharType="end"/>
          </w:r>
        </w:p>
      </w:tc>
    </w:tr>
    <w:tr w:rsidR="00982D1D" w14:paraId="6E65D749" w14:textId="77777777" w:rsidTr="001672F1">
      <w:tc>
        <w:tcPr>
          <w:tcW w:w="2013" w:type="dxa"/>
        </w:tcPr>
        <w:p w14:paraId="0E6B0750" w14:textId="77777777" w:rsidR="00982D1D" w:rsidRDefault="00982D1D" w:rsidP="001672F1">
          <w:pPr>
            <w:pStyle w:val="Footer"/>
          </w:pPr>
          <w:r>
            <w:t>Version:</w:t>
          </w:r>
        </w:p>
      </w:tc>
      <w:tc>
        <w:tcPr>
          <w:tcW w:w="3401" w:type="dxa"/>
        </w:tcPr>
        <w:p w14:paraId="3B043073" w14:textId="4B6A5148" w:rsidR="00982D1D" w:rsidRDefault="00982D1D" w:rsidP="001672F1">
          <w:pPr>
            <w:pStyle w:val="Footer"/>
          </w:pPr>
          <w:r>
            <w:t>1.01</w:t>
          </w:r>
        </w:p>
      </w:tc>
      <w:tc>
        <w:tcPr>
          <w:tcW w:w="1858" w:type="dxa"/>
        </w:tcPr>
        <w:p w14:paraId="2AC381F2" w14:textId="77777777" w:rsidR="00982D1D" w:rsidRDefault="00982D1D" w:rsidP="001672F1">
          <w:pPr>
            <w:pStyle w:val="Footer"/>
          </w:pPr>
          <w:r>
            <w:t>Last changes:</w:t>
          </w:r>
        </w:p>
      </w:tc>
      <w:tc>
        <w:tcPr>
          <w:tcW w:w="2367" w:type="dxa"/>
        </w:tcPr>
        <w:p w14:paraId="295CF669" w14:textId="2788464D" w:rsidR="00982D1D" w:rsidRDefault="00982D1D" w:rsidP="001672F1">
          <w:pPr>
            <w:pStyle w:val="Footer"/>
          </w:pPr>
          <w:r>
            <w:t>06.06.2019</w:t>
          </w:r>
        </w:p>
      </w:tc>
    </w:tr>
    <w:tr w:rsidR="00982D1D" w:rsidRPr="008E3E92" w14:paraId="1E52C1BC" w14:textId="77777777" w:rsidTr="001672F1">
      <w:trPr>
        <w:gridAfter w:val="2"/>
        <w:wAfter w:w="4225" w:type="dxa"/>
      </w:trPr>
      <w:tc>
        <w:tcPr>
          <w:tcW w:w="2013" w:type="dxa"/>
        </w:tcPr>
        <w:p w14:paraId="5400EDC0" w14:textId="77777777" w:rsidR="00982D1D" w:rsidRDefault="00982D1D" w:rsidP="001672F1">
          <w:pPr>
            <w:pStyle w:val="Footer"/>
          </w:pPr>
          <w:r>
            <w:t>File:</w:t>
          </w:r>
        </w:p>
      </w:tc>
      <w:tc>
        <w:tcPr>
          <w:tcW w:w="3401" w:type="dxa"/>
        </w:tcPr>
        <w:p w14:paraId="42ADBDAF" w14:textId="77777777" w:rsidR="00982D1D" w:rsidRPr="00D9717E" w:rsidRDefault="00982D1D" w:rsidP="001672F1">
          <w:pPr>
            <w:pStyle w:val="Footer"/>
          </w:pPr>
          <w:r w:rsidRPr="00D9717E">
            <w:t xml:space="preserve">Pazuru </w:t>
          </w:r>
          <w:r>
            <w:t>System Test Documentation</w:t>
          </w:r>
          <w:r w:rsidRPr="00D9717E">
            <w:t>.docx</w:t>
          </w:r>
        </w:p>
      </w:tc>
    </w:tr>
  </w:tbl>
  <w:p w14:paraId="67DF16FF" w14:textId="77777777" w:rsidR="00982D1D" w:rsidRPr="00D9717E" w:rsidRDefault="00982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tblInd w:w="108" w:type="dxa"/>
      <w:tblLook w:val="0000" w:firstRow="0" w:lastRow="0" w:firstColumn="0" w:lastColumn="0" w:noHBand="0" w:noVBand="0"/>
    </w:tblPr>
    <w:tblGrid>
      <w:gridCol w:w="2149"/>
      <w:gridCol w:w="2688"/>
      <w:gridCol w:w="1239"/>
      <w:gridCol w:w="3563"/>
    </w:tblGrid>
    <w:tr w:rsidR="001672F1" w14:paraId="4FD8C98F" w14:textId="77777777" w:rsidTr="001672F1">
      <w:tc>
        <w:tcPr>
          <w:tcW w:w="2149" w:type="dxa"/>
        </w:tcPr>
        <w:p w14:paraId="58CD3D18" w14:textId="77777777" w:rsidR="001672F1" w:rsidRDefault="00091698" w:rsidP="001672F1">
          <w:pPr>
            <w:pStyle w:val="Footer"/>
          </w:pPr>
        </w:p>
      </w:tc>
      <w:tc>
        <w:tcPr>
          <w:tcW w:w="2688" w:type="dxa"/>
        </w:tcPr>
        <w:p w14:paraId="54ADA00D" w14:textId="77777777" w:rsidR="001672F1" w:rsidRDefault="00091698" w:rsidP="001672F1">
          <w:pPr>
            <w:pStyle w:val="Footer"/>
          </w:pPr>
        </w:p>
      </w:tc>
      <w:tc>
        <w:tcPr>
          <w:tcW w:w="1239" w:type="dxa"/>
        </w:tcPr>
        <w:p w14:paraId="23E206DD" w14:textId="77777777" w:rsidR="001672F1" w:rsidRDefault="00091698" w:rsidP="001672F1">
          <w:pPr>
            <w:pStyle w:val="Footer"/>
          </w:pPr>
        </w:p>
      </w:tc>
      <w:tc>
        <w:tcPr>
          <w:tcW w:w="3563" w:type="dxa"/>
        </w:tcPr>
        <w:p w14:paraId="312E1498" w14:textId="77777777" w:rsidR="001672F1" w:rsidRDefault="00091698" w:rsidP="001672F1">
          <w:pPr>
            <w:pStyle w:val="Footer"/>
          </w:pPr>
        </w:p>
      </w:tc>
    </w:tr>
    <w:tr w:rsidR="001672F1" w14:paraId="45F71D3A" w14:textId="77777777" w:rsidTr="001672F1">
      <w:tc>
        <w:tcPr>
          <w:tcW w:w="2149" w:type="dxa"/>
        </w:tcPr>
        <w:p w14:paraId="4AB95195" w14:textId="77777777" w:rsidR="001672F1" w:rsidRDefault="00091698" w:rsidP="001672F1">
          <w:pPr>
            <w:pStyle w:val="Footer"/>
          </w:pPr>
        </w:p>
      </w:tc>
      <w:tc>
        <w:tcPr>
          <w:tcW w:w="2688" w:type="dxa"/>
        </w:tcPr>
        <w:p w14:paraId="427BAAC7" w14:textId="77777777" w:rsidR="001672F1" w:rsidRDefault="00091698" w:rsidP="001672F1">
          <w:pPr>
            <w:pStyle w:val="Footer"/>
          </w:pPr>
        </w:p>
      </w:tc>
      <w:tc>
        <w:tcPr>
          <w:tcW w:w="1239" w:type="dxa"/>
        </w:tcPr>
        <w:p w14:paraId="1D53727B" w14:textId="77777777" w:rsidR="001672F1" w:rsidRDefault="00091698" w:rsidP="001672F1">
          <w:pPr>
            <w:pStyle w:val="Footer"/>
          </w:pPr>
        </w:p>
      </w:tc>
      <w:tc>
        <w:tcPr>
          <w:tcW w:w="3563" w:type="dxa"/>
        </w:tcPr>
        <w:p w14:paraId="255B9886" w14:textId="77777777" w:rsidR="001672F1" w:rsidRDefault="00091698" w:rsidP="001672F1">
          <w:pPr>
            <w:pStyle w:val="Footer"/>
          </w:pPr>
        </w:p>
      </w:tc>
    </w:tr>
    <w:tr w:rsidR="001672F1" w14:paraId="0551E1BD" w14:textId="77777777" w:rsidTr="001672F1">
      <w:tc>
        <w:tcPr>
          <w:tcW w:w="2149" w:type="dxa"/>
        </w:tcPr>
        <w:p w14:paraId="34291E07" w14:textId="77777777" w:rsidR="001672F1" w:rsidRDefault="00091698" w:rsidP="001672F1">
          <w:pPr>
            <w:pStyle w:val="Footer"/>
          </w:pPr>
        </w:p>
      </w:tc>
      <w:tc>
        <w:tcPr>
          <w:tcW w:w="2688" w:type="dxa"/>
        </w:tcPr>
        <w:p w14:paraId="2871B1DC" w14:textId="77777777" w:rsidR="001672F1" w:rsidRDefault="00091698" w:rsidP="001672F1">
          <w:pPr>
            <w:pStyle w:val="Footer"/>
          </w:pPr>
        </w:p>
      </w:tc>
      <w:tc>
        <w:tcPr>
          <w:tcW w:w="1239" w:type="dxa"/>
        </w:tcPr>
        <w:p w14:paraId="2CC10B0E" w14:textId="77777777" w:rsidR="001672F1" w:rsidRDefault="00091698" w:rsidP="001672F1">
          <w:pPr>
            <w:pStyle w:val="Footer"/>
          </w:pPr>
        </w:p>
      </w:tc>
      <w:tc>
        <w:tcPr>
          <w:tcW w:w="3563" w:type="dxa"/>
        </w:tcPr>
        <w:p w14:paraId="04D1F287" w14:textId="77777777" w:rsidR="001672F1" w:rsidRDefault="00091698" w:rsidP="001672F1">
          <w:pPr>
            <w:pStyle w:val="Footer"/>
          </w:pPr>
        </w:p>
      </w:tc>
    </w:tr>
  </w:tbl>
  <w:p w14:paraId="314DC815" w14:textId="77777777" w:rsidR="001672F1" w:rsidRDefault="000916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A34CA0" w14:textId="77777777" w:rsidR="00091698" w:rsidRDefault="00091698" w:rsidP="00982D1D">
      <w:pPr>
        <w:spacing w:after="0" w:line="240" w:lineRule="auto"/>
      </w:pPr>
      <w:r>
        <w:separator/>
      </w:r>
    </w:p>
  </w:footnote>
  <w:footnote w:type="continuationSeparator" w:id="0">
    <w:p w14:paraId="3A7E2BB2" w14:textId="77777777" w:rsidR="00091698" w:rsidRDefault="00091698" w:rsidP="00982D1D">
      <w:pPr>
        <w:spacing w:after="0" w:line="240" w:lineRule="auto"/>
      </w:pPr>
      <w:r>
        <w:continuationSeparator/>
      </w:r>
    </w:p>
  </w:footnote>
  <w:footnote w:id="1">
    <w:p w14:paraId="1F78145F" w14:textId="77777777" w:rsidR="00982D1D" w:rsidRPr="00C13150" w:rsidRDefault="00982D1D" w:rsidP="00982D1D">
      <w:pPr>
        <w:pStyle w:val="FootnoteText"/>
      </w:pPr>
      <w:r>
        <w:rPr>
          <w:rStyle w:val="FootnoteReference"/>
        </w:rPr>
        <w:footnoteRef/>
      </w:r>
      <w:r w:rsidRPr="00C13150">
        <w:t xml:space="preserve"> </w:t>
      </w:r>
      <w:r>
        <w:t>A</w:t>
      </w:r>
      <w:r w:rsidRPr="00C13150">
        <w:t>uthor’s name with email addr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39" w:type="dxa"/>
      <w:tblInd w:w="108" w:type="dxa"/>
      <w:tblLook w:val="0000" w:firstRow="0" w:lastRow="0" w:firstColumn="0" w:lastColumn="0" w:noHBand="0" w:noVBand="0"/>
    </w:tblPr>
    <w:tblGrid>
      <w:gridCol w:w="2142"/>
      <w:gridCol w:w="3240"/>
      <w:gridCol w:w="1350"/>
      <w:gridCol w:w="2907"/>
    </w:tblGrid>
    <w:tr w:rsidR="00982D1D" w14:paraId="318D1629" w14:textId="77777777" w:rsidTr="001672F1">
      <w:tc>
        <w:tcPr>
          <w:tcW w:w="2142" w:type="dxa"/>
        </w:tcPr>
        <w:p w14:paraId="5CB240F3" w14:textId="77777777" w:rsidR="00982D1D" w:rsidRPr="002D69EB" w:rsidRDefault="00982D1D" w:rsidP="001672F1">
          <w:pPr>
            <w:pStyle w:val="Footer"/>
            <w:rPr>
              <w:b/>
            </w:rPr>
          </w:pPr>
          <w:r>
            <w:rPr>
              <w:b/>
            </w:rPr>
            <w:t>Author</w:t>
          </w:r>
          <w:r w:rsidRPr="002D69EB">
            <w:rPr>
              <w:b/>
            </w:rPr>
            <w:t xml:space="preserve"> information</w:t>
          </w:r>
        </w:p>
      </w:tc>
      <w:tc>
        <w:tcPr>
          <w:tcW w:w="3240" w:type="dxa"/>
        </w:tcPr>
        <w:p w14:paraId="3D728C36" w14:textId="77777777" w:rsidR="00982D1D" w:rsidRPr="00B77DBF" w:rsidRDefault="00982D1D" w:rsidP="001672F1">
          <w:pPr>
            <w:pStyle w:val="Footer"/>
          </w:pPr>
        </w:p>
      </w:tc>
      <w:tc>
        <w:tcPr>
          <w:tcW w:w="1350" w:type="dxa"/>
        </w:tcPr>
        <w:p w14:paraId="6E79B69A" w14:textId="77777777" w:rsidR="00982D1D" w:rsidRDefault="00982D1D" w:rsidP="001672F1">
          <w:pPr>
            <w:pStyle w:val="Footer"/>
          </w:pPr>
        </w:p>
      </w:tc>
      <w:tc>
        <w:tcPr>
          <w:tcW w:w="2907" w:type="dxa"/>
        </w:tcPr>
        <w:p w14:paraId="4E5F1A9F" w14:textId="77777777" w:rsidR="00982D1D" w:rsidRPr="002837C7" w:rsidRDefault="00982D1D" w:rsidP="001672F1">
          <w:pPr>
            <w:pStyle w:val="Footer"/>
          </w:pPr>
        </w:p>
      </w:tc>
    </w:tr>
    <w:tr w:rsidR="00982D1D" w14:paraId="528E605D" w14:textId="77777777" w:rsidTr="001672F1">
      <w:tc>
        <w:tcPr>
          <w:tcW w:w="2142" w:type="dxa"/>
        </w:tcPr>
        <w:p w14:paraId="0C97F8EA" w14:textId="77777777" w:rsidR="00982D1D" w:rsidRDefault="00982D1D" w:rsidP="001672F1">
          <w:pPr>
            <w:pStyle w:val="Footer"/>
          </w:pPr>
          <w:r>
            <w:t>Name:</w:t>
          </w:r>
        </w:p>
      </w:tc>
      <w:tc>
        <w:tcPr>
          <w:tcW w:w="3240" w:type="dxa"/>
        </w:tcPr>
        <w:p w14:paraId="3D34F091" w14:textId="77777777" w:rsidR="00982D1D" w:rsidRDefault="00982D1D" w:rsidP="001672F1">
          <w:pPr>
            <w:pStyle w:val="Footer"/>
          </w:pPr>
          <w:r w:rsidRPr="00B77DBF">
            <w:t>Lucassen, Mario M.</w:t>
          </w:r>
        </w:p>
      </w:tc>
      <w:tc>
        <w:tcPr>
          <w:tcW w:w="1350" w:type="dxa"/>
        </w:tcPr>
        <w:p w14:paraId="32FDB00F" w14:textId="34739CAE" w:rsidR="00982D1D" w:rsidRDefault="00982D1D" w:rsidP="001672F1">
          <w:pPr>
            <w:pStyle w:val="Footer"/>
          </w:pPr>
        </w:p>
      </w:tc>
      <w:tc>
        <w:tcPr>
          <w:tcW w:w="2907" w:type="dxa"/>
        </w:tcPr>
        <w:p w14:paraId="495810EE" w14:textId="1CF314D9" w:rsidR="00982D1D" w:rsidRDefault="00982D1D" w:rsidP="001672F1">
          <w:pPr>
            <w:pStyle w:val="Footer"/>
          </w:pPr>
        </w:p>
      </w:tc>
    </w:tr>
    <w:tr w:rsidR="006A4A77" w14:paraId="32B18019" w14:textId="77777777" w:rsidTr="001672F1">
      <w:tc>
        <w:tcPr>
          <w:tcW w:w="2142" w:type="dxa"/>
        </w:tcPr>
        <w:p w14:paraId="3B13AAD3" w14:textId="0A5402B5" w:rsidR="006A4A77" w:rsidRDefault="006A4A77" w:rsidP="006A4A77">
          <w:pPr>
            <w:pStyle w:val="Footer"/>
          </w:pPr>
          <w:r>
            <w:t>Course:</w:t>
          </w:r>
        </w:p>
      </w:tc>
      <w:tc>
        <w:tcPr>
          <w:tcW w:w="3240" w:type="dxa"/>
        </w:tcPr>
        <w:p w14:paraId="7C8D2EB9" w14:textId="53F89B9D" w:rsidR="006A4A77" w:rsidRDefault="006A4A77" w:rsidP="006A4A77">
          <w:pPr>
            <w:pStyle w:val="Footer"/>
          </w:pPr>
          <w:r>
            <w:t>Software Engineering</w:t>
          </w:r>
        </w:p>
      </w:tc>
      <w:tc>
        <w:tcPr>
          <w:tcW w:w="1350" w:type="dxa"/>
        </w:tcPr>
        <w:p w14:paraId="4F4679C0" w14:textId="2737864B" w:rsidR="006A4A77" w:rsidRDefault="006A4A77" w:rsidP="006A4A77">
          <w:pPr>
            <w:pStyle w:val="Footer"/>
          </w:pPr>
        </w:p>
      </w:tc>
      <w:tc>
        <w:tcPr>
          <w:tcW w:w="2907" w:type="dxa"/>
        </w:tcPr>
        <w:p w14:paraId="5DB98F0B" w14:textId="59943EBC" w:rsidR="006A4A77" w:rsidRDefault="006A4A77" w:rsidP="006A4A77">
          <w:pPr>
            <w:pStyle w:val="Footer"/>
          </w:pPr>
        </w:p>
      </w:tc>
    </w:tr>
    <w:tr w:rsidR="006A4A77" w:rsidRPr="00B77DBF" w14:paraId="6B811DAB" w14:textId="77777777" w:rsidTr="001672F1">
      <w:trPr>
        <w:gridAfter w:val="2"/>
        <w:wAfter w:w="4257" w:type="dxa"/>
      </w:trPr>
      <w:tc>
        <w:tcPr>
          <w:tcW w:w="2142" w:type="dxa"/>
        </w:tcPr>
        <w:p w14:paraId="5E8C1686" w14:textId="77777777" w:rsidR="006A4A77" w:rsidRDefault="006A4A77" w:rsidP="006A4A77">
          <w:pPr>
            <w:pStyle w:val="Footer"/>
          </w:pPr>
          <w:r>
            <w:t>Email:</w:t>
          </w:r>
        </w:p>
      </w:tc>
      <w:tc>
        <w:tcPr>
          <w:tcW w:w="3240" w:type="dxa"/>
        </w:tcPr>
        <w:p w14:paraId="3F48EB8C" w14:textId="77777777" w:rsidR="006A4A77" w:rsidRPr="00B77DBF" w:rsidRDefault="006A4A77" w:rsidP="006A4A77">
          <w:pPr>
            <w:pStyle w:val="Footer"/>
          </w:pPr>
          <w:r w:rsidRPr="00B77DBF">
            <w:t>M.lucassen@student.fontys.nl</w:t>
          </w:r>
        </w:p>
      </w:tc>
    </w:tr>
  </w:tbl>
  <w:p w14:paraId="535C11B8" w14:textId="77777777" w:rsidR="00982D1D" w:rsidRDefault="00982D1D">
    <w:pPr>
      <w:pStyle w:val="Header"/>
    </w:pPr>
    <w:r>
      <w:rPr>
        <w:noProof/>
      </w:rPr>
      <mc:AlternateContent>
        <mc:Choice Requires="wps">
          <w:drawing>
            <wp:anchor distT="0" distB="0" distL="114300" distR="114300" simplePos="0" relativeHeight="251660288" behindDoc="0" locked="0" layoutInCell="1" allowOverlap="1" wp14:anchorId="3E85F811" wp14:editId="348A8283">
              <wp:simplePos x="0" y="0"/>
              <wp:positionH relativeFrom="margin">
                <wp:align>right</wp:align>
              </wp:positionH>
              <wp:positionV relativeFrom="paragraph">
                <wp:posOffset>38100</wp:posOffset>
              </wp:positionV>
              <wp:extent cx="5991225" cy="0"/>
              <wp:effectExtent l="0" t="0" r="0" b="0"/>
              <wp:wrapNone/>
              <wp:docPr id="4" name="Rechte verbindingslijn 4"/>
              <wp:cNvGraphicFramePr/>
              <a:graphic xmlns:a="http://schemas.openxmlformats.org/drawingml/2006/main">
                <a:graphicData uri="http://schemas.microsoft.com/office/word/2010/wordprocessingShape">
                  <wps:wsp>
                    <wps:cNvCnPr/>
                    <wps:spPr>
                      <a:xfrm flipV="1">
                        <a:off x="0" y="0"/>
                        <a:ext cx="59912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FCDEA" id="Rechte verbindingslijn 4"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0.55pt,3pt" to="892.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" strokecolor="black [3213]" strokeweight=".5pt">
              <v:stroke joinstyle="miter"/>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39DD8" w14:textId="77777777" w:rsidR="001672F1" w:rsidRDefault="000916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D2711"/>
    <w:multiLevelType w:val="multilevel"/>
    <w:tmpl w:val="BB760E26"/>
    <w:lvl w:ilvl="0">
      <w:start w:val="1"/>
      <w:numFmt w:val="decimal"/>
      <w:pStyle w:val="Documenttitle"/>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6295381"/>
    <w:multiLevelType w:val="multilevel"/>
    <w:tmpl w:val="94B8DD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2MDMztDQ1M7MwNDRR0lEKTi0uzszPAykwrgUAlCZaESwAAAA="/>
  </w:docVars>
  <w:rsids>
    <w:rsidRoot w:val="00214E4C"/>
    <w:rsid w:val="000150BA"/>
    <w:rsid w:val="0007759D"/>
    <w:rsid w:val="00091698"/>
    <w:rsid w:val="002139A0"/>
    <w:rsid w:val="00214E4C"/>
    <w:rsid w:val="00251BBE"/>
    <w:rsid w:val="00280B52"/>
    <w:rsid w:val="00307EEE"/>
    <w:rsid w:val="003A0F87"/>
    <w:rsid w:val="003B2573"/>
    <w:rsid w:val="00483BA6"/>
    <w:rsid w:val="004C1DB6"/>
    <w:rsid w:val="005342EA"/>
    <w:rsid w:val="00563620"/>
    <w:rsid w:val="00597885"/>
    <w:rsid w:val="00650D7A"/>
    <w:rsid w:val="006A4A77"/>
    <w:rsid w:val="006A79E5"/>
    <w:rsid w:val="006E07A1"/>
    <w:rsid w:val="006E6404"/>
    <w:rsid w:val="00720437"/>
    <w:rsid w:val="007546C9"/>
    <w:rsid w:val="00807509"/>
    <w:rsid w:val="0082337A"/>
    <w:rsid w:val="00850C3F"/>
    <w:rsid w:val="008853C3"/>
    <w:rsid w:val="008B258E"/>
    <w:rsid w:val="008D040B"/>
    <w:rsid w:val="00935D40"/>
    <w:rsid w:val="009367D1"/>
    <w:rsid w:val="00941150"/>
    <w:rsid w:val="00982D1D"/>
    <w:rsid w:val="009F3FFB"/>
    <w:rsid w:val="00A733BF"/>
    <w:rsid w:val="00BB4341"/>
    <w:rsid w:val="00BE0B34"/>
    <w:rsid w:val="00C16312"/>
    <w:rsid w:val="00C210F5"/>
    <w:rsid w:val="00C816D1"/>
    <w:rsid w:val="00C9046F"/>
    <w:rsid w:val="00CA2E83"/>
    <w:rsid w:val="00CC4CFF"/>
    <w:rsid w:val="00CE6767"/>
    <w:rsid w:val="00CF2F76"/>
    <w:rsid w:val="00CF7FE3"/>
    <w:rsid w:val="00D00593"/>
    <w:rsid w:val="00D14157"/>
    <w:rsid w:val="00D51BF1"/>
    <w:rsid w:val="00DD1C1C"/>
    <w:rsid w:val="00E321EF"/>
    <w:rsid w:val="00E5482B"/>
    <w:rsid w:val="00EA77F9"/>
    <w:rsid w:val="00EB5B89"/>
    <w:rsid w:val="00ED37E8"/>
    <w:rsid w:val="00F14B06"/>
    <w:rsid w:val="00F3427A"/>
    <w:rsid w:val="00F44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B5B215"/>
  <w15:chartTrackingRefBased/>
  <w15:docId w15:val="{6496D9A3-0631-4D4D-AB84-E1467CB5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D1D"/>
    <w:rPr>
      <w:sz w:val="20"/>
    </w:rPr>
  </w:style>
  <w:style w:type="paragraph" w:styleId="Heading1">
    <w:name w:val="heading 1"/>
    <w:basedOn w:val="Normal"/>
    <w:next w:val="Normal"/>
    <w:link w:val="Heading1Char"/>
    <w:autoRedefine/>
    <w:uiPriority w:val="9"/>
    <w:qFormat/>
    <w:rsid w:val="00982D1D"/>
    <w:pPr>
      <w:keepNext/>
      <w:keepLines/>
      <w:numPr>
        <w:numId w:val="2"/>
      </w:numPr>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982D1D"/>
    <w:pPr>
      <w:keepNext/>
      <w:keepLines/>
      <w:numPr>
        <w:ilvl w:val="1"/>
        <w:numId w:val="2"/>
      </w:numPr>
      <w:spacing w:before="240" w:after="0"/>
      <w:outlineLvl w:val="1"/>
    </w:pPr>
    <w:rPr>
      <w:rFonts w:asciiTheme="majorHAnsi" w:eastAsiaTheme="majorEastAsia" w:hAnsiTheme="majorHAnsi" w:cstheme="majorBidi"/>
      <w:b/>
      <w:color w:val="404040" w:themeColor="text1" w:themeTint="BF"/>
      <w:sz w:val="24"/>
      <w:szCs w:val="26"/>
    </w:rPr>
  </w:style>
  <w:style w:type="paragraph" w:styleId="Heading3">
    <w:name w:val="heading 3"/>
    <w:basedOn w:val="Normal"/>
    <w:next w:val="Normal"/>
    <w:link w:val="Heading3Char"/>
    <w:autoRedefine/>
    <w:uiPriority w:val="9"/>
    <w:unhideWhenUsed/>
    <w:qFormat/>
    <w:rsid w:val="00982D1D"/>
    <w:pPr>
      <w:keepNext/>
      <w:keepLines/>
      <w:numPr>
        <w:ilvl w:val="2"/>
        <w:numId w:val="2"/>
      </w:numPr>
      <w:spacing w:before="40" w:after="0"/>
      <w:outlineLvl w:val="2"/>
    </w:pPr>
    <w:rPr>
      <w:rFonts w:asciiTheme="majorHAnsi" w:eastAsiaTheme="majorEastAsia" w:hAnsiTheme="majorHAnsi" w:cstheme="majorBidi"/>
      <w:i/>
      <w:color w:val="7F7F7F" w:themeColor="text1" w:themeTint="80"/>
      <w:sz w:val="22"/>
      <w:szCs w:val="24"/>
    </w:rPr>
  </w:style>
  <w:style w:type="paragraph" w:styleId="Heading4">
    <w:name w:val="heading 4"/>
    <w:basedOn w:val="Normal"/>
    <w:next w:val="Normal"/>
    <w:link w:val="Heading4Char"/>
    <w:autoRedefine/>
    <w:uiPriority w:val="9"/>
    <w:unhideWhenUsed/>
    <w:qFormat/>
    <w:rsid w:val="00982D1D"/>
    <w:pPr>
      <w:keepNext/>
      <w:keepLines/>
      <w:numPr>
        <w:ilvl w:val="3"/>
        <w:numId w:val="2"/>
      </w:numPr>
      <w:spacing w:before="40" w:after="0"/>
      <w:outlineLvl w:val="3"/>
    </w:pPr>
    <w:rPr>
      <w:rFonts w:asciiTheme="majorHAnsi" w:eastAsiaTheme="majorEastAsia" w:hAnsiTheme="majorHAnsi" w:cstheme="majorBidi"/>
      <w:i/>
      <w:iCs/>
      <w:color w:val="D0CECE" w:themeColor="background2" w:themeShade="E6"/>
      <w:u w:val="single"/>
    </w:rPr>
  </w:style>
  <w:style w:type="paragraph" w:styleId="Heading5">
    <w:name w:val="heading 5"/>
    <w:basedOn w:val="Normal"/>
    <w:next w:val="Normal"/>
    <w:link w:val="Heading5Char"/>
    <w:uiPriority w:val="9"/>
    <w:semiHidden/>
    <w:unhideWhenUsed/>
    <w:qFormat/>
    <w:rsid w:val="00982D1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82D1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82D1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82D1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2D1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D1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982D1D"/>
    <w:rPr>
      <w:rFonts w:asciiTheme="majorHAnsi" w:eastAsiaTheme="majorEastAsia" w:hAnsiTheme="majorHAnsi" w:cstheme="majorBidi"/>
      <w:b/>
      <w:color w:val="404040" w:themeColor="text1" w:themeTint="BF"/>
      <w:sz w:val="24"/>
      <w:szCs w:val="26"/>
    </w:rPr>
  </w:style>
  <w:style w:type="character" w:customStyle="1" w:styleId="Heading3Char">
    <w:name w:val="Heading 3 Char"/>
    <w:basedOn w:val="DefaultParagraphFont"/>
    <w:link w:val="Heading3"/>
    <w:uiPriority w:val="9"/>
    <w:rsid w:val="00982D1D"/>
    <w:rPr>
      <w:rFonts w:asciiTheme="majorHAnsi" w:eastAsiaTheme="majorEastAsia" w:hAnsiTheme="majorHAnsi" w:cstheme="majorBidi"/>
      <w:i/>
      <w:color w:val="7F7F7F" w:themeColor="text1" w:themeTint="80"/>
      <w:szCs w:val="24"/>
    </w:rPr>
  </w:style>
  <w:style w:type="character" w:customStyle="1" w:styleId="Heading4Char">
    <w:name w:val="Heading 4 Char"/>
    <w:basedOn w:val="DefaultParagraphFont"/>
    <w:link w:val="Heading4"/>
    <w:uiPriority w:val="9"/>
    <w:rsid w:val="00982D1D"/>
    <w:rPr>
      <w:rFonts w:asciiTheme="majorHAnsi" w:eastAsiaTheme="majorEastAsia" w:hAnsiTheme="majorHAnsi" w:cstheme="majorBidi"/>
      <w:i/>
      <w:iCs/>
      <w:color w:val="D0CECE" w:themeColor="background2" w:themeShade="E6"/>
      <w:sz w:val="20"/>
      <w:u w:val="single"/>
    </w:rPr>
  </w:style>
  <w:style w:type="character" w:customStyle="1" w:styleId="Heading5Char">
    <w:name w:val="Heading 5 Char"/>
    <w:basedOn w:val="DefaultParagraphFont"/>
    <w:link w:val="Heading5"/>
    <w:uiPriority w:val="9"/>
    <w:semiHidden/>
    <w:rsid w:val="00982D1D"/>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982D1D"/>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982D1D"/>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982D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2D1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982D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D1D"/>
    <w:rPr>
      <w:sz w:val="20"/>
    </w:rPr>
  </w:style>
  <w:style w:type="paragraph" w:styleId="Footer">
    <w:name w:val="footer"/>
    <w:basedOn w:val="Normal"/>
    <w:link w:val="FooterChar"/>
    <w:unhideWhenUsed/>
    <w:rsid w:val="00982D1D"/>
    <w:pPr>
      <w:tabs>
        <w:tab w:val="center" w:pos="4680"/>
        <w:tab w:val="right" w:pos="9360"/>
      </w:tabs>
      <w:spacing w:after="0" w:line="240" w:lineRule="auto"/>
    </w:pPr>
  </w:style>
  <w:style w:type="character" w:customStyle="1" w:styleId="FooterChar">
    <w:name w:val="Footer Char"/>
    <w:basedOn w:val="DefaultParagraphFont"/>
    <w:link w:val="Footer"/>
    <w:rsid w:val="00982D1D"/>
    <w:rPr>
      <w:sz w:val="20"/>
    </w:rPr>
  </w:style>
  <w:style w:type="paragraph" w:customStyle="1" w:styleId="Documenttitle">
    <w:name w:val="Document title"/>
    <w:rsid w:val="00982D1D"/>
    <w:pPr>
      <w:framePr w:hSpace="181" w:vSpace="181" w:wrap="notBeside" w:hAnchor="text" w:xAlign="center" w:yAlign="center"/>
      <w:numPr>
        <w:numId w:val="1"/>
      </w:numPr>
      <w:spacing w:before="120" w:after="240" w:line="240" w:lineRule="auto"/>
      <w:jc w:val="center"/>
    </w:pPr>
    <w:rPr>
      <w:rFonts w:ascii="Arial" w:eastAsia="Times New Roman" w:hAnsi="Arial" w:cs="Times New Roman"/>
      <w:b/>
      <w:caps/>
      <w:sz w:val="48"/>
      <w:szCs w:val="20"/>
      <w:lang w:val="fi-FI"/>
    </w:rPr>
  </w:style>
  <w:style w:type="character" w:styleId="FootnoteReference">
    <w:name w:val="footnote reference"/>
    <w:basedOn w:val="DefaultParagraphFont"/>
    <w:semiHidden/>
    <w:rsid w:val="00982D1D"/>
    <w:rPr>
      <w:vertAlign w:val="superscript"/>
    </w:rPr>
  </w:style>
  <w:style w:type="paragraph" w:styleId="FootnoteText">
    <w:name w:val="footnote text"/>
    <w:basedOn w:val="Normal"/>
    <w:link w:val="FootnoteTextChar"/>
    <w:semiHidden/>
    <w:rsid w:val="00982D1D"/>
    <w:pPr>
      <w:spacing w:after="0" w:line="240" w:lineRule="auto"/>
      <w:jc w:val="both"/>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semiHidden/>
    <w:rsid w:val="00982D1D"/>
    <w:rPr>
      <w:rFonts w:ascii="Times New Roman" w:eastAsia="Times New Roman" w:hAnsi="Times New Roman" w:cs="Times New Roman"/>
      <w:sz w:val="20"/>
      <w:szCs w:val="20"/>
    </w:rPr>
  </w:style>
  <w:style w:type="table" w:styleId="PlainTable1">
    <w:name w:val="Plain Table 1"/>
    <w:basedOn w:val="TableNormal"/>
    <w:uiPriority w:val="41"/>
    <w:rsid w:val="00982D1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982D1D"/>
    <w:pPr>
      <w:tabs>
        <w:tab w:val="right" w:leader="dot" w:pos="9350"/>
      </w:tabs>
      <w:spacing w:after="100"/>
    </w:pPr>
    <w:rPr>
      <w:b/>
      <w:noProof/>
      <w:sz w:val="24"/>
    </w:rPr>
  </w:style>
  <w:style w:type="paragraph" w:styleId="TOC2">
    <w:name w:val="toc 2"/>
    <w:basedOn w:val="Normal"/>
    <w:next w:val="Normal"/>
    <w:autoRedefine/>
    <w:uiPriority w:val="39"/>
    <w:unhideWhenUsed/>
    <w:rsid w:val="00982D1D"/>
    <w:pPr>
      <w:spacing w:after="100"/>
      <w:ind w:left="220"/>
    </w:pPr>
  </w:style>
  <w:style w:type="character" w:styleId="Hyperlink">
    <w:name w:val="Hyperlink"/>
    <w:basedOn w:val="DefaultParagraphFont"/>
    <w:uiPriority w:val="99"/>
    <w:unhideWhenUsed/>
    <w:rsid w:val="00982D1D"/>
    <w:rPr>
      <w:color w:val="0000FF"/>
      <w:u w:val="single"/>
    </w:rPr>
  </w:style>
  <w:style w:type="paragraph" w:styleId="Caption">
    <w:name w:val="caption"/>
    <w:basedOn w:val="Normal"/>
    <w:next w:val="Normal"/>
    <w:uiPriority w:val="35"/>
    <w:unhideWhenUsed/>
    <w:qFormat/>
    <w:rsid w:val="00982D1D"/>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982D1D"/>
    <w:pPr>
      <w:spacing w:after="100"/>
      <w:ind w:left="400"/>
    </w:pPr>
  </w:style>
  <w:style w:type="table" w:styleId="ListTable3">
    <w:name w:val="List Table 3"/>
    <w:basedOn w:val="TableNormal"/>
    <w:uiPriority w:val="48"/>
    <w:rsid w:val="00982D1D"/>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982D1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cenarioNoProcedure">
    <w:name w:val="ScenarioNoProcedure"/>
    <w:basedOn w:val="TableNormal"/>
    <w:rsid w:val="00982D1D"/>
    <w:pPr>
      <w:spacing w:before="80" w:after="40" w:line="240" w:lineRule="auto"/>
      <w:ind w:left="144" w:right="144"/>
    </w:pPr>
    <w:rPr>
      <w:rFonts w:ascii="Times New Roman" w:eastAsia="Times New Roman" w:hAnsi="Times New Roman" w:cs="Times New Roman"/>
      <w:sz w:val="20"/>
      <w:szCs w:val="20"/>
    </w:rPr>
    <w:tblPr>
      <w:tblStyleRowBandSize w:val="1"/>
      <w:tblStyleColBandSize w:val="1"/>
      <w:tblBorders>
        <w:top w:val="single" w:sz="4" w:space="0" w:color="BFBFBF"/>
        <w:left w:val="single" w:sz="4" w:space="0" w:color="BFBFBF"/>
        <w:bottom w:val="single" w:sz="4" w:space="0" w:color="BFBFBF"/>
        <w:right w:val="single" w:sz="4" w:space="0" w:color="BFBFBF"/>
      </w:tblBorders>
      <w:tblCellMar>
        <w:left w:w="0" w:type="dxa"/>
        <w:right w:w="0" w:type="dxa"/>
      </w:tblCellMar>
    </w:tblPr>
  </w:style>
  <w:style w:type="paragraph" w:styleId="HTMLPreformatted">
    <w:name w:val="HTML Preformatted"/>
    <w:basedOn w:val="Normal"/>
    <w:link w:val="HTMLPreformattedChar"/>
    <w:uiPriority w:val="99"/>
    <w:unhideWhenUsed/>
    <w:rsid w:val="00982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982D1D"/>
    <w:rPr>
      <w:rFonts w:ascii="Courier New" w:eastAsia="Times New Roman" w:hAnsi="Courier New" w:cs="Courier New"/>
      <w:sz w:val="20"/>
      <w:szCs w:val="20"/>
    </w:rPr>
  </w:style>
  <w:style w:type="table" w:styleId="TableGrid">
    <w:name w:val="Table Grid"/>
    <w:basedOn w:val="TableNormal"/>
    <w:uiPriority w:val="39"/>
    <w:rsid w:val="00982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82D1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982D1D"/>
    <w:pPr>
      <w:ind w:left="720"/>
      <w:contextualSpacing/>
    </w:pPr>
  </w:style>
  <w:style w:type="table" w:styleId="GridTable5Dark">
    <w:name w:val="Grid Table 5 Dark"/>
    <w:basedOn w:val="TableNormal"/>
    <w:uiPriority w:val="50"/>
    <w:rsid w:val="00982D1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2</Pages>
  <Words>1815</Words>
  <Characters>1035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Lucassen</dc:creator>
  <cp:keywords/>
  <dc:description/>
  <cp:lastModifiedBy>Mario Lucassen</cp:lastModifiedBy>
  <cp:revision>54</cp:revision>
  <cp:lastPrinted>2019-06-06T15:30:00Z</cp:lastPrinted>
  <dcterms:created xsi:type="dcterms:W3CDTF">2019-06-06T14:56:00Z</dcterms:created>
  <dcterms:modified xsi:type="dcterms:W3CDTF">2019-07-06T14:33:00Z</dcterms:modified>
</cp:coreProperties>
</file>